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pPr w:leftFromText="180" w:rightFromText="180" w:vertAnchor="page" w:horzAnchor="margin" w:tblpY="2528"/>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5E1C69" w14:paraId="02F9418B" w14:textId="77777777" w:rsidTr="2F8D0B27">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6FF5E9DB" w:rsidR="00B00E24" w:rsidRPr="005E1C69" w:rsidRDefault="007362D1" w:rsidP="00842E2F">
            <w:pPr>
              <w:jc w:val="center"/>
              <w:rPr>
                <w:rFonts w:ascii="Arial" w:hAnsi="Arial" w:cs="Arial"/>
                <w:color w:val="auto"/>
                <w:sz w:val="28"/>
                <w:szCs w:val="28"/>
              </w:rPr>
            </w:pPr>
            <w:r>
              <w:rPr>
                <w:rFonts w:ascii="Arial" w:eastAsia="Arial" w:hAnsi="Arial" w:cs="Arial"/>
                <w:color w:val="auto"/>
                <w:sz w:val="28"/>
                <w:szCs w:val="28"/>
              </w:rPr>
              <w:t>Indoor</w:t>
            </w:r>
            <w:r w:rsidR="00A6227F">
              <w:rPr>
                <w:rFonts w:ascii="Arial" w:eastAsia="Arial" w:hAnsi="Arial" w:cs="Arial"/>
                <w:color w:val="auto"/>
                <w:sz w:val="28"/>
                <w:szCs w:val="28"/>
              </w:rPr>
              <w:t xml:space="preserve"> </w:t>
            </w:r>
            <w:r w:rsidR="00B00E24" w:rsidRPr="005E1C69">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04DABAF2" w:rsidR="00B00E24" w:rsidRPr="005E1C69" w:rsidRDefault="00BE1C5D" w:rsidP="00842E2F">
            <w:pPr>
              <w:jc w:val="center"/>
              <w:rPr>
                <w:rFonts w:ascii="Arial" w:hAnsi="Arial" w:cs="Arial"/>
                <w:color w:val="auto"/>
                <w:sz w:val="28"/>
                <w:szCs w:val="28"/>
              </w:rPr>
            </w:pPr>
            <w:r>
              <w:rPr>
                <w:rFonts w:ascii="Arial" w:hAnsi="Arial" w:cs="Arial"/>
                <w:color w:val="auto"/>
                <w:sz w:val="28"/>
                <w:szCs w:val="28"/>
              </w:rPr>
              <w:t>Southampton University Archery Club</w:t>
            </w:r>
          </w:p>
        </w:tc>
      </w:tr>
      <w:tr w:rsidR="00B00E24" w:rsidRPr="005E1C69" w14:paraId="17499441" w14:textId="77777777" w:rsidTr="0088299E">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22743FB6" w:rsidR="00B00E24" w:rsidRPr="00BE1C5D" w:rsidRDefault="00BE1C5D" w:rsidP="00BE1C5D">
            <w:pPr>
              <w:jc w:val="center"/>
              <w:rPr>
                <w:rFonts w:eastAsia="Times New Roman"/>
                <w:sz w:val="28"/>
                <w:szCs w:val="28"/>
              </w:rPr>
            </w:pPr>
            <w:r>
              <w:rPr>
                <w:rFonts w:eastAsia="Times New Roman"/>
                <w:sz w:val="28"/>
                <w:szCs w:val="28"/>
              </w:rPr>
              <w:t>Rifle range, University Water sports Centre</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5875D91D" w:rsidR="00B00E24" w:rsidRPr="005E1C69" w:rsidRDefault="00A6227F" w:rsidP="00BE1C5D">
            <w:pPr>
              <w:jc w:val="center"/>
              <w:rPr>
                <w:rFonts w:ascii="Arial" w:hAnsi="Arial" w:cs="Arial"/>
                <w:color w:val="auto"/>
                <w:sz w:val="28"/>
                <w:szCs w:val="28"/>
              </w:rPr>
            </w:pPr>
            <w:r>
              <w:rPr>
                <w:rFonts w:ascii="Arial" w:hAnsi="Arial" w:cs="Arial"/>
                <w:color w:val="auto"/>
                <w:sz w:val="28"/>
                <w:szCs w:val="28"/>
              </w:rPr>
              <w:t>28</w:t>
            </w:r>
            <w:r w:rsidR="00BE1C5D">
              <w:rPr>
                <w:rFonts w:ascii="Arial" w:hAnsi="Arial" w:cs="Arial"/>
                <w:color w:val="auto"/>
                <w:sz w:val="28"/>
                <w:szCs w:val="28"/>
              </w:rPr>
              <w:t>/</w:t>
            </w:r>
            <w:r w:rsidR="00E738A1">
              <w:rPr>
                <w:rFonts w:ascii="Arial" w:hAnsi="Arial" w:cs="Arial"/>
                <w:color w:val="auto"/>
                <w:sz w:val="28"/>
                <w:szCs w:val="28"/>
              </w:rPr>
              <w:t>10</w:t>
            </w:r>
            <w:r w:rsidR="00BE1C5D">
              <w:rPr>
                <w:rFonts w:ascii="Arial" w:hAnsi="Arial" w:cs="Arial"/>
                <w:color w:val="auto"/>
                <w:sz w:val="28"/>
                <w:szCs w:val="28"/>
              </w:rPr>
              <w:t>/2020</w:t>
            </w:r>
          </w:p>
        </w:tc>
      </w:tr>
      <w:tr w:rsidR="00B00E24" w:rsidRPr="005E1C69" w14:paraId="17619B59" w14:textId="77777777" w:rsidTr="005F40FE">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32AA3643" w:rsidR="00B00E24" w:rsidRPr="00172A17" w:rsidRDefault="00B00E24" w:rsidP="00172A17">
            <w:pPr>
              <w:rPr>
                <w:rFonts w:ascii="Arial" w:eastAsia="Times New Roman" w:hAnsi="Arial" w:cs="Arial"/>
                <w:sz w:val="24"/>
                <w:szCs w:val="24"/>
              </w:rPr>
            </w:pPr>
            <w:r w:rsidRPr="00172A17">
              <w:rPr>
                <w:rFonts w:ascii="Arial" w:eastAsia="Arial" w:hAnsi="Arial" w:cs="Arial"/>
                <w:color w:val="auto"/>
                <w:sz w:val="24"/>
                <w:szCs w:val="24"/>
              </w:rPr>
              <w:t xml:space="preserve">Club Members (Archers), </w:t>
            </w:r>
            <w:r w:rsidR="00BE1C5D">
              <w:rPr>
                <w:rFonts w:ascii="Arial" w:eastAsia="Arial" w:hAnsi="Arial" w:cs="Arial"/>
                <w:color w:val="auto"/>
                <w:sz w:val="24"/>
                <w:szCs w:val="24"/>
              </w:rPr>
              <w:t>Coache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3689042A" w:rsidR="00B00E24" w:rsidRPr="005E1C69" w:rsidRDefault="00B00E24" w:rsidP="00842E2F">
            <w:pPr>
              <w:jc w:val="center"/>
              <w:rPr>
                <w:rFonts w:ascii="Arial" w:hAnsi="Arial" w:cs="Arial"/>
                <w:color w:val="auto"/>
                <w:sz w:val="28"/>
                <w:szCs w:val="28"/>
              </w:rPr>
            </w:pPr>
            <w:r w:rsidRPr="005E1C69">
              <w:rPr>
                <w:rFonts w:ascii="Arial" w:hAnsi="Arial" w:cs="Arial"/>
                <w:color w:val="auto"/>
                <w:sz w:val="28"/>
                <w:szCs w:val="28"/>
              </w:rPr>
              <w:t xml:space="preserve">Version </w:t>
            </w:r>
            <w:r w:rsidR="009C4662">
              <w:rPr>
                <w:rFonts w:ascii="Arial" w:hAnsi="Arial" w:cs="Arial"/>
                <w:color w:val="auto"/>
                <w:sz w:val="28"/>
                <w:szCs w:val="28"/>
              </w:rPr>
              <w:t>3</w:t>
            </w:r>
          </w:p>
        </w:tc>
      </w:tr>
      <w:tr w:rsidR="00B00E24" w:rsidRPr="005E1C69" w14:paraId="58B18178" w14:textId="77777777" w:rsidTr="005F40FE">
        <w:trPr>
          <w:trHeight w:val="381"/>
        </w:trPr>
        <w:tc>
          <w:tcPr>
            <w:tcW w:w="2444" w:type="dxa"/>
            <w:vMerge w:val="restar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691597C" w14:textId="77777777" w:rsidR="00B00E24" w:rsidRPr="005E1C69" w:rsidRDefault="00B00E24" w:rsidP="00842E2F">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77777777" w:rsidR="00B00E24" w:rsidRPr="005E1C69" w:rsidRDefault="00B00E24" w:rsidP="00842E2F">
            <w:pPr>
              <w:ind w:right="41"/>
              <w:jc w:val="center"/>
              <w:rPr>
                <w:rFonts w:ascii="Arial" w:hAnsi="Arial" w:cs="Arial"/>
                <w:b/>
                <w:color w:val="auto"/>
                <w:sz w:val="28"/>
                <w:szCs w:val="28"/>
              </w:rPr>
            </w:pPr>
            <w:r w:rsidRPr="005E1C69">
              <w:rPr>
                <w:rFonts w:ascii="Arial" w:eastAsia="Arial" w:hAnsi="Arial" w:cs="Arial"/>
                <w:b/>
                <w:color w:val="auto"/>
                <w:sz w:val="28"/>
                <w:szCs w:val="28"/>
              </w:rPr>
              <w:t>Positions:</w:t>
            </w:r>
          </w:p>
        </w:tc>
      </w:tr>
      <w:tr w:rsidR="00B00E24" w:rsidRPr="005E1C69" w14:paraId="40516BD8" w14:textId="77777777" w:rsidTr="005F40FE">
        <w:trPr>
          <w:trHeight w:val="537"/>
        </w:trPr>
        <w:tc>
          <w:tcPr>
            <w:tcW w:w="0" w:type="auto"/>
            <w:vMerge/>
            <w:tcBorders>
              <w:left w:val="single" w:sz="4" w:space="0" w:color="auto"/>
            </w:tcBorders>
            <w:vAlign w:val="center"/>
          </w:tcPr>
          <w:p w14:paraId="2CC0AB04"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4A5A808D" w:rsidR="00B00E24" w:rsidRPr="005E1C69" w:rsidRDefault="009E5D3E" w:rsidP="00842E2F">
            <w:pPr>
              <w:jc w:val="center"/>
              <w:rPr>
                <w:rFonts w:ascii="Arial" w:hAnsi="Arial" w:cs="Arial"/>
                <w:color w:val="auto"/>
                <w:sz w:val="28"/>
                <w:szCs w:val="28"/>
              </w:rPr>
            </w:pPr>
            <w:r>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113D8161" w:rsidR="00B00E24" w:rsidRPr="005E1C69" w:rsidRDefault="009E5D3E" w:rsidP="00842E2F">
            <w:pPr>
              <w:jc w:val="center"/>
              <w:rPr>
                <w:rFonts w:ascii="Arial" w:hAnsi="Arial" w:cs="Arial"/>
                <w:color w:val="auto"/>
                <w:sz w:val="28"/>
                <w:szCs w:val="28"/>
              </w:rPr>
            </w:pPr>
            <w:r>
              <w:rPr>
                <w:rFonts w:ascii="Arial" w:hAnsi="Arial" w:cs="Arial"/>
                <w:color w:val="auto"/>
                <w:sz w:val="28"/>
                <w:szCs w:val="28"/>
              </w:rPr>
              <w:t>Captain</w:t>
            </w:r>
          </w:p>
        </w:tc>
      </w:tr>
      <w:tr w:rsidR="00B00E24" w:rsidRPr="005E1C69" w14:paraId="0180E0DE" w14:textId="77777777" w:rsidTr="005F40FE">
        <w:trPr>
          <w:trHeight w:val="547"/>
        </w:trPr>
        <w:tc>
          <w:tcPr>
            <w:tcW w:w="0" w:type="auto"/>
            <w:vMerge/>
            <w:tcBorders>
              <w:left w:val="single" w:sz="4" w:space="0" w:color="auto"/>
            </w:tcBorders>
            <w:vAlign w:val="center"/>
          </w:tcPr>
          <w:p w14:paraId="0EA31A88"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3D9DD0" w14:textId="67CA64D4" w:rsidR="00B00E24" w:rsidRPr="005E1C69" w:rsidRDefault="00D46484" w:rsidP="00842E2F">
            <w:pPr>
              <w:jc w:val="center"/>
              <w:rPr>
                <w:rFonts w:ascii="Arial" w:hAnsi="Arial" w:cs="Arial"/>
                <w:color w:val="auto"/>
                <w:sz w:val="28"/>
                <w:szCs w:val="28"/>
              </w:rPr>
            </w:pPr>
            <w:r>
              <w:rPr>
                <w:rFonts w:ascii="Arial" w:hAnsi="Arial" w:cs="Arial"/>
                <w:color w:val="auto"/>
                <w:sz w:val="28"/>
                <w:szCs w:val="28"/>
              </w:rPr>
              <w:t>Sebastian Chenery</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DBF633" w14:textId="18BE29A9" w:rsidR="00B00E24" w:rsidRPr="005E1C69" w:rsidRDefault="00D46484" w:rsidP="00842E2F">
            <w:pPr>
              <w:jc w:val="center"/>
              <w:rPr>
                <w:rFonts w:ascii="Arial" w:hAnsi="Arial" w:cs="Arial"/>
                <w:color w:val="auto"/>
                <w:sz w:val="28"/>
                <w:szCs w:val="28"/>
              </w:rPr>
            </w:pPr>
            <w:r>
              <w:rPr>
                <w:rFonts w:ascii="Arial" w:hAnsi="Arial" w:cs="Arial"/>
                <w:color w:val="auto"/>
                <w:sz w:val="28"/>
                <w:szCs w:val="28"/>
              </w:rPr>
              <w:t>Secretary</w:t>
            </w:r>
          </w:p>
        </w:tc>
      </w:tr>
      <w:tr w:rsidR="00113BE9" w:rsidRPr="005E1C69" w14:paraId="3E92AD9E" w14:textId="77777777" w:rsidTr="005F40FE">
        <w:trPr>
          <w:trHeight w:val="547"/>
        </w:trPr>
        <w:tc>
          <w:tcPr>
            <w:tcW w:w="0" w:type="auto"/>
            <w:tcBorders>
              <w:left w:val="single" w:sz="4" w:space="0" w:color="auto"/>
              <w:bottom w:val="single" w:sz="4" w:space="0" w:color="000000" w:themeColor="text1"/>
            </w:tcBorders>
            <w:vAlign w:val="center"/>
          </w:tcPr>
          <w:p w14:paraId="6B36EDB6" w14:textId="77777777" w:rsidR="00113BE9" w:rsidRPr="005E1C69" w:rsidRDefault="00113BE9"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4A49BE" w14:textId="52CB28DF" w:rsidR="00113BE9" w:rsidRDefault="00113BE9" w:rsidP="00842E2F">
            <w:pPr>
              <w:jc w:val="center"/>
              <w:rPr>
                <w:rFonts w:ascii="Arial" w:hAnsi="Arial" w:cs="Arial"/>
                <w:color w:val="auto"/>
                <w:sz w:val="28"/>
                <w:szCs w:val="28"/>
              </w:rPr>
            </w:pPr>
            <w:r>
              <w:rPr>
                <w:rFonts w:ascii="Arial" w:hAnsi="Arial" w:cs="Arial"/>
                <w:color w:val="auto"/>
                <w:sz w:val="28"/>
                <w:szCs w:val="28"/>
              </w:rPr>
              <w:t>Callum Newlands</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FBC3C7" w14:textId="17A9850E" w:rsidR="00113BE9" w:rsidRDefault="00113BE9" w:rsidP="00842E2F">
            <w:pPr>
              <w:jc w:val="center"/>
              <w:rPr>
                <w:rFonts w:ascii="Arial" w:hAnsi="Arial" w:cs="Arial"/>
                <w:color w:val="auto"/>
                <w:sz w:val="28"/>
                <w:szCs w:val="28"/>
              </w:rPr>
            </w:pPr>
            <w:r>
              <w:rPr>
                <w:rFonts w:ascii="Arial" w:hAnsi="Arial" w:cs="Arial"/>
                <w:color w:val="auto"/>
                <w:sz w:val="28"/>
                <w:szCs w:val="28"/>
              </w:rPr>
              <w:t>Vice-Captain</w:t>
            </w:r>
          </w:p>
        </w:tc>
      </w:tr>
      <w:tr w:rsidR="00B00E24" w:rsidRPr="005E1C69" w14:paraId="4D5C4FCB" w14:textId="77777777" w:rsidTr="005F40FE">
        <w:trPr>
          <w:trHeight w:val="615"/>
        </w:trPr>
        <w:tc>
          <w:tcPr>
            <w:tcW w:w="2444" w:type="dxa"/>
            <w:vMerge w:val="restar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483F4C10" w14:textId="77777777" w:rsidR="00B00E24" w:rsidRPr="005E1C69" w:rsidRDefault="00B00E24" w:rsidP="00842E2F">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B6FF1F" w:rsidR="00B00E24" w:rsidRPr="005E1C69" w:rsidRDefault="00794B13" w:rsidP="00842E2F">
            <w:pPr>
              <w:jc w:val="center"/>
              <w:rPr>
                <w:rFonts w:ascii="Arial" w:hAnsi="Arial" w:cs="Arial"/>
                <w:color w:val="auto"/>
                <w:sz w:val="28"/>
                <w:szCs w:val="28"/>
              </w:rPr>
            </w:pPr>
            <w:r>
              <w:rPr>
                <w:rFonts w:ascii="Arial" w:hAnsi="Arial" w:cs="Arial"/>
                <w:color w:val="auto"/>
                <w:sz w:val="28"/>
                <w:szCs w:val="28"/>
              </w:rPr>
              <w:t xml:space="preserve">Gary </w:t>
            </w:r>
            <w:proofErr w:type="spellStart"/>
            <w:r>
              <w:rPr>
                <w:rFonts w:ascii="Arial" w:hAnsi="Arial" w:cs="Arial"/>
                <w:color w:val="auto"/>
                <w:sz w:val="28"/>
                <w:szCs w:val="28"/>
              </w:rPr>
              <w:t>Carr</w:t>
            </w:r>
            <w:proofErr w:type="spellEnd"/>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235C9FEC" w:rsidR="00B00E24" w:rsidRPr="005E1C69" w:rsidRDefault="00794B13" w:rsidP="00842E2F">
            <w:pPr>
              <w:jc w:val="center"/>
              <w:rPr>
                <w:rFonts w:ascii="Arial" w:hAnsi="Arial" w:cs="Arial"/>
                <w:color w:val="auto"/>
                <w:sz w:val="28"/>
                <w:szCs w:val="28"/>
              </w:rPr>
            </w:pPr>
            <w:r>
              <w:rPr>
                <w:rFonts w:ascii="Arial" w:hAnsi="Arial" w:cs="Arial"/>
                <w:color w:val="auto"/>
                <w:sz w:val="28"/>
                <w:szCs w:val="28"/>
              </w:rPr>
              <w:t>SUAC Head Coach ( County Coach Hampshire Archery Association)</w:t>
            </w:r>
          </w:p>
        </w:tc>
      </w:tr>
      <w:tr w:rsidR="00B00E24" w:rsidRPr="005E1C69" w14:paraId="1396841A" w14:textId="77777777" w:rsidTr="005F40FE">
        <w:trPr>
          <w:trHeight w:val="552"/>
        </w:trPr>
        <w:tc>
          <w:tcPr>
            <w:tcW w:w="0" w:type="auto"/>
            <w:vMerge/>
            <w:tcBorders>
              <w:top w:val="single" w:sz="4" w:space="0" w:color="000000" w:themeColor="text1"/>
              <w:left w:val="single" w:sz="4" w:space="0" w:color="auto"/>
              <w:bottom w:val="single" w:sz="4" w:space="0" w:color="000000" w:themeColor="text1"/>
            </w:tcBorders>
            <w:vAlign w:val="center"/>
          </w:tcPr>
          <w:p w14:paraId="696DF7AF"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5E1C69" w:rsidRDefault="00B00E24" w:rsidP="00842E2F">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5E1C69" w:rsidRDefault="00B00E24" w:rsidP="00842E2F">
            <w:pPr>
              <w:jc w:val="center"/>
              <w:rPr>
                <w:rFonts w:ascii="Arial" w:hAnsi="Arial" w:cs="Arial"/>
                <w:color w:val="auto"/>
                <w:sz w:val="28"/>
                <w:szCs w:val="28"/>
              </w:rPr>
            </w:pPr>
          </w:p>
        </w:tc>
      </w:tr>
      <w:tr w:rsidR="00B00E24" w:rsidRPr="005E1C69" w14:paraId="77BDE52F" w14:textId="77777777" w:rsidTr="005F40FE">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3591D8FA" w:rsidR="00B00E24" w:rsidRPr="005E1C69" w:rsidRDefault="00BC7432" w:rsidP="2F8D0B27">
            <w:pPr>
              <w:jc w:val="center"/>
              <w:rPr>
                <w:rFonts w:ascii="Arial" w:hAnsi="Arial" w:cs="Arial"/>
                <w:color w:val="auto"/>
                <w:sz w:val="28"/>
                <w:szCs w:val="28"/>
              </w:rPr>
            </w:pPr>
            <w:r>
              <w:rPr>
                <w:rFonts w:ascii="Arial" w:eastAsia="Arial" w:hAnsi="Arial" w:cs="Arial"/>
                <w:color w:val="auto"/>
                <w:sz w:val="28"/>
                <w:szCs w:val="28"/>
              </w:rPr>
              <w:t>Date</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201DC025" w:rsidR="00B00E24" w:rsidRPr="005E1C69" w:rsidRDefault="009E5D3E" w:rsidP="2F8D0B27">
            <w:pPr>
              <w:jc w:val="center"/>
              <w:rPr>
                <w:rFonts w:ascii="Arial" w:eastAsia="Arial" w:hAnsi="Arial" w:cs="Arial"/>
                <w:color w:val="auto"/>
                <w:sz w:val="28"/>
                <w:szCs w:val="28"/>
              </w:rPr>
            </w:pPr>
            <w:r>
              <w:rPr>
                <w:rFonts w:ascii="Arial" w:eastAsia="Arial" w:hAnsi="Arial" w:cs="Arial"/>
                <w:color w:val="auto"/>
                <w:sz w:val="28"/>
                <w:szCs w:val="28"/>
              </w:rPr>
              <w:t>3</w:t>
            </w:r>
            <w:r w:rsidR="00A6227F">
              <w:rPr>
                <w:rFonts w:ascii="Arial" w:eastAsia="Arial" w:hAnsi="Arial" w:cs="Arial"/>
                <w:color w:val="auto"/>
                <w:sz w:val="28"/>
                <w:szCs w:val="28"/>
              </w:rPr>
              <w:t>0</w:t>
            </w:r>
            <w:r>
              <w:rPr>
                <w:rFonts w:ascii="Arial" w:eastAsia="Arial" w:hAnsi="Arial" w:cs="Arial"/>
                <w:color w:val="auto"/>
                <w:sz w:val="28"/>
                <w:szCs w:val="28"/>
              </w:rPr>
              <w:t>/1</w:t>
            </w:r>
            <w:r w:rsidR="00A6227F">
              <w:rPr>
                <w:rFonts w:ascii="Arial" w:eastAsia="Arial" w:hAnsi="Arial" w:cs="Arial"/>
                <w:color w:val="auto"/>
                <w:sz w:val="28"/>
                <w:szCs w:val="28"/>
              </w:rPr>
              <w:t>1</w:t>
            </w:r>
            <w:r>
              <w:rPr>
                <w:rFonts w:ascii="Arial" w:eastAsia="Arial" w:hAnsi="Arial" w:cs="Arial"/>
                <w:color w:val="auto"/>
                <w:sz w:val="28"/>
                <w:szCs w:val="28"/>
              </w:rPr>
              <w:t>/2020</w:t>
            </w:r>
          </w:p>
        </w:tc>
      </w:tr>
    </w:tbl>
    <w:p w14:paraId="2AE44378" w14:textId="77777777" w:rsidR="00B00E24" w:rsidRDefault="00B00E24" w:rsidP="00B00E24">
      <w:pPr>
        <w:spacing w:after="0"/>
        <w:jc w:val="both"/>
        <w:rPr>
          <w:rFonts w:ascii="Arial" w:eastAsia="Arial" w:hAnsi="Arial" w:cs="Arial"/>
          <w:b/>
          <w:sz w:val="24"/>
        </w:rPr>
        <w:sectPr w:rsidR="00B00E24" w:rsidSect="00B00E24">
          <w:headerReference w:type="even" r:id="rId11"/>
          <w:headerReference w:type="default" r:id="rId12"/>
          <w:footerReference w:type="even" r:id="rId13"/>
          <w:footerReference w:type="default" r:id="rId14"/>
          <w:headerReference w:type="first" r:id="rId15"/>
          <w:footerReference w:type="first" r:id="rId16"/>
          <w:pgSz w:w="16840" w:h="11900" w:orient="landscape"/>
          <w:pgMar w:top="1915" w:right="753" w:bottom="1056" w:left="1080" w:header="283" w:footer="692" w:gutter="0"/>
          <w:cols w:space="720"/>
          <w:titlePg/>
          <w:docGrid w:linePitch="299"/>
        </w:sectPr>
      </w:pP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FD4DB9" w14:paraId="41A27833" w14:textId="77777777" w:rsidTr="00842E2F">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77777777" w:rsidR="004D1007" w:rsidRPr="00FD4DB9" w:rsidRDefault="004D1007" w:rsidP="00842E2F">
            <w:pPr>
              <w:jc w:val="center"/>
              <w:rPr>
                <w:rFonts w:ascii="Arial" w:hAnsi="Arial" w:cs="Arial"/>
                <w:sz w:val="24"/>
                <w:szCs w:val="24"/>
              </w:rPr>
            </w:pPr>
            <w:r>
              <w:rPr>
                <w:rFonts w:ascii="Arial" w:hAnsi="Arial" w:cs="Arial"/>
                <w:sz w:val="24"/>
                <w:szCs w:val="24"/>
              </w:rPr>
              <w:lastRenderedPageBreak/>
              <w:t>The normal hazards of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FD4DB9" w:rsidRDefault="004D1007" w:rsidP="00842E2F">
            <w:pPr>
              <w:jc w:val="center"/>
              <w:rPr>
                <w:rFonts w:ascii="Arial" w:hAnsi="Arial" w:cs="Arial"/>
                <w:sz w:val="24"/>
                <w:szCs w:val="24"/>
              </w:rPr>
            </w:pPr>
            <w:r w:rsidRPr="00FD4DB9">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FD4DB9" w:rsidRDefault="004D1007" w:rsidP="00842E2F">
            <w:pPr>
              <w:jc w:val="center"/>
              <w:rPr>
                <w:rFonts w:ascii="Arial" w:hAnsi="Arial" w:cs="Arial"/>
                <w:sz w:val="24"/>
                <w:szCs w:val="24"/>
              </w:rPr>
            </w:pPr>
            <w:r w:rsidRPr="00FD4DB9">
              <w:rPr>
                <w:rFonts w:ascii="Arial" w:eastAsia="Arial" w:hAnsi="Arial" w:cs="Arial"/>
                <w:sz w:val="24"/>
                <w:szCs w:val="24"/>
              </w:rPr>
              <w:t>Archers</w:t>
            </w:r>
            <w:r>
              <w:rPr>
                <w:rFonts w:ascii="Arial" w:eastAsia="Arial" w:hAnsi="Arial" w:cs="Arial"/>
                <w:sz w:val="24"/>
                <w:szCs w:val="24"/>
              </w:rPr>
              <w:t xml:space="preserve">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FD4DB9" w:rsidRDefault="004D1007" w:rsidP="00842E2F">
            <w:pPr>
              <w:ind w:right="48"/>
              <w:jc w:val="center"/>
              <w:rPr>
                <w:rFonts w:ascii="Arial" w:hAnsi="Arial" w:cs="Arial"/>
                <w:sz w:val="24"/>
                <w:szCs w:val="24"/>
              </w:rPr>
            </w:pPr>
            <w:r w:rsidRPr="00FD4DB9">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FD4DB9" w:rsidRDefault="004D1007" w:rsidP="00842E2F">
            <w:pPr>
              <w:ind w:right="52"/>
              <w:jc w:val="center"/>
              <w:rPr>
                <w:rFonts w:ascii="Arial" w:hAnsi="Arial" w:cs="Arial"/>
                <w:sz w:val="24"/>
                <w:szCs w:val="24"/>
              </w:rPr>
            </w:pPr>
            <w:r w:rsidRPr="00FD4DB9">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FD4DB9" w:rsidRDefault="004D1007" w:rsidP="00842E2F">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70BA510B" w:rsidR="004D1007" w:rsidRPr="00FD4DB9" w:rsidRDefault="004D1007" w:rsidP="00680038">
            <w:pPr>
              <w:rPr>
                <w:rFonts w:ascii="Arial" w:hAnsi="Arial" w:cs="Arial"/>
                <w:sz w:val="24"/>
                <w:szCs w:val="24"/>
              </w:rPr>
            </w:pPr>
            <w:r>
              <w:rPr>
                <w:rFonts w:ascii="Arial" w:hAnsi="Arial" w:cs="Arial"/>
                <w:sz w:val="24"/>
                <w:szCs w:val="24"/>
              </w:rPr>
              <w:t>The Normal Rules of Shooting will be applied.</w:t>
            </w:r>
            <w:r w:rsidR="009F5C1C">
              <w:rPr>
                <w:rFonts w:ascii="Arial" w:hAnsi="Arial" w:cs="Arial"/>
                <w:sz w:val="24"/>
                <w:szCs w:val="24"/>
              </w:rPr>
              <w:t xml:space="preserve"> See general risk assessment for detail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77777777" w:rsidR="004D1007" w:rsidRPr="00FD4DB9" w:rsidRDefault="004D1007" w:rsidP="00842E2F">
            <w:pPr>
              <w:ind w:right="51"/>
              <w:jc w:val="center"/>
              <w:rPr>
                <w:rFonts w:ascii="Arial" w:eastAsia="Arial" w:hAnsi="Arial" w:cs="Arial"/>
                <w:sz w:val="24"/>
                <w:szCs w:val="24"/>
              </w:rPr>
            </w:pPr>
            <w:r>
              <w:rPr>
                <w:rFonts w:ascii="Arial" w:eastAsia="Arial" w:hAnsi="Arial" w:cs="Arial"/>
                <w:sz w:val="24"/>
                <w:szCs w:val="24"/>
              </w:rPr>
              <w:t>1</w:t>
            </w:r>
          </w:p>
        </w:tc>
      </w:tr>
      <w:tr w:rsidR="00B00E24" w:rsidRPr="00FD4DB9"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01398CC3" w14:textId="7252CD5A" w:rsidR="00CE5E15" w:rsidRPr="00FD4DB9" w:rsidRDefault="00CE5E15" w:rsidP="00BE1C5D">
            <w:pPr>
              <w:jc w:val="center"/>
              <w:rPr>
                <w:rFonts w:ascii="Arial" w:hAnsi="Arial" w:cs="Arial"/>
                <w:sz w:val="24"/>
                <w:szCs w:val="24"/>
              </w:rPr>
            </w:pPr>
            <w:r>
              <w:rPr>
                <w:rFonts w:ascii="Arial" w:hAnsi="Arial" w:cs="Arial"/>
                <w:sz w:val="24"/>
                <w:szCs w:val="24"/>
              </w:rPr>
              <w:t>The Archer has Symptoms of Covid-19 or other infectious disease</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FD4DB9" w:rsidRDefault="00CE5E15" w:rsidP="00842E2F">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FD4DB9" w:rsidRDefault="00CE5E15" w:rsidP="00842E2F">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FD4DB9" w:rsidRDefault="00BB178D" w:rsidP="00842E2F">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FD4DB9" w:rsidRDefault="00BB178D" w:rsidP="00842E2F">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FD4DB9" w:rsidRDefault="00724F61" w:rsidP="00842E2F">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69A8C3E2" w:rsidR="00B00E24" w:rsidRPr="00FD4DB9" w:rsidRDefault="0057347F" w:rsidP="00680038">
            <w:pPr>
              <w:rPr>
                <w:rFonts w:ascii="Arial" w:hAnsi="Arial" w:cs="Arial"/>
                <w:sz w:val="24"/>
                <w:szCs w:val="24"/>
              </w:rPr>
            </w:pPr>
            <w:r>
              <w:rPr>
                <w:rFonts w:ascii="Arial" w:hAnsi="Arial" w:cs="Arial"/>
                <w:sz w:val="24"/>
                <w:szCs w:val="24"/>
              </w:rPr>
              <w:t xml:space="preserve">Archers or </w:t>
            </w:r>
            <w:r w:rsidR="00BE1C5D">
              <w:rPr>
                <w:rFonts w:ascii="Arial" w:hAnsi="Arial" w:cs="Arial"/>
                <w:sz w:val="24"/>
                <w:szCs w:val="24"/>
              </w:rPr>
              <w:t>household</w:t>
            </w:r>
            <w:r>
              <w:rPr>
                <w:rFonts w:ascii="Arial" w:hAnsi="Arial" w:cs="Arial"/>
                <w:sz w:val="24"/>
                <w:szCs w:val="24"/>
              </w:rPr>
              <w:t xml:space="preserve"> members of the Archer </w:t>
            </w:r>
            <w:r w:rsidR="005C61E0">
              <w:rPr>
                <w:rFonts w:ascii="Arial" w:hAnsi="Arial" w:cs="Arial"/>
                <w:b/>
                <w:bCs/>
                <w:sz w:val="24"/>
                <w:szCs w:val="24"/>
              </w:rPr>
              <w:t>MUST</w:t>
            </w:r>
            <w:r>
              <w:rPr>
                <w:rFonts w:ascii="Arial" w:hAnsi="Arial" w:cs="Arial"/>
                <w:sz w:val="24"/>
                <w:szCs w:val="24"/>
              </w:rPr>
              <w:t xml:space="preserve"> refrain from coming to the Archery Range</w:t>
            </w:r>
            <w:r w:rsidR="00635750">
              <w:rPr>
                <w:rFonts w:ascii="Arial" w:hAnsi="Arial" w:cs="Arial"/>
                <w:sz w:val="24"/>
                <w:szCs w:val="24"/>
              </w:rPr>
              <w:t>. Government Guidance Must be Follow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FD4DB9" w:rsidRDefault="00734E36" w:rsidP="00842E2F">
            <w:pPr>
              <w:ind w:right="51"/>
              <w:jc w:val="center"/>
              <w:rPr>
                <w:rFonts w:ascii="Arial" w:eastAsia="Arial" w:hAnsi="Arial" w:cs="Arial"/>
                <w:sz w:val="24"/>
                <w:szCs w:val="24"/>
              </w:rPr>
            </w:pPr>
            <w:r>
              <w:rPr>
                <w:rFonts w:ascii="Arial" w:eastAsia="Arial" w:hAnsi="Arial" w:cs="Arial"/>
                <w:sz w:val="24"/>
                <w:szCs w:val="24"/>
              </w:rPr>
              <w:t>1</w:t>
            </w:r>
          </w:p>
        </w:tc>
      </w:tr>
      <w:tr w:rsidR="00B00E24" w:rsidRPr="00FD4DB9" w14:paraId="41C36414" w14:textId="77777777" w:rsidTr="00D53DE4">
        <w:trPr>
          <w:trHeight w:val="452"/>
        </w:trPr>
        <w:tc>
          <w:tcPr>
            <w:tcW w:w="0" w:type="auto"/>
            <w:tcBorders>
              <w:top w:val="single" w:sz="4" w:space="0" w:color="000000"/>
              <w:left w:val="single" w:sz="4" w:space="0" w:color="000000"/>
              <w:bottom w:val="single" w:sz="4" w:space="0" w:color="000000"/>
              <w:right w:val="single" w:sz="4" w:space="0" w:color="000000"/>
            </w:tcBorders>
            <w:vAlign w:val="center"/>
          </w:tcPr>
          <w:p w14:paraId="4C2B2374" w14:textId="26C7C59A" w:rsidR="00B00E24" w:rsidRPr="00FD4DB9" w:rsidRDefault="002804F8" w:rsidP="00842E2F">
            <w:pPr>
              <w:jc w:val="center"/>
              <w:rPr>
                <w:rFonts w:ascii="Arial" w:hAnsi="Arial" w:cs="Arial"/>
                <w:sz w:val="24"/>
                <w:szCs w:val="24"/>
              </w:rPr>
            </w:pPr>
            <w:r>
              <w:rPr>
                <w:rFonts w:ascii="Arial" w:eastAsia="Arial" w:hAnsi="Arial" w:cs="Arial"/>
                <w:sz w:val="24"/>
                <w:szCs w:val="24"/>
              </w:rPr>
              <w:t>I have had symptoms of Covid-19</w:t>
            </w:r>
          </w:p>
        </w:tc>
        <w:tc>
          <w:tcPr>
            <w:tcW w:w="2500" w:type="dxa"/>
            <w:tcBorders>
              <w:top w:val="single" w:sz="4" w:space="0" w:color="000000"/>
              <w:left w:val="single" w:sz="4" w:space="0" w:color="000000"/>
              <w:bottom w:val="single" w:sz="4" w:space="0" w:color="000000"/>
              <w:right w:val="single" w:sz="4" w:space="0" w:color="000000"/>
            </w:tcBorders>
            <w:vAlign w:val="center"/>
          </w:tcPr>
          <w:p w14:paraId="2DFC027E" w14:textId="142E21CB" w:rsidR="00B00E24" w:rsidRPr="00FD4DB9" w:rsidRDefault="00D126EE" w:rsidP="00842E2F">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37F85E16" w14:textId="77777777" w:rsidR="00B00E24" w:rsidRPr="00FD4DB9" w:rsidRDefault="00B00E24" w:rsidP="00842E2F">
            <w:pPr>
              <w:jc w:val="center"/>
              <w:rPr>
                <w:rFonts w:ascii="Arial" w:hAnsi="Arial" w:cs="Arial"/>
                <w:sz w:val="24"/>
                <w:szCs w:val="24"/>
              </w:rPr>
            </w:pPr>
            <w:r w:rsidRPr="00FD4DB9">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3E4251" w14:textId="3B8917A1" w:rsidR="00B00E24" w:rsidRPr="00FD4DB9" w:rsidRDefault="00E57CAE" w:rsidP="00842E2F">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82EC7A" w14:textId="0F1A8D88" w:rsidR="00B00E24" w:rsidRPr="00FD4DB9" w:rsidRDefault="00E57CAE" w:rsidP="00842E2F">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AB6CFFF" w14:textId="091C7D44" w:rsidR="00B00E24" w:rsidRPr="00FD4DB9" w:rsidRDefault="00E57CAE" w:rsidP="00842E2F">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565502" w14:textId="24030E5D" w:rsidR="00B00E24" w:rsidRPr="00FD4DB9" w:rsidRDefault="000A50AE"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 for at least 7 Day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50812BB" w14:textId="17A5780F" w:rsidR="00B00E24" w:rsidRPr="00FD4DB9" w:rsidRDefault="00D53DE4" w:rsidP="00842E2F">
            <w:pPr>
              <w:ind w:right="51"/>
              <w:jc w:val="center"/>
              <w:rPr>
                <w:rFonts w:ascii="Arial" w:eastAsia="Arial" w:hAnsi="Arial" w:cs="Arial"/>
                <w:sz w:val="24"/>
                <w:szCs w:val="24"/>
              </w:rPr>
            </w:pPr>
            <w:r>
              <w:rPr>
                <w:rFonts w:ascii="Arial" w:eastAsia="Arial" w:hAnsi="Arial" w:cs="Arial"/>
                <w:sz w:val="24"/>
                <w:szCs w:val="24"/>
              </w:rPr>
              <w:t>1</w:t>
            </w:r>
          </w:p>
        </w:tc>
      </w:tr>
      <w:tr w:rsidR="00D53DE4" w:rsidRPr="00FD4DB9"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51CE46F6" w:rsidR="00D53DE4" w:rsidRPr="00FD4DB9" w:rsidRDefault="00D53DE4" w:rsidP="00D53DE4">
            <w:pPr>
              <w:jc w:val="center"/>
              <w:rPr>
                <w:rFonts w:ascii="Arial" w:hAnsi="Arial" w:cs="Arial"/>
                <w:sz w:val="24"/>
                <w:szCs w:val="24"/>
              </w:rPr>
            </w:pPr>
            <w:r>
              <w:rPr>
                <w:rFonts w:ascii="Arial" w:eastAsia="Arial" w:hAnsi="Arial" w:cs="Arial"/>
                <w:sz w:val="24"/>
                <w:szCs w:val="24"/>
              </w:rPr>
              <w:t xml:space="preserve">Someone in my </w:t>
            </w:r>
            <w:r w:rsidR="0041624D">
              <w:rPr>
                <w:rFonts w:ascii="Arial" w:eastAsia="Arial" w:hAnsi="Arial" w:cs="Arial"/>
                <w:sz w:val="24"/>
                <w:szCs w:val="24"/>
              </w:rPr>
              <w:t>household</w:t>
            </w:r>
            <w:r>
              <w:rPr>
                <w:rFonts w:ascii="Arial" w:eastAsia="Arial" w:hAnsi="Arial" w:cs="Arial"/>
                <w:sz w:val="24"/>
                <w:szCs w:val="24"/>
              </w:rPr>
              <w:t xml:space="preserve"> is symptomatic with Covid-19 but I am well.</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FD4DB9" w:rsidRDefault="00D53DE4"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FD4DB9" w:rsidRDefault="00D53DE4" w:rsidP="00D53DE4">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FD4DB9" w:rsidRDefault="00D53DE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FD4DB9" w:rsidRDefault="00D53DE4"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FD4DB9" w:rsidRDefault="00D53DE4"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2FAAED67" w:rsidR="00D53DE4" w:rsidRPr="00FD4DB9" w:rsidRDefault="00D53DE4"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 for at least 14 Day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FD4DB9" w:rsidRDefault="00D53DE4" w:rsidP="00D53DE4">
            <w:pPr>
              <w:ind w:right="51"/>
              <w:jc w:val="center"/>
              <w:rPr>
                <w:rFonts w:ascii="Arial" w:eastAsia="Arial" w:hAnsi="Arial" w:cs="Arial"/>
                <w:sz w:val="24"/>
                <w:szCs w:val="24"/>
              </w:rPr>
            </w:pPr>
            <w:r>
              <w:rPr>
                <w:rFonts w:ascii="Arial" w:eastAsia="Arial" w:hAnsi="Arial" w:cs="Arial"/>
                <w:sz w:val="24"/>
                <w:szCs w:val="24"/>
              </w:rPr>
              <w:t>1</w:t>
            </w:r>
          </w:p>
        </w:tc>
      </w:tr>
      <w:tr w:rsidR="002F1E98" w:rsidRPr="00FD4DB9" w14:paraId="0C888CAD"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025F8A5E" w14:textId="602E80CD" w:rsidR="002F1E98" w:rsidRDefault="00A14A00" w:rsidP="00D53DE4">
            <w:pPr>
              <w:jc w:val="center"/>
              <w:rPr>
                <w:rFonts w:ascii="Arial" w:eastAsia="Arial" w:hAnsi="Arial" w:cs="Arial"/>
                <w:sz w:val="24"/>
                <w:szCs w:val="24"/>
              </w:rPr>
            </w:pPr>
            <w:r>
              <w:rPr>
                <w:rFonts w:ascii="Arial" w:eastAsia="Arial" w:hAnsi="Arial" w:cs="Arial"/>
                <w:sz w:val="24"/>
                <w:szCs w:val="24"/>
              </w:rPr>
              <w:t>Cross Contamination</w:t>
            </w:r>
            <w:r w:rsidR="008D720E">
              <w:rPr>
                <w:rFonts w:ascii="Arial" w:eastAsia="Arial" w:hAnsi="Arial" w:cs="Arial"/>
                <w:sz w:val="24"/>
                <w:szCs w:val="24"/>
              </w:rPr>
              <w:t xml:space="preserve"> between bosses</w:t>
            </w:r>
            <w:r w:rsidR="00150593">
              <w:rPr>
                <w:rFonts w:ascii="Arial" w:eastAsia="Arial" w:hAnsi="Arial" w:cs="Arial"/>
                <w:sz w:val="24"/>
                <w:szCs w:val="24"/>
              </w:rPr>
              <w:t xml:space="preserve"> during shooting and collection</w:t>
            </w:r>
          </w:p>
        </w:tc>
        <w:tc>
          <w:tcPr>
            <w:tcW w:w="2500" w:type="dxa"/>
            <w:tcBorders>
              <w:top w:val="single" w:sz="4" w:space="0" w:color="000000"/>
              <w:left w:val="single" w:sz="4" w:space="0" w:color="000000"/>
              <w:bottom w:val="single" w:sz="4" w:space="0" w:color="000000"/>
              <w:right w:val="single" w:sz="4" w:space="0" w:color="000000"/>
            </w:tcBorders>
            <w:vAlign w:val="center"/>
          </w:tcPr>
          <w:p w14:paraId="264BFC1C" w14:textId="5C9C0B95" w:rsidR="002F1E98" w:rsidRDefault="008D720E"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C138E59" w14:textId="49BB62DE" w:rsidR="002F1E98" w:rsidRDefault="00260DF6"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8C473" w14:textId="042B53F7" w:rsidR="002F1E98" w:rsidRDefault="0000029E"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53AA1" w14:textId="0D40DBE4" w:rsidR="002F1E98" w:rsidRDefault="0000029E"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4C71DF0" w14:textId="0C4063EF" w:rsidR="002F1E98" w:rsidRDefault="0000029E"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D445F3" w14:textId="0516454A" w:rsidR="002F1E98" w:rsidRDefault="0041624D" w:rsidP="00680038">
            <w:pPr>
              <w:rPr>
                <w:rFonts w:ascii="Arial" w:eastAsia="Arial" w:hAnsi="Arial" w:cs="Arial"/>
                <w:sz w:val="24"/>
                <w:szCs w:val="24"/>
              </w:rPr>
            </w:pPr>
            <w:r>
              <w:rPr>
                <w:rFonts w:ascii="Arial" w:eastAsia="Arial" w:hAnsi="Arial" w:cs="Arial"/>
                <w:sz w:val="24"/>
                <w:szCs w:val="24"/>
              </w:rPr>
              <w:t xml:space="preserve">The range shall use the 3.3m target centre set up as outlined by AGB. Additionally, one person from each </w:t>
            </w:r>
            <w:r w:rsidR="00761A0B">
              <w:rPr>
                <w:rFonts w:ascii="Arial" w:eastAsia="Arial" w:hAnsi="Arial" w:cs="Arial"/>
                <w:sz w:val="24"/>
                <w:szCs w:val="24"/>
              </w:rPr>
              <w:t>boss</w:t>
            </w:r>
            <w:r>
              <w:rPr>
                <w:rFonts w:ascii="Arial" w:eastAsia="Arial" w:hAnsi="Arial" w:cs="Arial"/>
                <w:sz w:val="24"/>
                <w:szCs w:val="24"/>
              </w:rPr>
              <w:t xml:space="preserve"> should collect arrows at a time</w:t>
            </w:r>
            <w:r w:rsidR="00150593">
              <w:rPr>
                <w:rFonts w:ascii="Arial" w:eastAsia="Arial" w:hAnsi="Arial" w:cs="Arial"/>
                <w:sz w:val="24"/>
                <w:szCs w:val="24"/>
              </w:rPr>
              <w:t>, with each archer pulling only their arrows</w:t>
            </w:r>
            <w:r>
              <w:rPr>
                <w:rFonts w:ascii="Arial" w:eastAsia="Arial" w:hAnsi="Arial" w:cs="Arial"/>
                <w:sz w:val="24"/>
                <w:szCs w:val="24"/>
              </w:rPr>
              <w:t xml:space="preserve">. If an archer pulls another archers arrows, hand sanitiser should be used and arrows placed in a ground </w:t>
            </w:r>
            <w:r w:rsidR="00150593">
              <w:rPr>
                <w:rFonts w:ascii="Arial" w:eastAsia="Arial" w:hAnsi="Arial" w:cs="Arial"/>
                <w:sz w:val="24"/>
                <w:szCs w:val="24"/>
              </w:rPr>
              <w:t xml:space="preserve">quiver to be picked up by the archer, then the arrows sanitised. </w:t>
            </w:r>
            <w:r w:rsidR="00A9115B">
              <w:rPr>
                <w:rFonts w:ascii="Arial" w:eastAsia="Arial" w:hAnsi="Arial" w:cs="Arial"/>
                <w:sz w:val="24"/>
                <w:szCs w:val="24"/>
              </w:rPr>
              <w:t xml:space="preserve">A maximum of 4 archers should be in the front room at any time, as such up to 4 archers should </w:t>
            </w:r>
            <w:r w:rsidR="003442DF">
              <w:rPr>
                <w:rFonts w:ascii="Arial" w:eastAsia="Arial" w:hAnsi="Arial" w:cs="Arial"/>
                <w:sz w:val="24"/>
                <w:szCs w:val="24"/>
              </w:rPr>
              <w:t xml:space="preserve">be </w:t>
            </w:r>
            <w:r w:rsidR="00A9115B">
              <w:rPr>
                <w:rFonts w:ascii="Arial" w:eastAsia="Arial" w:hAnsi="Arial" w:cs="Arial"/>
                <w:sz w:val="24"/>
                <w:szCs w:val="24"/>
              </w:rPr>
              <w:t>collect</w:t>
            </w:r>
            <w:r w:rsidR="003442DF">
              <w:rPr>
                <w:rFonts w:ascii="Arial" w:eastAsia="Arial" w:hAnsi="Arial" w:cs="Arial"/>
                <w:sz w:val="24"/>
                <w:szCs w:val="24"/>
              </w:rPr>
              <w:t xml:space="preserve">ing – or waiting in the shooting room to collect - </w:t>
            </w:r>
            <w:r w:rsidR="00A9115B">
              <w:rPr>
                <w:rFonts w:ascii="Arial" w:eastAsia="Arial" w:hAnsi="Arial" w:cs="Arial"/>
                <w:sz w:val="24"/>
                <w:szCs w:val="24"/>
              </w:rPr>
              <w:t>at any 1 time</w:t>
            </w:r>
            <w:r w:rsidR="003442DF">
              <w:rPr>
                <w:rFonts w:ascii="Arial" w:eastAsia="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B8C32E0" w14:textId="5A08AE55" w:rsidR="002F1E98" w:rsidRDefault="0054122F" w:rsidP="00D53DE4">
            <w:pPr>
              <w:ind w:right="51"/>
              <w:jc w:val="center"/>
              <w:rPr>
                <w:rFonts w:ascii="Arial" w:eastAsia="Arial" w:hAnsi="Arial" w:cs="Arial"/>
                <w:sz w:val="24"/>
                <w:szCs w:val="24"/>
              </w:rPr>
            </w:pPr>
            <w:r>
              <w:rPr>
                <w:rFonts w:ascii="Arial" w:eastAsia="Arial" w:hAnsi="Arial" w:cs="Arial"/>
                <w:sz w:val="24"/>
                <w:szCs w:val="24"/>
              </w:rPr>
              <w:t>1</w:t>
            </w:r>
          </w:p>
        </w:tc>
      </w:tr>
      <w:tr w:rsidR="00577A80" w:rsidRPr="00FD4DB9" w14:paraId="319185E7"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38367454" w14:textId="21C69741" w:rsidR="00577A80" w:rsidRDefault="00577A80" w:rsidP="00D53DE4">
            <w:pPr>
              <w:jc w:val="center"/>
              <w:rPr>
                <w:rFonts w:ascii="Arial" w:eastAsia="Arial" w:hAnsi="Arial" w:cs="Arial"/>
                <w:sz w:val="24"/>
                <w:szCs w:val="24"/>
              </w:rPr>
            </w:pPr>
            <w:r>
              <w:rPr>
                <w:rFonts w:ascii="Arial" w:eastAsia="Arial" w:hAnsi="Arial" w:cs="Arial"/>
                <w:sz w:val="24"/>
                <w:szCs w:val="24"/>
              </w:rPr>
              <w:lastRenderedPageBreak/>
              <w:t xml:space="preserve">Cross Contamination </w:t>
            </w:r>
            <w:r w:rsidR="00E939B3">
              <w:rPr>
                <w:rFonts w:ascii="Arial" w:eastAsia="Arial" w:hAnsi="Arial" w:cs="Arial"/>
                <w:sz w:val="24"/>
                <w:szCs w:val="24"/>
              </w:rPr>
              <w:t>from Toilet Facilities</w:t>
            </w:r>
          </w:p>
        </w:tc>
        <w:tc>
          <w:tcPr>
            <w:tcW w:w="2500" w:type="dxa"/>
            <w:tcBorders>
              <w:top w:val="single" w:sz="4" w:space="0" w:color="000000"/>
              <w:left w:val="single" w:sz="4" w:space="0" w:color="000000"/>
              <w:bottom w:val="single" w:sz="4" w:space="0" w:color="000000"/>
              <w:right w:val="single" w:sz="4" w:space="0" w:color="000000"/>
            </w:tcBorders>
            <w:vAlign w:val="center"/>
          </w:tcPr>
          <w:p w14:paraId="1C198620" w14:textId="7CEF0360" w:rsidR="00577A80" w:rsidRDefault="005F064C"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A3B284F" w14:textId="0DA797D0" w:rsidR="00577A80" w:rsidRDefault="005F064C" w:rsidP="00D53DE4">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61864" w14:textId="7177C50D" w:rsidR="00577A80" w:rsidRDefault="005F064C"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AF49" w14:textId="1ACF704C" w:rsidR="00577A80" w:rsidRDefault="005F064C"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25EB6022" w14:textId="2313CEBB" w:rsidR="00577A80" w:rsidRDefault="005F064C"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D3BF4F" w14:textId="41A7DC08" w:rsidR="00577A80" w:rsidRDefault="0051684E" w:rsidP="00680038">
            <w:pPr>
              <w:rPr>
                <w:rFonts w:ascii="Arial" w:eastAsia="Arial" w:hAnsi="Arial" w:cs="Arial"/>
                <w:sz w:val="24"/>
                <w:szCs w:val="24"/>
              </w:rPr>
            </w:pPr>
            <w:r>
              <w:rPr>
                <w:rFonts w:ascii="Arial" w:eastAsia="Arial" w:hAnsi="Arial" w:cs="Arial"/>
                <w:sz w:val="24"/>
                <w:szCs w:val="24"/>
              </w:rPr>
              <w:t xml:space="preserve">Toilet Facilities </w:t>
            </w:r>
            <w:r w:rsidR="00DF464E">
              <w:rPr>
                <w:rFonts w:ascii="Arial" w:eastAsia="Arial" w:hAnsi="Arial" w:cs="Arial"/>
                <w:sz w:val="24"/>
                <w:szCs w:val="24"/>
              </w:rPr>
              <w:t>will be open</w:t>
            </w:r>
            <w:r w:rsidR="00221DB8">
              <w:rPr>
                <w:rFonts w:ascii="Arial" w:eastAsia="Arial" w:hAnsi="Arial" w:cs="Arial"/>
                <w:sz w:val="24"/>
                <w:szCs w:val="24"/>
              </w:rPr>
              <w:t xml:space="preserve"> for use in emergencies. </w:t>
            </w:r>
            <w:r w:rsidR="00527BC1">
              <w:rPr>
                <w:rFonts w:ascii="Arial" w:eastAsia="Arial" w:hAnsi="Arial" w:cs="Arial"/>
                <w:sz w:val="24"/>
                <w:szCs w:val="24"/>
              </w:rPr>
              <w:t xml:space="preserve">However, the </w:t>
            </w:r>
            <w:r w:rsidR="008116B8">
              <w:rPr>
                <w:rFonts w:ascii="Arial" w:eastAsia="Arial" w:hAnsi="Arial" w:cs="Arial"/>
                <w:sz w:val="24"/>
                <w:szCs w:val="24"/>
              </w:rPr>
              <w:t xml:space="preserve">person using the toilet </w:t>
            </w:r>
            <w:r w:rsidR="008116B8" w:rsidRPr="008116B8">
              <w:rPr>
                <w:rFonts w:ascii="Arial" w:eastAsia="Arial" w:hAnsi="Arial" w:cs="Arial"/>
                <w:b/>
                <w:bCs/>
                <w:sz w:val="24"/>
                <w:szCs w:val="24"/>
              </w:rPr>
              <w:t>MUST</w:t>
            </w:r>
            <w:r w:rsidR="008116B8">
              <w:rPr>
                <w:rFonts w:ascii="Arial" w:eastAsia="Arial" w:hAnsi="Arial" w:cs="Arial"/>
                <w:sz w:val="24"/>
                <w:szCs w:val="24"/>
              </w:rPr>
              <w:t xml:space="preserve"> disinfect the facility, their hands and their equipment after </w:t>
            </w:r>
            <w:r w:rsidR="0039526E">
              <w:rPr>
                <w:rFonts w:ascii="Arial" w:eastAsia="Arial" w:hAnsi="Arial" w:cs="Arial"/>
                <w:sz w:val="24"/>
                <w:szCs w:val="24"/>
              </w:rPr>
              <w:t xml:space="preserve">each </w:t>
            </w:r>
            <w:r w:rsidR="008116B8">
              <w:rPr>
                <w:rFonts w:ascii="Arial" w:eastAsia="Arial" w:hAnsi="Arial" w:cs="Arial"/>
                <w:sz w:val="24"/>
                <w:szCs w:val="24"/>
              </w:rPr>
              <w:t>use.</w:t>
            </w:r>
            <w:r w:rsidR="004A63AB">
              <w:rPr>
                <w:rFonts w:ascii="Arial" w:eastAsia="Arial" w:hAnsi="Arial" w:cs="Arial"/>
                <w:sz w:val="24"/>
                <w:szCs w:val="24"/>
              </w:rPr>
              <w:t xml:space="preserve"> Cleaning supplies will be provided by the </w:t>
            </w:r>
            <w:r w:rsidR="000052CB">
              <w:rPr>
                <w:rFonts w:ascii="Arial" w:eastAsia="Arial" w:hAnsi="Arial" w:cs="Arial"/>
                <w:sz w:val="24"/>
                <w:szCs w:val="24"/>
              </w:rPr>
              <w:t>centre for this purpose.</w:t>
            </w:r>
            <w:r w:rsidR="0010213F">
              <w:rPr>
                <w:rFonts w:ascii="Arial" w:eastAsia="Arial" w:hAnsi="Arial" w:cs="Arial"/>
                <w:sz w:val="24"/>
                <w:szCs w:val="24"/>
              </w:rPr>
              <w:t xml:space="preserve"> The doors to all facilities will be propped open to allow for straight access to sinks</w:t>
            </w:r>
            <w:r w:rsidR="005A0B71">
              <w:rPr>
                <w:rFonts w:ascii="Arial" w:eastAsia="Arial" w:hAnsi="Arial" w:cs="Arial"/>
                <w:sz w:val="24"/>
                <w:szCs w:val="24"/>
              </w:rPr>
              <w:t xml:space="preserve"> and toilets.</w:t>
            </w:r>
            <w:r w:rsidR="00BD6D90">
              <w:rPr>
                <w:rFonts w:ascii="Arial" w:eastAsia="Arial" w:hAnsi="Arial" w:cs="Arial"/>
                <w:sz w:val="24"/>
                <w:szCs w:val="24"/>
              </w:rPr>
              <w:t xml:space="preserve"> Members will be requested to keep toilet use to a minimum.</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35F1410" w14:textId="72BF1270" w:rsidR="00577A80" w:rsidRDefault="00172B33" w:rsidP="00D53DE4">
            <w:pPr>
              <w:ind w:right="51"/>
              <w:jc w:val="center"/>
              <w:rPr>
                <w:rFonts w:ascii="Arial" w:eastAsia="Arial" w:hAnsi="Arial" w:cs="Arial"/>
                <w:sz w:val="24"/>
                <w:szCs w:val="24"/>
              </w:rPr>
            </w:pPr>
            <w:r>
              <w:rPr>
                <w:rFonts w:ascii="Arial" w:eastAsia="Arial" w:hAnsi="Arial" w:cs="Arial"/>
                <w:sz w:val="24"/>
                <w:szCs w:val="24"/>
              </w:rPr>
              <w:t>1</w:t>
            </w:r>
          </w:p>
        </w:tc>
      </w:tr>
      <w:tr w:rsidR="008E2DF6" w:rsidRPr="00FD4DB9" w14:paraId="318E5976" w14:textId="77777777" w:rsidTr="0018306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6CD433C" w14:textId="42E1B3AF" w:rsidR="008E2DF6" w:rsidRDefault="00475362" w:rsidP="00475362">
            <w:pPr>
              <w:spacing w:line="241" w:lineRule="auto"/>
              <w:ind w:right="38"/>
              <w:jc w:val="center"/>
              <w:rPr>
                <w:rFonts w:ascii="Arial" w:hAnsi="Arial" w:cs="Arial"/>
                <w:sz w:val="24"/>
                <w:szCs w:val="24"/>
              </w:rPr>
            </w:pPr>
            <w:r>
              <w:rPr>
                <w:rFonts w:ascii="Arial" w:hAnsi="Arial" w:cs="Arial"/>
                <w:sz w:val="24"/>
                <w:szCs w:val="24"/>
              </w:rPr>
              <w:t>Cross contamination from Faces and Target Pins</w:t>
            </w:r>
          </w:p>
        </w:tc>
        <w:tc>
          <w:tcPr>
            <w:tcW w:w="2500" w:type="dxa"/>
            <w:tcBorders>
              <w:top w:val="single" w:sz="4" w:space="0" w:color="000000"/>
              <w:left w:val="single" w:sz="4" w:space="0" w:color="000000"/>
              <w:bottom w:val="single" w:sz="4" w:space="0" w:color="000000"/>
              <w:right w:val="single" w:sz="4" w:space="0" w:color="000000"/>
            </w:tcBorders>
            <w:vAlign w:val="center"/>
          </w:tcPr>
          <w:p w14:paraId="5B9912B0" w14:textId="07CDF8D7" w:rsidR="008E2DF6" w:rsidRDefault="003F0DBE" w:rsidP="003F0DBE">
            <w:pPr>
              <w:jc w:val="center"/>
              <w:rPr>
                <w:rFonts w:ascii="Arial" w:hAnsi="Arial" w:cs="Arial"/>
                <w:sz w:val="24"/>
                <w:szCs w:val="24"/>
              </w:rPr>
            </w:pPr>
            <w:r>
              <w:rPr>
                <w:rFonts w:ascii="Arial" w:hAnsi="Arial" w:cs="Arial"/>
                <w:sz w:val="24"/>
                <w:szCs w:val="24"/>
              </w:rPr>
              <w:t xml:space="preserve">All equipment required for shooting, including Faces and Target Pins must be brought to the Range by the Archer/s using them. There will be no </w:t>
            </w:r>
            <w:r w:rsidR="007E33E4">
              <w:rPr>
                <w:rFonts w:ascii="Arial" w:hAnsi="Arial" w:cs="Arial"/>
                <w:sz w:val="24"/>
                <w:szCs w:val="24"/>
              </w:rPr>
              <w:t>Faces or Target Pins available at the Range</w:t>
            </w:r>
            <w:r w:rsidR="00344DFE">
              <w:rPr>
                <w:rFonts w:ascii="Arial" w:hAnsi="Arial" w:cs="Arial"/>
                <w:sz w:val="24"/>
                <w:szCs w:val="24"/>
              </w:rPr>
              <w:t xml:space="preserve"> already situated on Bosses</w:t>
            </w:r>
          </w:p>
        </w:tc>
        <w:tc>
          <w:tcPr>
            <w:tcW w:w="1521" w:type="dxa"/>
            <w:tcBorders>
              <w:top w:val="single" w:sz="4" w:space="0" w:color="000000"/>
              <w:left w:val="single" w:sz="4" w:space="0" w:color="000000"/>
              <w:bottom w:val="single" w:sz="4" w:space="0" w:color="000000"/>
              <w:right w:val="single" w:sz="4" w:space="0" w:color="000000"/>
            </w:tcBorders>
            <w:vAlign w:val="center"/>
          </w:tcPr>
          <w:p w14:paraId="1A6EC521" w14:textId="7A2F96E7" w:rsidR="008E2DF6" w:rsidRDefault="00344DFE"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8D38A4" w14:textId="296EC32A" w:rsidR="008E2DF6" w:rsidRPr="00FD4DB9" w:rsidRDefault="00F33E1D"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C2A128" w14:textId="1941EE76" w:rsidR="008E2DF6" w:rsidRPr="00FD4DB9" w:rsidRDefault="00F33E1D" w:rsidP="00D53DE4">
            <w:pPr>
              <w:ind w:right="52"/>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FAD2A23" w14:textId="1165F44B" w:rsidR="008E2DF6" w:rsidRPr="00FD4DB9" w:rsidRDefault="00F33E1D"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3659CE" w14:textId="7CF9B5A0" w:rsidR="008E2DF6" w:rsidRPr="00F33E1D" w:rsidRDefault="00AB4E7E" w:rsidP="00680038">
            <w:pPr>
              <w:rPr>
                <w:rFonts w:ascii="Arial" w:hAnsi="Arial" w:cs="Arial"/>
                <w:sz w:val="24"/>
                <w:szCs w:val="24"/>
              </w:rPr>
            </w:pPr>
            <w:r>
              <w:rPr>
                <w:rFonts w:ascii="Arial" w:hAnsi="Arial" w:cs="Arial"/>
                <w:sz w:val="24"/>
                <w:szCs w:val="24"/>
              </w:rPr>
              <w:t xml:space="preserve">Archers MUST bring </w:t>
            </w:r>
            <w:r w:rsidR="005008C3">
              <w:rPr>
                <w:rFonts w:ascii="Arial" w:hAnsi="Arial" w:cs="Arial"/>
                <w:sz w:val="24"/>
                <w:szCs w:val="24"/>
              </w:rPr>
              <w:t>their own Faces and Target Pins to the Range.</w:t>
            </w:r>
            <w:r w:rsidR="00302D31">
              <w:rPr>
                <w:rFonts w:ascii="Arial" w:hAnsi="Arial" w:cs="Arial"/>
                <w:sz w:val="24"/>
                <w:szCs w:val="24"/>
              </w:rPr>
              <w:t xml:space="preserve"> (Target Faces and Pin</w:t>
            </w:r>
            <w:r w:rsidR="00150593">
              <w:rPr>
                <w:rFonts w:ascii="Arial" w:hAnsi="Arial" w:cs="Arial"/>
                <w:sz w:val="24"/>
                <w:szCs w:val="24"/>
              </w:rPr>
              <w:t>s can be collected from the range during first session then must be retained by archer for future use</w:t>
            </w:r>
            <w:r w:rsidR="00302D31">
              <w:rPr>
                <w:rFonts w:ascii="Arial" w:hAnsi="Arial" w:cs="Arial"/>
                <w:sz w:val="24"/>
                <w:szCs w:val="24"/>
              </w:rPr>
              <w:t>)</w:t>
            </w:r>
            <w:r w:rsidR="00A33FBD">
              <w:rPr>
                <w:rFonts w:ascii="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200C8D" w14:textId="778A5F9F" w:rsidR="008E2DF6" w:rsidRDefault="0060144B" w:rsidP="00D53DE4">
            <w:pPr>
              <w:ind w:right="51"/>
              <w:jc w:val="center"/>
              <w:rPr>
                <w:rFonts w:ascii="Arial" w:eastAsia="Arial" w:hAnsi="Arial" w:cs="Arial"/>
                <w:sz w:val="24"/>
                <w:szCs w:val="24"/>
              </w:rPr>
            </w:pPr>
            <w:r>
              <w:rPr>
                <w:rFonts w:ascii="Arial" w:eastAsia="Arial" w:hAnsi="Arial" w:cs="Arial"/>
                <w:sz w:val="24"/>
                <w:szCs w:val="24"/>
              </w:rPr>
              <w:t>1</w:t>
            </w:r>
          </w:p>
        </w:tc>
      </w:tr>
      <w:tr w:rsidR="00FC3E05" w:rsidRPr="00FD4DB9" w14:paraId="18AB1794" w14:textId="77777777" w:rsidTr="00FC3E0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31FAF7AF" w14:textId="20B6D413" w:rsidR="00FC3E05" w:rsidRDefault="00FC3E05" w:rsidP="00475362">
            <w:pPr>
              <w:spacing w:line="241" w:lineRule="auto"/>
              <w:ind w:right="38"/>
              <w:jc w:val="center"/>
              <w:rPr>
                <w:rFonts w:ascii="Arial" w:hAnsi="Arial" w:cs="Arial"/>
                <w:sz w:val="24"/>
                <w:szCs w:val="24"/>
              </w:rPr>
            </w:pPr>
            <w:r>
              <w:rPr>
                <w:rFonts w:ascii="Arial" w:hAnsi="Arial" w:cs="Arial"/>
                <w:sz w:val="24"/>
                <w:szCs w:val="24"/>
              </w:rPr>
              <w:t>Overcrowd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03FCB29E" w14:textId="1E1B4BE8" w:rsidR="00FC3E05" w:rsidRDefault="00FC3E05" w:rsidP="003F0DBE">
            <w:pPr>
              <w:jc w:val="center"/>
              <w:rPr>
                <w:rFonts w:ascii="Arial" w:hAnsi="Arial" w:cs="Arial"/>
                <w:sz w:val="24"/>
                <w:szCs w:val="24"/>
              </w:rPr>
            </w:pPr>
            <w:r>
              <w:rPr>
                <w:rFonts w:ascii="Arial" w:hAnsi="Arial" w:cs="Arial"/>
                <w:sz w:val="24"/>
                <w:szCs w:val="24"/>
              </w:rPr>
              <w:t>Risk of infection to others through inability to properly distance</w:t>
            </w:r>
          </w:p>
        </w:tc>
        <w:tc>
          <w:tcPr>
            <w:tcW w:w="1521" w:type="dxa"/>
            <w:tcBorders>
              <w:top w:val="single" w:sz="4" w:space="0" w:color="000000"/>
              <w:left w:val="single" w:sz="4" w:space="0" w:color="000000"/>
              <w:bottom w:val="single" w:sz="4" w:space="0" w:color="000000"/>
              <w:right w:val="single" w:sz="4" w:space="0" w:color="000000"/>
            </w:tcBorders>
            <w:vAlign w:val="center"/>
          </w:tcPr>
          <w:p w14:paraId="105D1A2A" w14:textId="3852FBD1" w:rsidR="00FC3E05" w:rsidRDefault="00FC3E05"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C16AAA" w14:textId="62934795" w:rsidR="00FC3E05" w:rsidRDefault="00FC3E05"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5D872" w14:textId="472E03FB" w:rsidR="00FC3E05" w:rsidRDefault="00FC3E05"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FED5B56" w14:textId="4B5BA0C1" w:rsidR="00FC3E05" w:rsidRDefault="00FC3E05"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5EED8" w14:textId="31B9CDAF" w:rsidR="00FC3E05" w:rsidRDefault="00FC3E05" w:rsidP="00680038">
            <w:pPr>
              <w:rPr>
                <w:rFonts w:ascii="Arial" w:hAnsi="Arial" w:cs="Arial"/>
                <w:sz w:val="24"/>
                <w:szCs w:val="24"/>
              </w:rPr>
            </w:pPr>
            <w:r>
              <w:rPr>
                <w:rFonts w:ascii="Arial" w:hAnsi="Arial" w:cs="Arial"/>
                <w:sz w:val="24"/>
                <w:szCs w:val="24"/>
              </w:rPr>
              <w:t>An online pre-booking system will be in place</w:t>
            </w:r>
            <w:r w:rsidR="006D6F45">
              <w:rPr>
                <w:rFonts w:ascii="Arial" w:hAnsi="Arial" w:cs="Arial"/>
                <w:sz w:val="24"/>
                <w:szCs w:val="24"/>
              </w:rPr>
              <w:t xml:space="preserve"> (either through SUAC website or S&amp;W app</w:t>
            </w:r>
            <w:r w:rsidR="00FE64BA">
              <w:rPr>
                <w:rFonts w:ascii="Arial" w:hAnsi="Arial" w:cs="Arial"/>
                <w:sz w:val="24"/>
                <w:szCs w:val="24"/>
              </w:rPr>
              <w:t xml:space="preserve"> – please see guidance for exact details)</w:t>
            </w:r>
            <w:r w:rsidR="00577397">
              <w:rPr>
                <w:rFonts w:ascii="Arial" w:hAnsi="Arial" w:cs="Arial"/>
                <w:sz w:val="24"/>
                <w:szCs w:val="24"/>
              </w:rPr>
              <w:t xml:space="preserve">, with </w:t>
            </w:r>
            <w:r w:rsidR="00853556">
              <w:rPr>
                <w:rFonts w:ascii="Arial" w:hAnsi="Arial" w:cs="Arial"/>
                <w:sz w:val="24"/>
                <w:szCs w:val="24"/>
              </w:rPr>
              <w:t>20</w:t>
            </w:r>
            <w:r w:rsidR="00577397">
              <w:rPr>
                <w:rFonts w:ascii="Arial" w:hAnsi="Arial" w:cs="Arial"/>
                <w:sz w:val="24"/>
                <w:szCs w:val="24"/>
              </w:rPr>
              <w:t xml:space="preserve"> minutes left between sessions for </w:t>
            </w:r>
            <w:r w:rsidR="00C56FFD">
              <w:rPr>
                <w:rFonts w:ascii="Arial" w:hAnsi="Arial" w:cs="Arial"/>
                <w:sz w:val="24"/>
                <w:szCs w:val="24"/>
              </w:rPr>
              <w:t>time to disinfect and archers to leave</w:t>
            </w:r>
            <w:r>
              <w:rPr>
                <w:rFonts w:ascii="Arial" w:hAnsi="Arial" w:cs="Arial"/>
                <w:sz w:val="24"/>
                <w:szCs w:val="24"/>
              </w:rPr>
              <w:t>.</w:t>
            </w:r>
            <w:r w:rsidR="00122FBE">
              <w:rPr>
                <w:rFonts w:ascii="Arial" w:hAnsi="Arial" w:cs="Arial"/>
                <w:sz w:val="24"/>
                <w:szCs w:val="24"/>
              </w:rPr>
              <w:t xml:space="preserve"> Sessions will include set up and pack down time so that no shooting is happening to aid distancing during these activities.</w:t>
            </w:r>
            <w:r w:rsidR="00AF789E">
              <w:rPr>
                <w:rFonts w:ascii="Arial" w:hAnsi="Arial" w:cs="Arial"/>
                <w:sz w:val="24"/>
                <w:szCs w:val="24"/>
              </w:rPr>
              <w:t xml:space="preserve"> The </w:t>
            </w:r>
            <w:r w:rsidR="00AF789E">
              <w:rPr>
                <w:rFonts w:ascii="Arial" w:hAnsi="Arial" w:cs="Arial"/>
                <w:sz w:val="24"/>
                <w:szCs w:val="24"/>
              </w:rPr>
              <w:lastRenderedPageBreak/>
              <w:t>range captain will be allocated time before allowing others into the range to complete any checks and cleaning that may be required.</w:t>
            </w:r>
            <w:r>
              <w:rPr>
                <w:rFonts w:ascii="Arial" w:hAnsi="Arial" w:cs="Arial"/>
                <w:sz w:val="24"/>
                <w:szCs w:val="24"/>
              </w:rPr>
              <w:t xml:space="preserve"> Range will be limited to 6 </w:t>
            </w:r>
            <w:r w:rsidR="00C7420A">
              <w:rPr>
                <w:rFonts w:ascii="Arial" w:hAnsi="Arial" w:cs="Arial"/>
                <w:sz w:val="24"/>
                <w:szCs w:val="24"/>
              </w:rPr>
              <w:t>people</w:t>
            </w:r>
            <w:r w:rsidR="00577397">
              <w:rPr>
                <w:rFonts w:ascii="Arial" w:hAnsi="Arial" w:cs="Arial"/>
                <w:sz w:val="24"/>
                <w:szCs w:val="24"/>
              </w:rPr>
              <w:t xml:space="preserve"> (two archers on shooting line, two archers behind barrier and 2 archers in back</w:t>
            </w:r>
            <w:r w:rsidR="00F719FE">
              <w:rPr>
                <w:rFonts w:ascii="Arial" w:hAnsi="Arial" w:cs="Arial"/>
                <w:sz w:val="24"/>
                <w:szCs w:val="24"/>
              </w:rPr>
              <w:t xml:space="preserve"> </w:t>
            </w:r>
            <w:r w:rsidR="00577397">
              <w:rPr>
                <w:rFonts w:ascii="Arial" w:hAnsi="Arial" w:cs="Arial"/>
                <w:sz w:val="24"/>
                <w:szCs w:val="24"/>
              </w:rPr>
              <w:t>room</w:t>
            </w:r>
            <w:r w:rsidR="006E096D">
              <w:rPr>
                <w:rFonts w:ascii="Arial" w:hAnsi="Arial" w:cs="Arial"/>
                <w:sz w:val="24"/>
                <w:szCs w:val="24"/>
              </w:rPr>
              <w:t xml:space="preserve"> </w:t>
            </w:r>
            <w:r w:rsidR="00847123">
              <w:rPr>
                <w:rFonts w:ascii="Arial" w:hAnsi="Arial" w:cs="Arial"/>
                <w:sz w:val="24"/>
                <w:szCs w:val="24"/>
              </w:rPr>
              <w:t>or</w:t>
            </w:r>
            <w:r w:rsidR="006E096D">
              <w:rPr>
                <w:rFonts w:ascii="Arial" w:hAnsi="Arial" w:cs="Arial"/>
                <w:sz w:val="24"/>
                <w:szCs w:val="24"/>
              </w:rPr>
              <w:t xml:space="preserve"> additional coach in front room situated in one of 2 allocated coaching ‘spots’ on floor</w:t>
            </w:r>
            <w:r w:rsidR="00847123">
              <w:rPr>
                <w:rFonts w:ascii="Arial" w:hAnsi="Arial" w:cs="Arial"/>
                <w:sz w:val="24"/>
                <w:szCs w:val="24"/>
              </w:rPr>
              <w:t xml:space="preserve"> replacing one archer in front room</w:t>
            </w:r>
            <w:r w:rsidR="00846E29">
              <w:rPr>
                <w:rFonts w:ascii="Arial" w:hAnsi="Arial" w:cs="Arial"/>
                <w:sz w:val="24"/>
                <w:szCs w:val="24"/>
              </w:rPr>
              <w:t xml:space="preserve"> – </w:t>
            </w:r>
            <w:r w:rsidR="00D15437" w:rsidRPr="00D15437">
              <w:rPr>
                <w:rFonts w:ascii="Arial" w:hAnsi="Arial" w:cs="Arial"/>
                <w:sz w:val="24"/>
                <w:szCs w:val="24"/>
              </w:rPr>
              <w:t xml:space="preserve">this ensures a </w:t>
            </w:r>
            <w:r w:rsidR="00846E29">
              <w:rPr>
                <w:rFonts w:ascii="Arial" w:hAnsi="Arial" w:cs="Arial"/>
                <w:sz w:val="24"/>
                <w:szCs w:val="24"/>
              </w:rPr>
              <w:t>maximum of 4 people in the front room (</w:t>
            </w:r>
            <w:r w:rsidR="00D15437">
              <w:rPr>
                <w:rFonts w:ascii="Arial" w:hAnsi="Arial" w:cs="Arial"/>
                <w:sz w:val="24"/>
                <w:szCs w:val="24"/>
              </w:rPr>
              <w:t xml:space="preserve">on </w:t>
            </w:r>
            <w:r w:rsidR="00846E29">
              <w:rPr>
                <w:rFonts w:ascii="Arial" w:hAnsi="Arial" w:cs="Arial"/>
                <w:sz w:val="24"/>
                <w:szCs w:val="24"/>
              </w:rPr>
              <w:t>shooting</w:t>
            </w:r>
            <w:r w:rsidR="00D15437">
              <w:rPr>
                <w:rFonts w:ascii="Arial" w:hAnsi="Arial" w:cs="Arial"/>
                <w:sz w:val="24"/>
                <w:szCs w:val="24"/>
              </w:rPr>
              <w:t xml:space="preserve"> line</w:t>
            </w:r>
            <w:r w:rsidR="00846E29">
              <w:rPr>
                <w:rFonts w:ascii="Arial" w:hAnsi="Arial" w:cs="Arial"/>
                <w:sz w:val="24"/>
                <w:szCs w:val="24"/>
              </w:rPr>
              <w:t xml:space="preserve"> and </w:t>
            </w:r>
            <w:r w:rsidR="00D15437">
              <w:rPr>
                <w:rFonts w:ascii="Arial" w:hAnsi="Arial" w:cs="Arial"/>
                <w:sz w:val="24"/>
                <w:szCs w:val="24"/>
              </w:rPr>
              <w:t>behind the barrier</w:t>
            </w:r>
            <w:r w:rsidR="00846E29">
              <w:rPr>
                <w:rFonts w:ascii="Arial" w:hAnsi="Arial" w:cs="Arial"/>
                <w:sz w:val="24"/>
                <w:szCs w:val="24"/>
              </w:rPr>
              <w:t>) at any one time</w:t>
            </w:r>
            <w:r w:rsidR="00577397">
              <w:rPr>
                <w:rFonts w:ascii="Arial" w:hAnsi="Arial" w:cs="Arial"/>
                <w:sz w:val="24"/>
                <w:szCs w:val="24"/>
              </w:rPr>
              <w:t>)</w:t>
            </w:r>
            <w:r>
              <w:rPr>
                <w:rFonts w:ascii="Arial" w:hAnsi="Arial" w:cs="Arial"/>
                <w:sz w:val="24"/>
                <w:szCs w:val="24"/>
              </w:rPr>
              <w:t xml:space="preserve">. All range users must use a face mask at all times, except when on the shooting line. Left handed archers should always use the left hand lane to avoid archers shooting face-to-fac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D38D75E" w14:textId="19456E5F" w:rsidR="00FC3E05" w:rsidRDefault="009E5D3E" w:rsidP="00D53DE4">
            <w:pPr>
              <w:ind w:right="51"/>
              <w:jc w:val="center"/>
              <w:rPr>
                <w:rFonts w:ascii="Arial" w:eastAsia="Arial" w:hAnsi="Arial" w:cs="Arial"/>
                <w:sz w:val="24"/>
                <w:szCs w:val="24"/>
              </w:rPr>
            </w:pPr>
            <w:r>
              <w:rPr>
                <w:rFonts w:ascii="Arial" w:eastAsia="Arial" w:hAnsi="Arial" w:cs="Arial"/>
                <w:sz w:val="24"/>
                <w:szCs w:val="24"/>
              </w:rPr>
              <w:lastRenderedPageBreak/>
              <w:t>1</w:t>
            </w:r>
          </w:p>
        </w:tc>
      </w:tr>
    </w:tbl>
    <w:p w14:paraId="13A04A7C" w14:textId="77777777" w:rsidR="00CC5A9A" w:rsidRDefault="00CC5A9A">
      <w:r>
        <w:br w:type="page"/>
      </w: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026FCA" w:rsidRPr="00FD4DB9" w14:paraId="62B9EC29" w14:textId="77777777" w:rsidTr="00FC3E0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3603BB20" w14:textId="429CC78D" w:rsidR="00026FCA" w:rsidRDefault="00AA0726" w:rsidP="00475362">
            <w:pPr>
              <w:spacing w:line="241" w:lineRule="auto"/>
              <w:ind w:right="38"/>
              <w:jc w:val="center"/>
              <w:rPr>
                <w:rFonts w:ascii="Arial" w:hAnsi="Arial" w:cs="Arial"/>
                <w:sz w:val="24"/>
                <w:szCs w:val="24"/>
              </w:rPr>
            </w:pPr>
            <w:r>
              <w:rPr>
                <w:rFonts w:ascii="Arial" w:hAnsi="Arial" w:cs="Arial"/>
                <w:sz w:val="24"/>
                <w:szCs w:val="24"/>
              </w:rPr>
              <w:lastRenderedPageBreak/>
              <w:t>Poor ventilation in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482E87CD" w14:textId="451D70A0" w:rsidR="00026FCA" w:rsidRDefault="00AA0726" w:rsidP="003F0DBE">
            <w:pPr>
              <w:jc w:val="cente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C1CA0C2" w14:textId="04133700" w:rsidR="00026FCA" w:rsidRDefault="009E2B70"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5011C9" w14:textId="7031A7E1" w:rsidR="00026FCA" w:rsidRDefault="009E2B70"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C727A8" w14:textId="3C025B60" w:rsidR="00026FCA" w:rsidRDefault="009E2B70"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E49377D" w14:textId="4178366F" w:rsidR="00026FCA" w:rsidRDefault="009E2B70"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29FFC" w14:textId="383F55CD" w:rsidR="00026FCA" w:rsidRDefault="00125071" w:rsidP="005A6B00">
            <w:pPr>
              <w:rPr>
                <w:rFonts w:ascii="Arial" w:hAnsi="Arial" w:cs="Arial"/>
                <w:sz w:val="24"/>
                <w:szCs w:val="24"/>
              </w:rPr>
            </w:pPr>
            <w:r>
              <w:rPr>
                <w:rFonts w:ascii="Arial" w:hAnsi="Arial" w:cs="Arial"/>
                <w:sz w:val="24"/>
                <w:szCs w:val="24"/>
              </w:rPr>
              <w:t>All doors should remain open as detailed below</w:t>
            </w:r>
            <w:r w:rsidR="00232300">
              <w:rPr>
                <w:rFonts w:ascii="Arial" w:hAnsi="Arial" w:cs="Arial"/>
                <w:sz w:val="24"/>
                <w:szCs w:val="24"/>
              </w:rPr>
              <w:t>. Face masks should be worn at all time</w:t>
            </w:r>
            <w:r w:rsidR="00223FD1">
              <w:rPr>
                <w:rFonts w:ascii="Arial" w:hAnsi="Arial" w:cs="Arial"/>
                <w:sz w:val="24"/>
                <w:szCs w:val="24"/>
              </w:rPr>
              <w:t>s</w:t>
            </w:r>
            <w:r w:rsidR="00232300">
              <w:rPr>
                <w:rFonts w:ascii="Arial" w:hAnsi="Arial" w:cs="Arial"/>
                <w:sz w:val="24"/>
                <w:szCs w:val="24"/>
              </w:rPr>
              <w:t xml:space="preserve"> when on the </w:t>
            </w:r>
            <w:proofErr w:type="spellStart"/>
            <w:r w:rsidR="00232300">
              <w:rPr>
                <w:rFonts w:ascii="Arial" w:hAnsi="Arial" w:cs="Arial"/>
                <w:sz w:val="24"/>
                <w:szCs w:val="24"/>
              </w:rPr>
              <w:t>watersports</w:t>
            </w:r>
            <w:proofErr w:type="spellEnd"/>
            <w:r w:rsidR="00232300">
              <w:rPr>
                <w:rFonts w:ascii="Arial" w:hAnsi="Arial" w:cs="Arial"/>
                <w:sz w:val="24"/>
                <w:szCs w:val="24"/>
              </w:rPr>
              <w:t xml:space="preserve"> centre site, and may only be removed when shooting on the shooting line.</w:t>
            </w:r>
            <w:r w:rsidR="00D959D8">
              <w:rPr>
                <w:rFonts w:ascii="Arial" w:hAnsi="Arial" w:cs="Arial"/>
                <w:sz w:val="24"/>
                <w:szCs w:val="24"/>
              </w:rPr>
              <w:t xml:space="preserve"> Numbers will be limited as above.</w:t>
            </w:r>
            <w:r w:rsidR="005A6B00">
              <w:rPr>
                <w:rFonts w:ascii="Arial" w:hAnsi="Arial" w:cs="Arial"/>
                <w:sz w:val="24"/>
                <w:szCs w:val="24"/>
              </w:rPr>
              <w:t xml:space="preserve"> </w:t>
            </w:r>
            <w:r w:rsidR="005A6B00" w:rsidRPr="005A6B00">
              <w:rPr>
                <w:rFonts w:ascii="Arial" w:hAnsi="Arial" w:cs="Arial"/>
                <w:sz w:val="24"/>
                <w:szCs w:val="24"/>
              </w:rPr>
              <w:t xml:space="preserve">Fans </w:t>
            </w:r>
            <w:r w:rsidR="005A6B00">
              <w:rPr>
                <w:rFonts w:ascii="Arial" w:hAnsi="Arial" w:cs="Arial"/>
                <w:sz w:val="24"/>
                <w:szCs w:val="24"/>
              </w:rPr>
              <w:t>in the range will</w:t>
            </w:r>
            <w:r w:rsidR="005A6B00" w:rsidRPr="005A6B00">
              <w:rPr>
                <w:rFonts w:ascii="Arial" w:hAnsi="Arial" w:cs="Arial"/>
                <w:sz w:val="24"/>
                <w:szCs w:val="24"/>
              </w:rPr>
              <w:t xml:space="preserve"> </w:t>
            </w:r>
            <w:r w:rsidR="005A6B00">
              <w:rPr>
                <w:rFonts w:ascii="Arial" w:hAnsi="Arial" w:cs="Arial"/>
                <w:sz w:val="24"/>
                <w:szCs w:val="24"/>
              </w:rPr>
              <w:t xml:space="preserve">be </w:t>
            </w:r>
            <w:r w:rsidR="005A6B00" w:rsidRPr="005A6B00">
              <w:rPr>
                <w:rFonts w:ascii="Arial" w:hAnsi="Arial" w:cs="Arial"/>
                <w:sz w:val="24"/>
                <w:szCs w:val="24"/>
              </w:rPr>
              <w:t>running 24/7</w:t>
            </w:r>
            <w:r w:rsidR="005A6B00">
              <w:rPr>
                <w:rFonts w:ascii="Arial" w:hAnsi="Arial" w:cs="Arial"/>
                <w:sz w:val="24"/>
                <w:szCs w:val="24"/>
              </w:rPr>
              <w:t xml:space="preserve">. </w:t>
            </w:r>
            <w:r w:rsidR="005A6B00" w:rsidRPr="005A6B00">
              <w:rPr>
                <w:rFonts w:ascii="Arial" w:hAnsi="Arial" w:cs="Arial"/>
                <w:sz w:val="24"/>
                <w:szCs w:val="24"/>
              </w:rPr>
              <w:t xml:space="preserve">There are vents in the </w:t>
            </w:r>
            <w:r w:rsidR="005A6B00">
              <w:rPr>
                <w:rFonts w:ascii="Arial" w:hAnsi="Arial" w:cs="Arial"/>
                <w:sz w:val="24"/>
                <w:szCs w:val="24"/>
              </w:rPr>
              <w:t>shooting area</w:t>
            </w:r>
            <w:r w:rsidR="005A6B00" w:rsidRPr="005A6B00">
              <w:rPr>
                <w:rFonts w:ascii="Arial" w:hAnsi="Arial" w:cs="Arial"/>
                <w:sz w:val="24"/>
                <w:szCs w:val="24"/>
              </w:rPr>
              <w:t xml:space="preserve"> allowing fresh airflow in the space. These cannot be closed.</w:t>
            </w:r>
            <w:r w:rsidR="005A6B00">
              <w:rPr>
                <w:rFonts w:ascii="Arial" w:hAnsi="Arial" w:cs="Arial"/>
                <w:sz w:val="24"/>
                <w:szCs w:val="24"/>
              </w:rPr>
              <w:t xml:space="preserve"> </w:t>
            </w:r>
            <w:r w:rsidR="005A6B00" w:rsidRPr="005A6B00">
              <w:rPr>
                <w:rFonts w:ascii="Arial" w:hAnsi="Arial" w:cs="Arial"/>
                <w:sz w:val="24"/>
                <w:szCs w:val="24"/>
              </w:rPr>
              <w:t>Fron</w:t>
            </w:r>
            <w:r w:rsidR="00A35B94">
              <w:rPr>
                <w:rFonts w:ascii="Arial" w:hAnsi="Arial" w:cs="Arial"/>
                <w:sz w:val="24"/>
                <w:szCs w:val="24"/>
              </w:rPr>
              <w:t>t door and internal doors are</w:t>
            </w:r>
            <w:r w:rsidR="005A6B00" w:rsidRPr="005A6B00">
              <w:rPr>
                <w:rFonts w:ascii="Arial" w:hAnsi="Arial" w:cs="Arial"/>
                <w:sz w:val="24"/>
                <w:szCs w:val="24"/>
              </w:rPr>
              <w:t xml:space="preserve"> to be left open the whole time the range is in operatio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6205DC3" w14:textId="5B626A94" w:rsidR="00026FCA" w:rsidRDefault="00950C99" w:rsidP="00D53DE4">
            <w:pPr>
              <w:ind w:right="51"/>
              <w:jc w:val="center"/>
              <w:rPr>
                <w:rFonts w:ascii="Arial" w:eastAsia="Arial" w:hAnsi="Arial" w:cs="Arial"/>
                <w:sz w:val="24"/>
                <w:szCs w:val="24"/>
              </w:rPr>
            </w:pPr>
            <w:r>
              <w:rPr>
                <w:rFonts w:ascii="Arial" w:eastAsia="Arial" w:hAnsi="Arial" w:cs="Arial"/>
                <w:sz w:val="24"/>
                <w:szCs w:val="24"/>
              </w:rPr>
              <w:t>2</w:t>
            </w:r>
          </w:p>
        </w:tc>
      </w:tr>
      <w:tr w:rsidR="00CE608B" w:rsidRPr="00FD4DB9" w14:paraId="4507EB4A" w14:textId="77777777" w:rsidTr="00FC3A8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25B1B8CD" w14:textId="57B65364" w:rsidR="00CE608B" w:rsidRDefault="00CE608B" w:rsidP="00475362">
            <w:pPr>
              <w:spacing w:line="241" w:lineRule="auto"/>
              <w:ind w:right="38"/>
              <w:jc w:val="center"/>
              <w:rPr>
                <w:rFonts w:ascii="Arial" w:hAnsi="Arial" w:cs="Arial"/>
                <w:sz w:val="24"/>
                <w:szCs w:val="24"/>
              </w:rPr>
            </w:pPr>
            <w:r>
              <w:rPr>
                <w:rFonts w:ascii="Arial" w:hAnsi="Arial" w:cs="Arial"/>
                <w:sz w:val="24"/>
                <w:szCs w:val="24"/>
              </w:rPr>
              <w:t xml:space="preserve">Equipment failures requiring </w:t>
            </w:r>
            <w:r w:rsidR="00F744E9">
              <w:rPr>
                <w:rFonts w:ascii="Arial" w:hAnsi="Arial" w:cs="Arial"/>
                <w:sz w:val="24"/>
                <w:szCs w:val="24"/>
              </w:rPr>
              <w:t xml:space="preserve">help with </w:t>
            </w:r>
            <w:r>
              <w:rPr>
                <w:rFonts w:ascii="Arial" w:hAnsi="Arial" w:cs="Arial"/>
                <w:sz w:val="24"/>
                <w:szCs w:val="24"/>
              </w:rPr>
              <w:t>maintenance</w:t>
            </w:r>
          </w:p>
        </w:tc>
        <w:tc>
          <w:tcPr>
            <w:tcW w:w="2500" w:type="dxa"/>
            <w:tcBorders>
              <w:top w:val="single" w:sz="4" w:space="0" w:color="000000"/>
              <w:left w:val="single" w:sz="4" w:space="0" w:color="000000"/>
              <w:bottom w:val="single" w:sz="4" w:space="0" w:color="000000"/>
              <w:right w:val="single" w:sz="4" w:space="0" w:color="000000"/>
            </w:tcBorders>
            <w:vAlign w:val="center"/>
          </w:tcPr>
          <w:p w14:paraId="2E0B53FC" w14:textId="4E4E6AF1" w:rsidR="00CE608B" w:rsidRDefault="00CE608B" w:rsidP="003F0DBE">
            <w:pPr>
              <w:jc w:val="cente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3A1B747" w14:textId="22C8B6CC" w:rsidR="00CE608B" w:rsidRDefault="00CE608B" w:rsidP="00BD2B22">
            <w:pPr>
              <w:jc w:val="center"/>
              <w:rPr>
                <w:rFonts w:ascii="Arial" w:hAnsi="Arial" w:cs="Arial"/>
                <w:sz w:val="24"/>
                <w:szCs w:val="24"/>
              </w:rPr>
            </w:pPr>
            <w:r>
              <w:rPr>
                <w:rFonts w:ascii="Arial" w:hAnsi="Arial" w:cs="Arial"/>
                <w:sz w:val="24"/>
                <w:szCs w:val="24"/>
              </w:rPr>
              <w:t>Archer</w:t>
            </w:r>
            <w:r w:rsidR="00950C99">
              <w:rPr>
                <w:rFonts w:ascii="Arial" w:hAnsi="Arial" w:cs="Arial"/>
                <w:sz w:val="24"/>
                <w:szCs w:val="24"/>
              </w:rPr>
              <w:t>, helping arch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00D244" w14:textId="1392242D" w:rsidR="00CE608B" w:rsidRDefault="00FC3A85"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F72BD" w14:textId="32529205" w:rsidR="00CE608B" w:rsidRDefault="00950C9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319634" w14:textId="75851C98" w:rsidR="00CE608B" w:rsidRDefault="00FC3A85"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BFEB1" w14:textId="223A97AC" w:rsidR="00CE608B" w:rsidRDefault="00F744E9" w:rsidP="00680038">
            <w:pPr>
              <w:rPr>
                <w:rFonts w:ascii="Arial" w:hAnsi="Arial" w:cs="Arial"/>
                <w:sz w:val="24"/>
                <w:szCs w:val="24"/>
              </w:rPr>
            </w:pPr>
            <w:r>
              <w:rPr>
                <w:rFonts w:ascii="Arial" w:hAnsi="Arial" w:cs="Arial"/>
                <w:sz w:val="24"/>
                <w:szCs w:val="24"/>
              </w:rPr>
              <w:t>If an archer requires help to fix an equipment failure, the archer and helper should move to the back room and maintain distance at all times. The helper may then instruct the archer on how to fix the failure</w:t>
            </w:r>
            <w:r w:rsidR="00771FA6">
              <w:rPr>
                <w:rFonts w:ascii="Arial" w:hAnsi="Arial" w:cs="Arial"/>
                <w:sz w:val="24"/>
                <w:szCs w:val="24"/>
              </w:rPr>
              <w:t xml:space="preserve"> from a distance of 2m while shooting continues in the front room with 2 details, using the spaces behind the barrier to distance. If the range captain </w:t>
            </w:r>
            <w:r w:rsidR="00F72EBB">
              <w:rPr>
                <w:rFonts w:ascii="Arial" w:hAnsi="Arial" w:cs="Arial"/>
                <w:sz w:val="24"/>
                <w:szCs w:val="24"/>
              </w:rPr>
              <w:t xml:space="preserve">is the one that requires maintenance, or is the only one who can provide help with maintenance, then shooting shall be paused until they return to the front room, or </w:t>
            </w:r>
            <w:r w:rsidR="00EB4F34">
              <w:rPr>
                <w:rFonts w:ascii="Arial" w:hAnsi="Arial" w:cs="Arial"/>
                <w:sz w:val="24"/>
                <w:szCs w:val="24"/>
              </w:rPr>
              <w:t xml:space="preserve">another suitable range captain can be named to carry out non-cleaning related duties. Any archer wishing to come to the range to </w:t>
            </w:r>
            <w:r w:rsidR="006C45E3">
              <w:rPr>
                <w:rFonts w:ascii="Arial" w:hAnsi="Arial" w:cs="Arial"/>
                <w:sz w:val="24"/>
                <w:szCs w:val="24"/>
              </w:rPr>
              <w:t>do equipment maintenance only must book a slot using the booking system.</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3468FD1" w14:textId="0EA6DF7E" w:rsidR="00CE608B" w:rsidRDefault="00FC3A85" w:rsidP="00D53DE4">
            <w:pPr>
              <w:ind w:right="51"/>
              <w:jc w:val="center"/>
              <w:rPr>
                <w:rFonts w:ascii="Arial" w:eastAsia="Arial" w:hAnsi="Arial" w:cs="Arial"/>
                <w:sz w:val="24"/>
                <w:szCs w:val="24"/>
              </w:rPr>
            </w:pPr>
            <w:r>
              <w:rPr>
                <w:rFonts w:ascii="Arial" w:eastAsia="Arial" w:hAnsi="Arial" w:cs="Arial"/>
                <w:sz w:val="24"/>
                <w:szCs w:val="24"/>
              </w:rPr>
              <w:t>1</w:t>
            </w:r>
          </w:p>
        </w:tc>
      </w:tr>
      <w:tr w:rsidR="001B620D" w:rsidRPr="00FD4DB9" w14:paraId="67C33702" w14:textId="77777777" w:rsidTr="00950C9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0325A97B" w14:textId="4127CE40" w:rsidR="001B620D" w:rsidRDefault="008B47A0" w:rsidP="00475362">
            <w:pPr>
              <w:spacing w:line="241" w:lineRule="auto"/>
              <w:ind w:right="38"/>
              <w:jc w:val="center"/>
              <w:rPr>
                <w:rFonts w:ascii="Arial" w:hAnsi="Arial" w:cs="Arial"/>
                <w:sz w:val="24"/>
                <w:szCs w:val="24"/>
              </w:rPr>
            </w:pPr>
            <w:r>
              <w:rPr>
                <w:rFonts w:ascii="Arial" w:hAnsi="Arial" w:cs="Arial"/>
                <w:sz w:val="24"/>
                <w:szCs w:val="24"/>
              </w:rPr>
              <w:lastRenderedPageBreak/>
              <w:t>Kettle use</w:t>
            </w:r>
          </w:p>
        </w:tc>
        <w:tc>
          <w:tcPr>
            <w:tcW w:w="2500" w:type="dxa"/>
            <w:tcBorders>
              <w:top w:val="single" w:sz="4" w:space="0" w:color="000000"/>
              <w:left w:val="single" w:sz="4" w:space="0" w:color="000000"/>
              <w:bottom w:val="single" w:sz="4" w:space="0" w:color="000000"/>
              <w:right w:val="single" w:sz="4" w:space="0" w:color="000000"/>
            </w:tcBorders>
            <w:vAlign w:val="center"/>
          </w:tcPr>
          <w:p w14:paraId="56E37C38" w14:textId="6EFF6C6E" w:rsidR="001B620D" w:rsidRDefault="008B47A0" w:rsidP="003F0DBE">
            <w:pPr>
              <w:jc w:val="center"/>
              <w:rPr>
                <w:rFonts w:ascii="Arial" w:hAnsi="Arial" w:cs="Arial"/>
                <w:sz w:val="24"/>
                <w:szCs w:val="24"/>
              </w:rPr>
            </w:pPr>
            <w:r>
              <w:rPr>
                <w:rFonts w:ascii="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70215473" w14:textId="4ED026BC" w:rsidR="001B620D" w:rsidRDefault="008B47A0"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1A408" w14:textId="226ACDB2" w:rsidR="001B620D" w:rsidRDefault="008B47A0" w:rsidP="00D53DE4">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EEA23F" w14:textId="7661DF81" w:rsidR="001B620D" w:rsidRDefault="008B47A0"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3D30E78" w14:textId="23C860C2" w:rsidR="001B620D" w:rsidRDefault="008B47A0"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DF0BA7" w14:textId="036374A9" w:rsidR="001B620D" w:rsidRDefault="008F03D1" w:rsidP="00680038">
            <w:pPr>
              <w:rPr>
                <w:rFonts w:ascii="Arial" w:hAnsi="Arial" w:cs="Arial"/>
                <w:sz w:val="24"/>
                <w:szCs w:val="24"/>
              </w:rPr>
            </w:pPr>
            <w:r>
              <w:rPr>
                <w:rFonts w:ascii="Arial" w:hAnsi="Arial" w:cs="Arial"/>
                <w:sz w:val="24"/>
                <w:szCs w:val="24"/>
              </w:rPr>
              <w:t>The kettle is out of bounds</w:t>
            </w:r>
            <w:r w:rsidR="004E70ED">
              <w:rPr>
                <w:rFonts w:ascii="Arial" w:hAnsi="Arial" w:cs="Arial"/>
                <w:sz w:val="24"/>
                <w:szCs w:val="24"/>
              </w:rPr>
              <w:t xml:space="preserve"> and will be removed from the range</w:t>
            </w:r>
            <w:r>
              <w:rPr>
                <w:rFonts w:ascii="Arial" w:hAnsi="Arial" w:cs="Arial"/>
                <w:sz w:val="24"/>
                <w:szCs w:val="24"/>
              </w:rPr>
              <w: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1CEDB63" w14:textId="4276CAB1" w:rsidR="001B620D" w:rsidRDefault="00DD2238" w:rsidP="00D53DE4">
            <w:pPr>
              <w:ind w:right="51"/>
              <w:jc w:val="center"/>
              <w:rPr>
                <w:rFonts w:ascii="Arial" w:eastAsia="Arial" w:hAnsi="Arial" w:cs="Arial"/>
                <w:sz w:val="24"/>
                <w:szCs w:val="24"/>
              </w:rPr>
            </w:pPr>
            <w:r>
              <w:rPr>
                <w:rFonts w:ascii="Arial" w:eastAsia="Arial" w:hAnsi="Arial" w:cs="Arial"/>
                <w:sz w:val="24"/>
                <w:szCs w:val="24"/>
              </w:rPr>
              <w:t>1</w:t>
            </w:r>
          </w:p>
        </w:tc>
      </w:tr>
      <w:tr w:rsidR="00CC7D1D" w:rsidRPr="00FD4DB9" w14:paraId="03796F7B" w14:textId="77777777" w:rsidTr="00950C9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BFF13D2" w14:textId="0DF84344" w:rsidR="00CC7D1D" w:rsidRDefault="00130008" w:rsidP="00475362">
            <w:pPr>
              <w:spacing w:line="241" w:lineRule="auto"/>
              <w:ind w:right="38"/>
              <w:jc w:val="center"/>
              <w:rPr>
                <w:rFonts w:ascii="Arial" w:hAnsi="Arial" w:cs="Arial"/>
                <w:sz w:val="24"/>
                <w:szCs w:val="24"/>
              </w:rPr>
            </w:pPr>
            <w:r>
              <w:rPr>
                <w:rFonts w:ascii="Arial" w:hAnsi="Arial" w:cs="Arial"/>
                <w:sz w:val="24"/>
                <w:szCs w:val="24"/>
              </w:rPr>
              <w:t xml:space="preserve">Track and trace </w:t>
            </w:r>
          </w:p>
        </w:tc>
        <w:tc>
          <w:tcPr>
            <w:tcW w:w="2500" w:type="dxa"/>
            <w:tcBorders>
              <w:top w:val="single" w:sz="4" w:space="0" w:color="000000"/>
              <w:left w:val="single" w:sz="4" w:space="0" w:color="000000"/>
              <w:bottom w:val="single" w:sz="4" w:space="0" w:color="000000"/>
              <w:right w:val="single" w:sz="4" w:space="0" w:color="000000"/>
            </w:tcBorders>
            <w:vAlign w:val="center"/>
          </w:tcPr>
          <w:p w14:paraId="23A81910" w14:textId="7D2751ED" w:rsidR="00CC7D1D" w:rsidRDefault="00DD2238" w:rsidP="003F0DBE">
            <w:pPr>
              <w:jc w:val="center"/>
              <w:rPr>
                <w:rFonts w:ascii="Arial" w:hAnsi="Arial" w:cs="Arial"/>
                <w:sz w:val="24"/>
                <w:szCs w:val="24"/>
              </w:rPr>
            </w:pPr>
            <w:r>
              <w:rPr>
                <w:rFonts w:ascii="Arial" w:hAnsi="Arial" w:cs="Arial"/>
                <w:sz w:val="24"/>
                <w:szCs w:val="24"/>
              </w:rPr>
              <w:t>Tracking members at the site</w:t>
            </w:r>
          </w:p>
        </w:tc>
        <w:tc>
          <w:tcPr>
            <w:tcW w:w="1521" w:type="dxa"/>
            <w:tcBorders>
              <w:top w:val="single" w:sz="4" w:space="0" w:color="000000"/>
              <w:left w:val="single" w:sz="4" w:space="0" w:color="000000"/>
              <w:bottom w:val="single" w:sz="4" w:space="0" w:color="000000"/>
              <w:right w:val="single" w:sz="4" w:space="0" w:color="000000"/>
            </w:tcBorders>
            <w:vAlign w:val="center"/>
          </w:tcPr>
          <w:p w14:paraId="02D63004" w14:textId="015138D6" w:rsidR="00CC7D1D" w:rsidRDefault="00DD2238"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FCBB94" w14:textId="49B58439" w:rsidR="00CC7D1D" w:rsidRDefault="00DD2238" w:rsidP="00D53DE4">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50A77" w14:textId="539E6236" w:rsidR="00CC7D1D" w:rsidRDefault="00DD2238"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5F3ECA" w14:textId="7E2A93D8" w:rsidR="00CC7D1D" w:rsidRDefault="00DD2238"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F890C5" w14:textId="4F7F4F20" w:rsidR="00CC7D1D" w:rsidRDefault="0013190A" w:rsidP="00680038">
            <w:pPr>
              <w:rPr>
                <w:rFonts w:ascii="Arial" w:hAnsi="Arial" w:cs="Arial"/>
                <w:sz w:val="24"/>
                <w:szCs w:val="24"/>
              </w:rPr>
            </w:pPr>
            <w:r>
              <w:rPr>
                <w:rFonts w:ascii="Arial" w:hAnsi="Arial" w:cs="Arial"/>
                <w:sz w:val="24"/>
                <w:szCs w:val="24"/>
              </w:rPr>
              <w:t>QR codes will be placed around the site for members to register with the university track and trace service.</w:t>
            </w:r>
            <w:r w:rsidR="009C4A0C">
              <w:rPr>
                <w:rFonts w:ascii="Arial" w:hAnsi="Arial" w:cs="Arial"/>
                <w:sz w:val="24"/>
                <w:szCs w:val="24"/>
              </w:rPr>
              <w:t xml:space="preserve"> Data will be held </w:t>
            </w:r>
            <w:r w:rsidR="002175D4">
              <w:rPr>
                <w:rFonts w:ascii="Arial" w:hAnsi="Arial" w:cs="Arial"/>
                <w:sz w:val="24"/>
                <w:szCs w:val="24"/>
              </w:rPr>
              <w:t xml:space="preserve">for 21 days before being discarded. All club activities will be registered </w:t>
            </w:r>
            <w:r w:rsidR="00D262AB">
              <w:rPr>
                <w:rFonts w:ascii="Arial" w:hAnsi="Arial" w:cs="Arial"/>
                <w:sz w:val="24"/>
                <w:szCs w:val="24"/>
              </w:rPr>
              <w:t>on the hubs portal in advance</w:t>
            </w:r>
            <w:r w:rsidR="00D959D8">
              <w:rPr>
                <w:rFonts w:ascii="Arial" w:hAnsi="Arial" w:cs="Arial"/>
                <w:sz w:val="24"/>
                <w:szCs w:val="24"/>
              </w:rPr>
              <w:t>, including details of participants.</w:t>
            </w:r>
            <w:r w:rsidR="0088784A">
              <w:rPr>
                <w:rFonts w:ascii="Arial" w:hAnsi="Arial" w:cs="Arial"/>
                <w:sz w:val="24"/>
                <w:szCs w:val="24"/>
              </w:rPr>
              <w:t xml:space="preserve"> All activities and users present will also be booked onto the S&amp;W system as per </w:t>
            </w:r>
            <w:r w:rsidR="00E63D4D">
              <w:rPr>
                <w:rFonts w:ascii="Arial" w:hAnsi="Arial" w:cs="Arial"/>
                <w:sz w:val="24"/>
                <w:szCs w:val="24"/>
              </w:rPr>
              <w:t>the S&amp;W risk assessmen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5D690B0" w14:textId="19C484BE" w:rsidR="00CC7D1D" w:rsidRDefault="00F94924" w:rsidP="00D53DE4">
            <w:pPr>
              <w:ind w:right="51"/>
              <w:jc w:val="center"/>
              <w:rPr>
                <w:rFonts w:ascii="Arial" w:eastAsia="Arial" w:hAnsi="Arial" w:cs="Arial"/>
                <w:sz w:val="24"/>
                <w:szCs w:val="24"/>
              </w:rPr>
            </w:pPr>
            <w:r>
              <w:rPr>
                <w:rFonts w:ascii="Arial" w:eastAsia="Arial" w:hAnsi="Arial" w:cs="Arial"/>
                <w:sz w:val="24"/>
                <w:szCs w:val="24"/>
              </w:rPr>
              <w:t>1</w:t>
            </w:r>
          </w:p>
        </w:tc>
      </w:tr>
      <w:tr w:rsidR="00E37A56" w:rsidRPr="00FD4DB9" w14:paraId="57899B6B" w14:textId="77777777" w:rsidTr="00950C9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C9FB229" w14:textId="670C415F" w:rsidR="00E37A56" w:rsidRDefault="00E37A56" w:rsidP="00475362">
            <w:pPr>
              <w:spacing w:line="241" w:lineRule="auto"/>
              <w:ind w:right="38"/>
              <w:jc w:val="center"/>
              <w:rPr>
                <w:rFonts w:ascii="Arial" w:hAnsi="Arial" w:cs="Arial"/>
                <w:sz w:val="24"/>
                <w:szCs w:val="24"/>
              </w:rPr>
            </w:pPr>
            <w:r>
              <w:rPr>
                <w:rFonts w:ascii="Arial" w:hAnsi="Arial" w:cs="Arial"/>
                <w:sz w:val="24"/>
                <w:szCs w:val="24"/>
              </w:rPr>
              <w:t>Fire</w:t>
            </w:r>
          </w:p>
        </w:tc>
        <w:tc>
          <w:tcPr>
            <w:tcW w:w="2500" w:type="dxa"/>
            <w:tcBorders>
              <w:top w:val="single" w:sz="4" w:space="0" w:color="000000"/>
              <w:left w:val="single" w:sz="4" w:space="0" w:color="000000"/>
              <w:bottom w:val="single" w:sz="4" w:space="0" w:color="000000"/>
              <w:right w:val="single" w:sz="4" w:space="0" w:color="000000"/>
            </w:tcBorders>
            <w:vAlign w:val="center"/>
          </w:tcPr>
          <w:p w14:paraId="35829DF2" w14:textId="6C3F0D2F" w:rsidR="00E37A56" w:rsidRDefault="00E37A56" w:rsidP="003F0DBE">
            <w:pPr>
              <w:jc w:val="center"/>
              <w:rPr>
                <w:rFonts w:ascii="Arial" w:hAnsi="Arial" w:cs="Arial"/>
                <w:sz w:val="24"/>
                <w:szCs w:val="24"/>
              </w:rPr>
            </w:pPr>
            <w:r>
              <w:rPr>
                <w:rFonts w:ascii="Arial" w:hAnsi="Arial" w:cs="Arial"/>
                <w:sz w:val="24"/>
                <w:szCs w:val="24"/>
              </w:rPr>
              <w:t>Fire</w:t>
            </w:r>
          </w:p>
        </w:tc>
        <w:tc>
          <w:tcPr>
            <w:tcW w:w="1521" w:type="dxa"/>
            <w:tcBorders>
              <w:top w:val="single" w:sz="4" w:space="0" w:color="000000"/>
              <w:left w:val="single" w:sz="4" w:space="0" w:color="000000"/>
              <w:bottom w:val="single" w:sz="4" w:space="0" w:color="000000"/>
              <w:right w:val="single" w:sz="4" w:space="0" w:color="000000"/>
            </w:tcBorders>
            <w:vAlign w:val="center"/>
          </w:tcPr>
          <w:p w14:paraId="6EF21897" w14:textId="3A77429E" w:rsidR="00E37A56" w:rsidRDefault="00E37A56"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A6443A" w14:textId="303D8911" w:rsidR="00E37A56" w:rsidRDefault="00F9492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44A25" w14:textId="43C01AC1" w:rsidR="00E37A56" w:rsidRDefault="00F94924" w:rsidP="00D53DE4">
            <w:pPr>
              <w:ind w:right="52"/>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CED6EEB" w14:textId="3BCF4630" w:rsidR="00E37A56" w:rsidRDefault="00F94924"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C50269" w14:textId="6CDFC60B" w:rsidR="00E37A56" w:rsidRDefault="00F94924" w:rsidP="00680038">
            <w:pPr>
              <w:rPr>
                <w:rFonts w:ascii="Arial" w:hAnsi="Arial" w:cs="Arial"/>
                <w:sz w:val="24"/>
                <w:szCs w:val="24"/>
              </w:rPr>
            </w:pPr>
            <w:r>
              <w:rPr>
                <w:rFonts w:ascii="Arial" w:hAnsi="Arial" w:cs="Arial"/>
                <w:sz w:val="24"/>
                <w:szCs w:val="24"/>
              </w:rPr>
              <w:t xml:space="preserve">In the case of fire, </w:t>
            </w:r>
            <w:proofErr w:type="spellStart"/>
            <w:r>
              <w:rPr>
                <w:rFonts w:ascii="Arial" w:hAnsi="Arial" w:cs="Arial"/>
                <w:sz w:val="24"/>
                <w:szCs w:val="24"/>
              </w:rPr>
              <w:t>Covid</w:t>
            </w:r>
            <w:proofErr w:type="spellEnd"/>
            <w:r>
              <w:rPr>
                <w:rFonts w:ascii="Arial" w:hAnsi="Arial" w:cs="Arial"/>
                <w:sz w:val="24"/>
                <w:szCs w:val="24"/>
              </w:rPr>
              <w:t xml:space="preserve"> restrictions may be set aside until everyone has safely exited the building and congregated </w:t>
            </w:r>
            <w:r w:rsidR="00E60018">
              <w:rPr>
                <w:rFonts w:ascii="Arial" w:hAnsi="Arial" w:cs="Arial"/>
                <w:sz w:val="24"/>
                <w:szCs w:val="24"/>
              </w:rPr>
              <w:t>at the site assembly poin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FFA7C91" w14:textId="5FBD891B" w:rsidR="00E37A56" w:rsidRDefault="00E60018" w:rsidP="00D53DE4">
            <w:pPr>
              <w:ind w:right="51"/>
              <w:jc w:val="center"/>
              <w:rPr>
                <w:rFonts w:ascii="Arial" w:eastAsia="Arial" w:hAnsi="Arial" w:cs="Arial"/>
                <w:sz w:val="24"/>
                <w:szCs w:val="24"/>
              </w:rPr>
            </w:pPr>
            <w:r>
              <w:rPr>
                <w:rFonts w:ascii="Arial" w:eastAsia="Arial" w:hAnsi="Arial" w:cs="Arial"/>
                <w:sz w:val="24"/>
                <w:szCs w:val="24"/>
              </w:rPr>
              <w:t>2</w:t>
            </w:r>
          </w:p>
        </w:tc>
      </w:tr>
      <w:tr w:rsidR="0051435C" w:rsidRPr="00FD4DB9" w14:paraId="12FBA3EB" w14:textId="77777777" w:rsidTr="00C606C3">
        <w:trPr>
          <w:trHeight w:val="3207"/>
        </w:trPr>
        <w:tc>
          <w:tcPr>
            <w:tcW w:w="2398" w:type="dxa"/>
            <w:tcBorders>
              <w:top w:val="single" w:sz="4" w:space="0" w:color="000000"/>
              <w:left w:val="single" w:sz="4" w:space="0" w:color="000000"/>
              <w:bottom w:val="single" w:sz="4" w:space="0" w:color="000000"/>
              <w:right w:val="single" w:sz="4" w:space="0" w:color="000000"/>
            </w:tcBorders>
            <w:vAlign w:val="center"/>
          </w:tcPr>
          <w:p w14:paraId="19616DE4" w14:textId="77777777" w:rsidR="0041624D" w:rsidRDefault="0041624D" w:rsidP="0041624D">
            <w:pPr>
              <w:jc w:val="center"/>
              <w:rPr>
                <w:rFonts w:ascii="Arial" w:eastAsia="Times New Roman" w:hAnsi="Arial" w:cs="Arial"/>
              </w:rPr>
            </w:pPr>
            <w:r>
              <w:rPr>
                <w:rFonts w:ascii="Arial" w:hAnsi="Arial" w:cs="Arial"/>
              </w:rPr>
              <w:t>Additional Range Management Issues are Present</w:t>
            </w:r>
          </w:p>
          <w:p w14:paraId="5291DF94" w14:textId="2118587B" w:rsidR="00D53DE4" w:rsidRPr="00FD4DB9" w:rsidRDefault="00D53DE4" w:rsidP="00D53DE4">
            <w:pPr>
              <w:spacing w:line="241" w:lineRule="auto"/>
              <w:ind w:right="38"/>
              <w:jc w:val="center"/>
              <w:rPr>
                <w:rFonts w:ascii="Arial" w:hAnsi="Arial" w:cs="Arial"/>
                <w:sz w:val="24"/>
                <w:szCs w:val="24"/>
              </w:rPr>
            </w:pPr>
          </w:p>
        </w:tc>
        <w:tc>
          <w:tcPr>
            <w:tcW w:w="2500" w:type="dxa"/>
            <w:tcBorders>
              <w:top w:val="single" w:sz="4" w:space="0" w:color="000000"/>
              <w:left w:val="single" w:sz="4" w:space="0" w:color="000000"/>
              <w:bottom w:val="single" w:sz="4" w:space="0" w:color="000000"/>
              <w:right w:val="single" w:sz="4" w:space="0" w:color="000000"/>
            </w:tcBorders>
            <w:vAlign w:val="center"/>
          </w:tcPr>
          <w:p w14:paraId="413B1086" w14:textId="4AD16374" w:rsidR="007617AC" w:rsidRPr="00116E88" w:rsidRDefault="0041624D" w:rsidP="00116E88">
            <w:pP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EB48A5" w14:textId="4DC50375" w:rsidR="00D53DE4" w:rsidRPr="00FD4DB9" w:rsidRDefault="0041624D"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CA64" w14:textId="1A228CE7" w:rsidR="00D53DE4" w:rsidRPr="00FD4DB9" w:rsidRDefault="0041624D" w:rsidP="00D53DE4">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01D" w14:textId="3A8434E3" w:rsidR="00D53DE4" w:rsidRPr="00FD4DB9" w:rsidRDefault="0041624D"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5234D97" w14:textId="7CEDC06D" w:rsidR="00D53DE4" w:rsidRPr="00FD4DB9" w:rsidRDefault="0041624D"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643E0C" w14:textId="0AEC3838" w:rsidR="00C63AF3" w:rsidRPr="00C606C3" w:rsidRDefault="0041624D" w:rsidP="00680038">
            <w:pPr>
              <w:rPr>
                <w:rFonts w:ascii="Arial" w:eastAsia="Times New Roman" w:hAnsi="Arial" w:cs="Arial"/>
              </w:rPr>
            </w:pPr>
            <w:r>
              <w:rPr>
                <w:rFonts w:ascii="Arial" w:hAnsi="Arial" w:cs="Arial"/>
                <w:b/>
                <w:bCs/>
              </w:rPr>
              <w:t>A Range Captain MUST be appointed</w:t>
            </w:r>
            <w:r>
              <w:rPr>
                <w:rFonts w:ascii="Arial" w:hAnsi="Arial" w:cs="Arial"/>
              </w:rPr>
              <w:t xml:space="preserve"> prior to each Archery Session. (Range Captains must manage the Range </w:t>
            </w:r>
            <w:r>
              <w:rPr>
                <w:rFonts w:ascii="Arial" w:hAnsi="Arial" w:cs="Arial"/>
                <w:b/>
                <w:bCs/>
              </w:rPr>
              <w:t>at ALL TIMES</w:t>
            </w:r>
            <w:r>
              <w:rPr>
                <w:rFonts w:ascii="Arial" w:hAnsi="Arial" w:cs="Arial"/>
              </w:rPr>
              <w:t xml:space="preserve"> – must be present in front room at all times)</w:t>
            </w:r>
            <w:r w:rsidR="00C479CA">
              <w:rPr>
                <w:rFonts w:ascii="Arial" w:hAnsi="Arial" w:cs="Arial"/>
              </w:rPr>
              <w:t xml:space="preserve">. If the range captain must be called away for any reason (first aid, keyholder, equipment failure), shooting must cease until the range captain can return, or another qualified range captain may captain in their place until they return, making sure it is </w:t>
            </w:r>
            <w:r w:rsidR="00005CD3">
              <w:rPr>
                <w:rFonts w:ascii="Arial" w:hAnsi="Arial" w:cs="Arial"/>
              </w:rPr>
              <w:t xml:space="preserve">in </w:t>
            </w:r>
            <w:r w:rsidR="008A3EB0">
              <w:rPr>
                <w:rFonts w:ascii="Arial" w:hAnsi="Arial" w:cs="Arial"/>
              </w:rPr>
              <w:t>a command capacity only and not touching any range captain touchpoint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AD21EF" w14:textId="1CFBC1D9" w:rsidR="00D53DE4" w:rsidRPr="00FD4DB9" w:rsidRDefault="00AC59A7" w:rsidP="00D53DE4">
            <w:pPr>
              <w:ind w:right="51"/>
              <w:jc w:val="center"/>
              <w:rPr>
                <w:rFonts w:ascii="Arial" w:eastAsia="Arial" w:hAnsi="Arial" w:cs="Arial"/>
                <w:sz w:val="24"/>
                <w:szCs w:val="24"/>
              </w:rPr>
            </w:pPr>
            <w:r>
              <w:rPr>
                <w:rFonts w:ascii="Arial" w:eastAsia="Arial" w:hAnsi="Arial" w:cs="Arial"/>
                <w:sz w:val="24"/>
                <w:szCs w:val="24"/>
              </w:rPr>
              <w:t>2</w:t>
            </w:r>
          </w:p>
        </w:tc>
      </w:tr>
      <w:tr w:rsidR="0051435C" w:rsidRPr="00FD4DB9" w14:paraId="16CDADB6" w14:textId="77777777" w:rsidTr="00741FB3">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5205D350" w14:textId="7DEFCC4E" w:rsidR="001E1E78" w:rsidRPr="00FD4DB9" w:rsidRDefault="001E1E78" w:rsidP="001E1E78">
            <w:pPr>
              <w:jc w:val="center"/>
              <w:rPr>
                <w:rFonts w:ascii="Arial" w:hAnsi="Arial" w:cs="Arial"/>
                <w:sz w:val="24"/>
                <w:szCs w:val="24"/>
              </w:rPr>
            </w:pPr>
            <w:r>
              <w:rPr>
                <w:rFonts w:ascii="Arial" w:eastAsia="Arial" w:hAnsi="Arial" w:cs="Arial"/>
                <w:sz w:val="24"/>
                <w:szCs w:val="24"/>
              </w:rPr>
              <w:lastRenderedPageBreak/>
              <w:t>Own Target Faces to be used.</w:t>
            </w:r>
          </w:p>
        </w:tc>
        <w:tc>
          <w:tcPr>
            <w:tcW w:w="2500" w:type="dxa"/>
            <w:tcBorders>
              <w:top w:val="single" w:sz="4" w:space="0" w:color="000000"/>
              <w:left w:val="single" w:sz="4" w:space="0" w:color="000000"/>
              <w:bottom w:val="single" w:sz="4" w:space="0" w:color="000000"/>
              <w:right w:val="single" w:sz="4" w:space="0" w:color="000000"/>
            </w:tcBorders>
            <w:vAlign w:val="center"/>
          </w:tcPr>
          <w:p w14:paraId="44887B81" w14:textId="19B3E20E" w:rsidR="001E1E78" w:rsidRPr="00FD4DB9" w:rsidRDefault="001E1E78" w:rsidP="001E1E78">
            <w:pPr>
              <w:ind w:right="31"/>
              <w:jc w:val="center"/>
              <w:rPr>
                <w:rFonts w:ascii="Arial" w:hAnsi="Arial" w:cs="Arial"/>
                <w:sz w:val="24"/>
                <w:szCs w:val="24"/>
              </w:rPr>
            </w:pPr>
            <w:r>
              <w:rPr>
                <w:rFonts w:ascii="Arial" w:hAnsi="Arial" w:cs="Arial"/>
                <w:sz w:val="24"/>
                <w:szCs w:val="24"/>
              </w:rPr>
              <w:t>Some risk of infection from cross contamination, from Boss to Target Faces, Pins and then Pers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F6DCBA" w14:textId="0A05E360" w:rsidR="001E1E78" w:rsidRPr="00FD4DB9" w:rsidRDefault="001E1E78" w:rsidP="001E1E78">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7EB5BF" w14:textId="0C1B3680" w:rsidR="001E1E78" w:rsidRPr="00FD4DB9" w:rsidRDefault="001E1E78" w:rsidP="001E1E78">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0F229F" w14:textId="169BA6A3" w:rsidR="001E1E78" w:rsidRPr="00FD4DB9" w:rsidRDefault="001E1E78" w:rsidP="001E1E78">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2B01D7C" w14:textId="63869B66" w:rsidR="001E1E78" w:rsidRPr="00FD4DB9" w:rsidRDefault="00183069" w:rsidP="001E1E78">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67CAEE" w14:textId="426D819C" w:rsidR="001C54D6" w:rsidRPr="001C54D6" w:rsidRDefault="001C54D6" w:rsidP="00680038">
            <w:pPr>
              <w:rPr>
                <w:rFonts w:ascii="Arial" w:hAnsi="Arial" w:cs="Arial"/>
                <w:sz w:val="24"/>
                <w:szCs w:val="24"/>
              </w:rPr>
            </w:pPr>
            <w:r>
              <w:rPr>
                <w:rFonts w:ascii="Arial" w:hAnsi="Arial" w:cs="Arial"/>
                <w:sz w:val="24"/>
                <w:szCs w:val="24"/>
              </w:rPr>
              <w:t>Archers MUST bring their own Faces and Target Pins to th</w:t>
            </w:r>
            <w:r w:rsidR="00150593">
              <w:rPr>
                <w:rFonts w:ascii="Arial" w:hAnsi="Arial" w:cs="Arial"/>
                <w:sz w:val="24"/>
                <w:szCs w:val="24"/>
              </w:rPr>
              <w:t>e range as above. Hand sanitiser should be used before and after touching the boss.</w:t>
            </w:r>
            <w:r w:rsidR="00D764B0">
              <w:rPr>
                <w:rFonts w:ascii="Arial" w:hAnsi="Arial" w:cs="Arial"/>
                <w:sz w:val="24"/>
                <w:szCs w:val="24"/>
              </w:rPr>
              <w:t xml:space="preserve"> </w:t>
            </w:r>
            <w:r w:rsidR="00E71452">
              <w:rPr>
                <w:rFonts w:ascii="Arial" w:hAnsi="Arial" w:cs="Arial"/>
                <w:sz w:val="24"/>
                <w:szCs w:val="24"/>
              </w:rPr>
              <w:t>Two archers from each boss may set up a face. When shooting, the details should be made up of people shooting the same side of the boss to maintain the 3.3m distance</w:t>
            </w:r>
            <w:r w:rsidR="00D4521D">
              <w:rPr>
                <w:rFonts w:ascii="Arial" w:hAnsi="Arial" w:cs="Arial"/>
                <w:sz w:val="24"/>
                <w:szCs w:val="24"/>
              </w:rPr>
              <w:t xml:space="preserve">. When collecting, the boss should be treated as one target with </w:t>
            </w:r>
            <w:r w:rsidR="00801873">
              <w:rPr>
                <w:rFonts w:ascii="Arial" w:hAnsi="Arial" w:cs="Arial"/>
                <w:sz w:val="24"/>
                <w:szCs w:val="24"/>
              </w:rPr>
              <w:t>only one person collecting at the boss at a tim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0DEBC" w14:textId="77777777" w:rsidR="001E1E78" w:rsidRPr="00FD4DB9" w:rsidRDefault="001E1E78" w:rsidP="001E1E78">
            <w:pPr>
              <w:ind w:right="51"/>
              <w:jc w:val="center"/>
              <w:rPr>
                <w:rFonts w:ascii="Arial" w:eastAsia="Arial" w:hAnsi="Arial" w:cs="Arial"/>
                <w:sz w:val="24"/>
                <w:szCs w:val="24"/>
              </w:rPr>
            </w:pPr>
            <w:r w:rsidRPr="00FD4DB9">
              <w:rPr>
                <w:rFonts w:ascii="Arial" w:eastAsia="Arial" w:hAnsi="Arial" w:cs="Arial"/>
                <w:sz w:val="24"/>
                <w:szCs w:val="24"/>
              </w:rPr>
              <w:t>2</w:t>
            </w:r>
          </w:p>
        </w:tc>
      </w:tr>
      <w:tr w:rsidR="0051435C" w:rsidRPr="00FD4DB9" w14:paraId="5BC44DD9" w14:textId="77777777" w:rsidTr="00FC3E05">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A4F9F4F"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Common touchpoint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38C9659E"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Risk of infection to others</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50D00836"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57D7D5EF" w:rsidR="00FC5C94" w:rsidRPr="00FD4DB9" w:rsidRDefault="00150593"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7FE87CA1" w:rsidR="00FC5C94" w:rsidRPr="00FD4DB9" w:rsidRDefault="00FC3E05" w:rsidP="00842E2F">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467D759" w14:textId="1502238D" w:rsidR="00FC5C94" w:rsidRPr="00FD4DB9" w:rsidRDefault="00FC3E05" w:rsidP="00842E2F">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503E5498" w:rsidR="00FC5C94" w:rsidRPr="00FD4DB9" w:rsidRDefault="00FC3E05" w:rsidP="00680038">
            <w:pPr>
              <w:rPr>
                <w:rFonts w:ascii="Arial" w:eastAsia="Arial" w:hAnsi="Arial" w:cs="Arial"/>
                <w:sz w:val="24"/>
                <w:szCs w:val="24"/>
              </w:rPr>
            </w:pPr>
            <w:r>
              <w:rPr>
                <w:rFonts w:ascii="Arial" w:eastAsia="Arial" w:hAnsi="Arial" w:cs="Arial"/>
                <w:sz w:val="24"/>
                <w:szCs w:val="24"/>
              </w:rPr>
              <w:t xml:space="preserve">The connecting door between rooms must remain open, as should the doors from the waiting to area to the shooting area. The outside door should </w:t>
            </w:r>
            <w:r w:rsidR="00797C16">
              <w:rPr>
                <w:rFonts w:ascii="Arial" w:eastAsia="Arial" w:hAnsi="Arial" w:cs="Arial"/>
                <w:sz w:val="24"/>
                <w:szCs w:val="24"/>
              </w:rPr>
              <w:t xml:space="preserve">also </w:t>
            </w:r>
            <w:r>
              <w:rPr>
                <w:rFonts w:ascii="Arial" w:eastAsia="Arial" w:hAnsi="Arial" w:cs="Arial"/>
                <w:sz w:val="24"/>
                <w:szCs w:val="24"/>
              </w:rPr>
              <w:t>remain ope</w:t>
            </w:r>
            <w:r w:rsidR="00797C16">
              <w:rPr>
                <w:rFonts w:ascii="Arial" w:eastAsia="Arial" w:hAnsi="Arial" w:cs="Arial"/>
                <w:sz w:val="24"/>
                <w:szCs w:val="24"/>
              </w:rPr>
              <w:t>n</w:t>
            </w:r>
            <w:r>
              <w:rPr>
                <w:rFonts w:ascii="Arial" w:eastAsia="Arial" w:hAnsi="Arial" w:cs="Arial"/>
                <w:sz w:val="24"/>
                <w:szCs w:val="24"/>
              </w:rPr>
              <w:t>,</w:t>
            </w:r>
            <w:r w:rsidR="004A7F78">
              <w:rPr>
                <w:rFonts w:ascii="Arial" w:eastAsia="Arial" w:hAnsi="Arial" w:cs="Arial"/>
                <w:sz w:val="24"/>
                <w:szCs w:val="24"/>
              </w:rPr>
              <w:t xml:space="preserve"> </w:t>
            </w:r>
            <w:r w:rsidR="00797C16">
              <w:rPr>
                <w:rFonts w:ascii="Arial" w:eastAsia="Arial" w:hAnsi="Arial" w:cs="Arial"/>
                <w:sz w:val="24"/>
                <w:szCs w:val="24"/>
              </w:rPr>
              <w:t>though in the event of extreme weather (</w:t>
            </w:r>
            <w:r w:rsidR="004A7F78">
              <w:rPr>
                <w:rFonts w:ascii="Arial" w:eastAsia="Arial" w:hAnsi="Arial" w:cs="Arial"/>
                <w:sz w:val="24"/>
                <w:szCs w:val="24"/>
              </w:rPr>
              <w:t xml:space="preserve">heavy rain coming through and flooding range), this may be </w:t>
            </w:r>
            <w:r w:rsidR="00E1726E">
              <w:rPr>
                <w:rFonts w:ascii="Arial" w:eastAsia="Arial" w:hAnsi="Arial" w:cs="Arial"/>
                <w:sz w:val="24"/>
                <w:szCs w:val="24"/>
              </w:rPr>
              <w:t>left ajar, but never fully shut</w:t>
            </w:r>
            <w:r w:rsidR="004C348E">
              <w:rPr>
                <w:rFonts w:ascii="Arial" w:eastAsia="Arial" w:hAnsi="Arial" w:cs="Arial"/>
                <w:sz w:val="24"/>
                <w:szCs w:val="24"/>
              </w:rPr>
              <w:t>,</w:t>
            </w:r>
            <w:r w:rsidR="004A7F78">
              <w:rPr>
                <w:rFonts w:ascii="Arial" w:eastAsia="Arial" w:hAnsi="Arial" w:cs="Arial"/>
                <w:sz w:val="24"/>
                <w:szCs w:val="24"/>
              </w:rPr>
              <w:t xml:space="preserve"> </w:t>
            </w:r>
            <w:r w:rsidR="002720B0">
              <w:rPr>
                <w:rFonts w:ascii="Arial" w:eastAsia="Arial" w:hAnsi="Arial" w:cs="Arial"/>
                <w:sz w:val="24"/>
                <w:szCs w:val="24"/>
              </w:rPr>
              <w:t>so that</w:t>
            </w:r>
            <w:r w:rsidR="004C348E">
              <w:rPr>
                <w:rFonts w:ascii="Arial" w:eastAsia="Arial" w:hAnsi="Arial" w:cs="Arial"/>
                <w:sz w:val="24"/>
                <w:szCs w:val="24"/>
              </w:rPr>
              <w:t xml:space="preserve"> access and exit from the building are enabled without the need for physical touching where possible</w:t>
            </w:r>
            <w:r>
              <w:rPr>
                <w:rFonts w:ascii="Arial" w:eastAsia="Arial" w:hAnsi="Arial" w:cs="Arial"/>
                <w:sz w:val="24"/>
                <w:szCs w:val="24"/>
              </w:rPr>
              <w:t>.</w:t>
            </w:r>
            <w:r w:rsidR="004C348E">
              <w:rPr>
                <w:rFonts w:ascii="Arial" w:eastAsia="Arial" w:hAnsi="Arial" w:cs="Arial"/>
                <w:sz w:val="24"/>
                <w:szCs w:val="24"/>
              </w:rPr>
              <w:t xml:space="preserve"> </w:t>
            </w:r>
            <w:r>
              <w:rPr>
                <w:rFonts w:ascii="Arial" w:eastAsia="Arial" w:hAnsi="Arial" w:cs="Arial"/>
                <w:sz w:val="24"/>
                <w:szCs w:val="24"/>
              </w:rPr>
              <w:t>All door handles and common touchpoints should be wiped clean by the range captain at the start and end of each session.</w:t>
            </w:r>
            <w:r w:rsidR="007972D1">
              <w:rPr>
                <w:rFonts w:ascii="Arial" w:eastAsia="Arial" w:hAnsi="Arial" w:cs="Arial"/>
                <w:sz w:val="24"/>
                <w:szCs w:val="24"/>
              </w:rPr>
              <w:t xml:space="preserve"> Hand sanitiser containers will be available on main travel routes through the site and buildings</w:t>
            </w:r>
            <w:r w:rsidR="002770C8">
              <w:rPr>
                <w:rFonts w:ascii="Arial" w:eastAsia="Arial" w:hAnsi="Arial" w:cs="Arial"/>
                <w:sz w:val="24"/>
                <w:szCs w:val="24"/>
              </w:rPr>
              <w:t xml:space="preserve"> including access area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35EED0F3" w:rsidR="00FC5C94" w:rsidRPr="00FD4DB9" w:rsidRDefault="00FC3E05" w:rsidP="00842E2F">
            <w:pPr>
              <w:ind w:right="25"/>
              <w:jc w:val="center"/>
              <w:rPr>
                <w:rFonts w:ascii="Arial" w:eastAsia="Arial" w:hAnsi="Arial" w:cs="Arial"/>
                <w:sz w:val="24"/>
                <w:szCs w:val="24"/>
              </w:rPr>
            </w:pPr>
            <w:r>
              <w:rPr>
                <w:rFonts w:ascii="Arial" w:eastAsia="Arial" w:hAnsi="Arial" w:cs="Arial"/>
                <w:sz w:val="24"/>
                <w:szCs w:val="24"/>
              </w:rPr>
              <w:t>2</w:t>
            </w:r>
          </w:p>
        </w:tc>
      </w:tr>
      <w:tr w:rsidR="0051435C" w:rsidRPr="00FD4DB9" w14:paraId="6B9E87D0"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4583A955" w14:textId="1FC1F8B3" w:rsidR="0074052A" w:rsidRPr="00FD4DB9" w:rsidRDefault="00377FB1" w:rsidP="00842E2F">
            <w:pPr>
              <w:jc w:val="center"/>
              <w:rPr>
                <w:rFonts w:ascii="Arial" w:eastAsia="Arial" w:hAnsi="Arial" w:cs="Arial"/>
                <w:sz w:val="24"/>
                <w:szCs w:val="24"/>
              </w:rPr>
            </w:pPr>
            <w:r>
              <w:rPr>
                <w:rFonts w:ascii="Arial" w:eastAsia="Arial" w:hAnsi="Arial" w:cs="Arial"/>
                <w:sz w:val="24"/>
                <w:szCs w:val="24"/>
              </w:rPr>
              <w:lastRenderedPageBreak/>
              <w:t>Equipment left behind by Archers who have left the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67040EE6" w14:textId="46F09EAF" w:rsidR="0074052A" w:rsidRPr="00FD4DB9" w:rsidRDefault="00663D7F" w:rsidP="00842E2F">
            <w:pPr>
              <w:jc w:val="center"/>
              <w:rPr>
                <w:rFonts w:ascii="Arial" w:eastAsia="Arial" w:hAnsi="Arial" w:cs="Arial"/>
                <w:sz w:val="24"/>
                <w:szCs w:val="24"/>
              </w:rPr>
            </w:pPr>
            <w:r>
              <w:rPr>
                <w:rFonts w:ascii="Arial" w:eastAsia="Arial" w:hAnsi="Arial" w:cs="Arial"/>
                <w:sz w:val="24"/>
                <w:szCs w:val="24"/>
              </w:rPr>
              <w:t xml:space="preserve">Cross contamination from </w:t>
            </w:r>
            <w:r w:rsidR="00170D3B">
              <w:rPr>
                <w:rFonts w:ascii="Arial" w:eastAsia="Arial" w:hAnsi="Arial" w:cs="Arial"/>
                <w:sz w:val="24"/>
                <w:szCs w:val="24"/>
              </w:rPr>
              <w:t>Target Pins and Faces.</w:t>
            </w:r>
          </w:p>
        </w:tc>
        <w:tc>
          <w:tcPr>
            <w:tcW w:w="1521" w:type="dxa"/>
            <w:tcBorders>
              <w:top w:val="single" w:sz="4" w:space="0" w:color="000000"/>
              <w:left w:val="single" w:sz="4" w:space="0" w:color="000000"/>
              <w:bottom w:val="single" w:sz="4" w:space="0" w:color="000000"/>
              <w:right w:val="single" w:sz="4" w:space="0" w:color="000000"/>
            </w:tcBorders>
            <w:vAlign w:val="center"/>
          </w:tcPr>
          <w:p w14:paraId="21BC7269" w14:textId="36E6537C" w:rsidR="0074052A" w:rsidRPr="00FD4DB9" w:rsidRDefault="00663D7F"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DEC5A" w14:textId="0D383DF6" w:rsidR="0074052A" w:rsidRPr="00FD4DB9" w:rsidRDefault="006046CF"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11A1A" w14:textId="2E5D5776" w:rsidR="0074052A" w:rsidRPr="00FD4DB9" w:rsidRDefault="006046CF" w:rsidP="00842E2F">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8B33662" w14:textId="4196FB71" w:rsidR="0074052A" w:rsidRPr="00FD4DB9" w:rsidRDefault="006046CF" w:rsidP="00842E2F">
            <w:pPr>
              <w:ind w:right="25"/>
              <w:jc w:val="center"/>
              <w:rPr>
                <w:rFonts w:ascii="Arial" w:hAnsi="Arial" w:cs="Arial"/>
                <w:sz w:val="24"/>
                <w:szCs w:val="24"/>
              </w:rPr>
            </w:pPr>
            <w:r>
              <w:rPr>
                <w:rFonts w:ascii="Arial" w:hAnsi="Arial" w:cs="Arial"/>
                <w:sz w:val="24"/>
                <w:szCs w:val="24"/>
              </w:rPr>
              <w:t>3</w:t>
            </w:r>
          </w:p>
        </w:tc>
        <w:tc>
          <w:tcPr>
            <w:tcW w:w="4476" w:type="dxa"/>
            <w:tcBorders>
              <w:top w:val="single" w:sz="4" w:space="0" w:color="000000"/>
              <w:left w:val="single" w:sz="4" w:space="0" w:color="000000"/>
              <w:bottom w:val="single" w:sz="4" w:space="0" w:color="000000"/>
              <w:right w:val="single" w:sz="4" w:space="0" w:color="000000"/>
            </w:tcBorders>
            <w:vAlign w:val="center"/>
          </w:tcPr>
          <w:p w14:paraId="5E3A0665" w14:textId="0AD91379" w:rsidR="0074052A" w:rsidRPr="00FD4DB9" w:rsidRDefault="008A1599" w:rsidP="00680038">
            <w:pPr>
              <w:rPr>
                <w:rFonts w:ascii="Arial" w:eastAsia="Arial" w:hAnsi="Arial" w:cs="Arial"/>
                <w:sz w:val="24"/>
                <w:szCs w:val="24"/>
              </w:rPr>
            </w:pPr>
            <w:r>
              <w:rPr>
                <w:rFonts w:ascii="Arial" w:eastAsia="Arial" w:hAnsi="Arial" w:cs="Arial"/>
                <w:sz w:val="24"/>
                <w:szCs w:val="24"/>
              </w:rPr>
              <w:t>Any and All Target Faces, Pins and associated Boss</w:t>
            </w:r>
            <w:r w:rsidR="00794B13">
              <w:rPr>
                <w:rFonts w:ascii="Arial" w:eastAsia="Arial" w:hAnsi="Arial" w:cs="Arial"/>
                <w:sz w:val="24"/>
                <w:szCs w:val="24"/>
              </w:rPr>
              <w:t>es</w:t>
            </w:r>
            <w:r>
              <w:rPr>
                <w:rFonts w:ascii="Arial" w:eastAsia="Arial" w:hAnsi="Arial" w:cs="Arial"/>
                <w:sz w:val="24"/>
                <w:szCs w:val="24"/>
              </w:rPr>
              <w:t xml:space="preserve"> associated equipment left by Archers will be removed and discarded to waste</w:t>
            </w:r>
            <w:r w:rsidR="005A667C">
              <w:rPr>
                <w:rFonts w:ascii="Arial" w:eastAsia="Arial" w:hAnsi="Arial" w:cs="Arial"/>
                <w:sz w:val="24"/>
                <w:szCs w:val="24"/>
              </w:rPr>
              <w:t xml:space="preserve">. Pins may be disinfected to use again if in a good condition as long as the range captain </w:t>
            </w:r>
            <w:r w:rsidR="00BF712D">
              <w:rPr>
                <w:rFonts w:ascii="Arial" w:eastAsia="Arial" w:hAnsi="Arial" w:cs="Arial"/>
                <w:sz w:val="24"/>
                <w:szCs w:val="24"/>
              </w:rPr>
              <w:t>follows all cleaning guidelin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31444C1" w14:textId="5838F544" w:rsidR="0074052A" w:rsidRPr="00FD4DB9" w:rsidRDefault="006046CF" w:rsidP="00842E2F">
            <w:pPr>
              <w:ind w:right="25"/>
              <w:jc w:val="center"/>
              <w:rPr>
                <w:rFonts w:ascii="Arial" w:eastAsia="Arial" w:hAnsi="Arial" w:cs="Arial"/>
                <w:sz w:val="24"/>
                <w:szCs w:val="24"/>
              </w:rPr>
            </w:pPr>
            <w:r>
              <w:rPr>
                <w:rFonts w:ascii="Arial" w:eastAsia="Arial" w:hAnsi="Arial" w:cs="Arial"/>
                <w:sz w:val="24"/>
                <w:szCs w:val="24"/>
              </w:rPr>
              <w:t>1</w:t>
            </w:r>
          </w:p>
        </w:tc>
      </w:tr>
      <w:tr w:rsidR="0051435C" w:rsidRPr="00FD4DB9" w14:paraId="3B2CE541" w14:textId="77777777" w:rsidTr="00741FB3">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FD4DB9" w:rsidRDefault="001D6A55" w:rsidP="00842E2F">
            <w:pPr>
              <w:jc w:val="center"/>
              <w:rPr>
                <w:rFonts w:ascii="Arial" w:eastAsia="Arial" w:hAnsi="Arial" w:cs="Arial"/>
                <w:sz w:val="24"/>
                <w:szCs w:val="24"/>
              </w:rPr>
            </w:pPr>
            <w:r>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FD4DB9" w:rsidRDefault="0069002B" w:rsidP="00842E2F">
            <w:pPr>
              <w:jc w:val="center"/>
              <w:rPr>
                <w:rFonts w:ascii="Arial" w:eastAsia="Arial" w:hAnsi="Arial" w:cs="Arial"/>
                <w:sz w:val="24"/>
                <w:szCs w:val="24"/>
              </w:rPr>
            </w:pPr>
            <w:r>
              <w:rPr>
                <w:rFonts w:ascii="Arial" w:eastAsia="Arial" w:hAnsi="Arial" w:cs="Arial"/>
                <w:sz w:val="24"/>
                <w:szCs w:val="24"/>
              </w:rPr>
              <w:t>Infection may be passed to another Archer</w:t>
            </w:r>
            <w:r w:rsidR="00801FBE">
              <w:rPr>
                <w:rFonts w:ascii="Arial" w:eastAsia="Arial" w:hAnsi="Arial" w:cs="Arial"/>
                <w:sz w:val="24"/>
                <w:szCs w:val="24"/>
              </w:rPr>
              <w:t xml:space="preserve"> and their families etc</w:t>
            </w:r>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FD4DB9" w:rsidRDefault="0069002B"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0CAF2F" w14:textId="702A732F" w:rsidR="0074052A" w:rsidRPr="00FD4DB9" w:rsidRDefault="008C7294"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FD4DB9" w:rsidRDefault="008C7294" w:rsidP="00842E2F">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FD4DB9" w:rsidRDefault="00801FBE" w:rsidP="00842E2F">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5C4CBC6A" w:rsidR="0074052A" w:rsidRPr="00FD4DB9" w:rsidRDefault="008C7294" w:rsidP="00680038">
            <w:pPr>
              <w:rPr>
                <w:rFonts w:ascii="Arial" w:eastAsia="Arial" w:hAnsi="Arial" w:cs="Arial"/>
                <w:sz w:val="24"/>
                <w:szCs w:val="24"/>
              </w:rPr>
            </w:pPr>
            <w:r>
              <w:rPr>
                <w:rFonts w:ascii="Arial" w:eastAsia="Arial" w:hAnsi="Arial" w:cs="Arial"/>
                <w:sz w:val="24"/>
                <w:szCs w:val="24"/>
              </w:rPr>
              <w:t>Should you become ill whilst you are at the Archery Range, you MUST inform someone that you do so and immediately leave the Range</w:t>
            </w:r>
            <w:r w:rsidR="00E02015">
              <w:rPr>
                <w:rFonts w:ascii="Arial" w:eastAsia="Arial" w:hAnsi="Arial" w:cs="Arial"/>
                <w:sz w:val="24"/>
                <w:szCs w:val="24"/>
              </w:rPr>
              <w:t xml:space="preserve"> and go home. Please arrange urgent support should you find yourself seriously sick whilst you are at the ran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FD4DB9" w:rsidRDefault="00801FBE" w:rsidP="00842E2F">
            <w:pPr>
              <w:ind w:right="25"/>
              <w:jc w:val="center"/>
              <w:rPr>
                <w:rFonts w:ascii="Arial" w:eastAsia="Arial" w:hAnsi="Arial" w:cs="Arial"/>
                <w:sz w:val="24"/>
                <w:szCs w:val="24"/>
              </w:rPr>
            </w:pPr>
            <w:r>
              <w:rPr>
                <w:rFonts w:ascii="Arial" w:eastAsia="Arial" w:hAnsi="Arial" w:cs="Arial"/>
                <w:sz w:val="24"/>
                <w:szCs w:val="24"/>
              </w:rPr>
              <w:t>1</w:t>
            </w:r>
          </w:p>
        </w:tc>
      </w:tr>
      <w:tr w:rsidR="0051435C" w:rsidRPr="00FD4DB9" w14:paraId="2194CED1" w14:textId="77777777" w:rsidTr="00FC3E05">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444B110B" w14:textId="3647BAF5" w:rsidR="00FC3E05" w:rsidRDefault="00FC3E05" w:rsidP="00842E2F">
            <w:pPr>
              <w:jc w:val="center"/>
              <w:rPr>
                <w:rFonts w:ascii="Arial" w:eastAsia="Arial" w:hAnsi="Arial" w:cs="Arial"/>
                <w:sz w:val="24"/>
                <w:szCs w:val="24"/>
              </w:rPr>
            </w:pPr>
            <w:r>
              <w:rPr>
                <w:rFonts w:ascii="Arial" w:eastAsia="Arial" w:hAnsi="Arial" w:cs="Arial"/>
                <w:sz w:val="24"/>
                <w:szCs w:val="24"/>
              </w:rPr>
              <w:t>Movement throughout the range limited by building set-up</w:t>
            </w:r>
          </w:p>
        </w:tc>
        <w:tc>
          <w:tcPr>
            <w:tcW w:w="2500" w:type="dxa"/>
            <w:tcBorders>
              <w:top w:val="single" w:sz="4" w:space="0" w:color="000000"/>
              <w:left w:val="single" w:sz="4" w:space="0" w:color="000000"/>
              <w:bottom w:val="single" w:sz="4" w:space="0" w:color="000000"/>
              <w:right w:val="single" w:sz="4" w:space="0" w:color="000000"/>
            </w:tcBorders>
            <w:vAlign w:val="center"/>
          </w:tcPr>
          <w:p w14:paraId="0ED9BE86" w14:textId="39CCA85A" w:rsidR="00FC3E05" w:rsidRDefault="00FC3E05" w:rsidP="00842E2F">
            <w:pPr>
              <w:jc w:val="center"/>
              <w:rPr>
                <w:rFonts w:ascii="Arial" w:eastAsia="Arial" w:hAnsi="Arial" w:cs="Arial"/>
                <w:sz w:val="24"/>
                <w:szCs w:val="24"/>
              </w:rPr>
            </w:pPr>
            <w:r>
              <w:rPr>
                <w:rFonts w:ascii="Arial" w:eastAsia="Arial" w:hAnsi="Arial" w:cs="Arial"/>
                <w:sz w:val="24"/>
                <w:szCs w:val="24"/>
              </w:rPr>
              <w:t>Confusion resulting in inability to distance</w:t>
            </w:r>
          </w:p>
        </w:tc>
        <w:tc>
          <w:tcPr>
            <w:tcW w:w="1521" w:type="dxa"/>
            <w:tcBorders>
              <w:top w:val="single" w:sz="4" w:space="0" w:color="000000"/>
              <w:left w:val="single" w:sz="4" w:space="0" w:color="000000"/>
              <w:bottom w:val="single" w:sz="4" w:space="0" w:color="000000"/>
              <w:right w:val="single" w:sz="4" w:space="0" w:color="000000"/>
            </w:tcBorders>
            <w:vAlign w:val="center"/>
          </w:tcPr>
          <w:p w14:paraId="526EC0E4" w14:textId="44B0CC11" w:rsidR="00FC3E05" w:rsidRDefault="00FC3E05"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EADD17" w14:textId="4D918516" w:rsidR="00FC3E05" w:rsidRDefault="00FC3E05"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30BBA2" w14:textId="62AB7FD2" w:rsidR="00FC3E05" w:rsidRDefault="00FC3E05"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069B0E7F" w14:textId="68538B88" w:rsidR="00FC3E05" w:rsidRDefault="00FC3E05"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587CD0C" w14:textId="4B94222A" w:rsidR="00FC3E05" w:rsidRDefault="00FC3E05" w:rsidP="00680038">
            <w:pPr>
              <w:rPr>
                <w:rFonts w:ascii="Arial" w:eastAsia="Arial" w:hAnsi="Arial" w:cs="Arial"/>
                <w:sz w:val="24"/>
                <w:szCs w:val="24"/>
              </w:rPr>
            </w:pPr>
            <w:r>
              <w:rPr>
                <w:rFonts w:ascii="Arial" w:eastAsia="Arial" w:hAnsi="Arial" w:cs="Arial"/>
                <w:sz w:val="24"/>
                <w:szCs w:val="24"/>
              </w:rPr>
              <w:t>A one-way system will be put in place, along with consistent shooting details. Waiting area shall be marked to aid distancing and signs showing which way to move during change of details.</w:t>
            </w:r>
            <w:r w:rsidR="007D763F">
              <w:rPr>
                <w:rFonts w:ascii="Arial" w:eastAsia="Arial" w:hAnsi="Arial" w:cs="Arial"/>
                <w:sz w:val="24"/>
                <w:szCs w:val="24"/>
              </w:rPr>
              <w:t xml:space="preserve"> Give way signs will be present on </w:t>
            </w:r>
            <w:r w:rsidR="001719BE">
              <w:rPr>
                <w:rFonts w:ascii="Arial" w:eastAsia="Arial" w:hAnsi="Arial" w:cs="Arial"/>
                <w:sz w:val="24"/>
                <w:szCs w:val="24"/>
              </w:rPr>
              <w:t>each doorway where one-way is not possible</w:t>
            </w:r>
            <w:r w:rsidR="00DC1396">
              <w:rPr>
                <w:rFonts w:ascii="Arial" w:eastAsia="Arial" w:hAnsi="Arial" w:cs="Arial"/>
                <w:sz w:val="24"/>
                <w:szCs w:val="24"/>
              </w:rPr>
              <w:t>, with those leaving the range given right of way.</w:t>
            </w:r>
            <w:r w:rsidR="003651DA">
              <w:rPr>
                <w:rFonts w:ascii="Arial" w:eastAsia="Arial" w:hAnsi="Arial" w:cs="Arial"/>
                <w:sz w:val="24"/>
                <w:szCs w:val="24"/>
              </w:rPr>
              <w:t xml:space="preserve"> New members will be </w:t>
            </w:r>
            <w:r w:rsidR="001010BB">
              <w:rPr>
                <w:rFonts w:ascii="Arial" w:eastAsia="Arial" w:hAnsi="Arial" w:cs="Arial"/>
                <w:sz w:val="24"/>
                <w:szCs w:val="24"/>
              </w:rPr>
              <w:t>briefed by the club regarding the safety procedures including the one-way system.</w:t>
            </w:r>
            <w:r w:rsidR="003651DA">
              <w:rPr>
                <w:rFonts w:ascii="Arial" w:eastAsia="Arial" w:hAnsi="Arial" w:cs="Arial"/>
                <w:sz w:val="24"/>
                <w:szCs w:val="24"/>
              </w:rPr>
              <w:t xml:space="preserv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5D1ED99" w14:textId="784815D5" w:rsidR="00FC3E05" w:rsidRDefault="00842E2F" w:rsidP="00842E2F">
            <w:pPr>
              <w:ind w:right="25"/>
              <w:jc w:val="center"/>
              <w:rPr>
                <w:rFonts w:ascii="Arial" w:eastAsia="Arial" w:hAnsi="Arial" w:cs="Arial"/>
                <w:sz w:val="24"/>
                <w:szCs w:val="24"/>
              </w:rPr>
            </w:pPr>
            <w:r>
              <w:rPr>
                <w:rFonts w:ascii="Arial" w:eastAsia="Arial" w:hAnsi="Arial" w:cs="Arial"/>
                <w:sz w:val="24"/>
                <w:szCs w:val="24"/>
              </w:rPr>
              <w:t>1</w:t>
            </w:r>
          </w:p>
        </w:tc>
      </w:tr>
    </w:tbl>
    <w:p w14:paraId="22726725" w14:textId="77777777" w:rsidR="00CC5A9A" w:rsidRDefault="00CC5A9A">
      <w:r>
        <w:br w:type="page"/>
      </w:r>
    </w:p>
    <w:tbl>
      <w:tblPr>
        <w:tblStyle w:val="TableGrid1"/>
        <w:tblW w:w="0" w:type="auto"/>
        <w:tblInd w:w="98" w:type="dxa"/>
        <w:tblCellMar>
          <w:top w:w="44" w:type="dxa"/>
          <w:left w:w="108" w:type="dxa"/>
          <w:right w:w="60" w:type="dxa"/>
        </w:tblCellMar>
        <w:tblLook w:val="04A0" w:firstRow="1" w:lastRow="0" w:firstColumn="1" w:lastColumn="0" w:noHBand="0" w:noVBand="1"/>
      </w:tblPr>
      <w:tblGrid>
        <w:gridCol w:w="2398"/>
        <w:gridCol w:w="2500"/>
        <w:gridCol w:w="1521"/>
        <w:gridCol w:w="1165"/>
        <w:gridCol w:w="917"/>
        <w:gridCol w:w="727"/>
        <w:gridCol w:w="4476"/>
        <w:gridCol w:w="1195"/>
      </w:tblGrid>
      <w:tr w:rsidR="0051435C" w:rsidRPr="00FD4DB9" w14:paraId="2538E02D" w14:textId="77777777" w:rsidTr="00FC3E05">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5FA76F4" w14:textId="37D5DC54" w:rsidR="00FC3E05" w:rsidRDefault="00FC3E05" w:rsidP="00842E2F">
            <w:pPr>
              <w:jc w:val="center"/>
              <w:rPr>
                <w:rFonts w:ascii="Arial" w:eastAsia="Arial" w:hAnsi="Arial" w:cs="Arial"/>
                <w:sz w:val="24"/>
                <w:szCs w:val="24"/>
              </w:rPr>
            </w:pPr>
            <w:r>
              <w:rPr>
                <w:rFonts w:ascii="Arial" w:eastAsia="Arial" w:hAnsi="Arial" w:cs="Arial"/>
                <w:sz w:val="24"/>
                <w:szCs w:val="24"/>
              </w:rPr>
              <w:lastRenderedPageBreak/>
              <w:t>Equipment set up and pack down</w:t>
            </w:r>
          </w:p>
        </w:tc>
        <w:tc>
          <w:tcPr>
            <w:tcW w:w="2500" w:type="dxa"/>
            <w:tcBorders>
              <w:top w:val="single" w:sz="4" w:space="0" w:color="000000"/>
              <w:left w:val="single" w:sz="4" w:space="0" w:color="000000"/>
              <w:bottom w:val="single" w:sz="4" w:space="0" w:color="000000"/>
              <w:right w:val="single" w:sz="4" w:space="0" w:color="000000"/>
            </w:tcBorders>
            <w:vAlign w:val="center"/>
          </w:tcPr>
          <w:p w14:paraId="14B224BE" w14:textId="29FEB845" w:rsidR="00FC3E05" w:rsidRDefault="00FC3E05" w:rsidP="00842E2F">
            <w:pPr>
              <w:jc w:val="center"/>
              <w:rPr>
                <w:rFonts w:ascii="Arial" w:eastAsia="Arial" w:hAnsi="Arial" w:cs="Arial"/>
                <w:sz w:val="24"/>
                <w:szCs w:val="24"/>
              </w:rPr>
            </w:pPr>
            <w:r>
              <w:rPr>
                <w:rFonts w:ascii="Arial" w:eastAsia="Arial" w:hAnsi="Arial" w:cs="Arial"/>
                <w:sz w:val="24"/>
                <w:szCs w:val="24"/>
              </w:rPr>
              <w:t>Infection due to movement</w:t>
            </w:r>
          </w:p>
        </w:tc>
        <w:tc>
          <w:tcPr>
            <w:tcW w:w="1521" w:type="dxa"/>
            <w:tcBorders>
              <w:top w:val="single" w:sz="4" w:space="0" w:color="000000"/>
              <w:left w:val="single" w:sz="4" w:space="0" w:color="000000"/>
              <w:bottom w:val="single" w:sz="4" w:space="0" w:color="000000"/>
              <w:right w:val="single" w:sz="4" w:space="0" w:color="000000"/>
            </w:tcBorders>
            <w:vAlign w:val="center"/>
          </w:tcPr>
          <w:p w14:paraId="1138460C" w14:textId="0DA9DC58" w:rsidR="00FC3E05" w:rsidRDefault="00FC3E05"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E3F69A" w14:textId="4876E5B3" w:rsidR="00FC3E05" w:rsidRDefault="00FC3E05"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784D48" w14:textId="1456D3AE" w:rsidR="00FC3E05" w:rsidRDefault="00FC3E05"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C39AD1B" w14:textId="620370E8" w:rsidR="00FC3E05" w:rsidRDefault="00FC3E05"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BB2B882" w14:textId="33892952" w:rsidR="00FC3E05" w:rsidRDefault="00FC3E05" w:rsidP="00680038">
            <w:pPr>
              <w:rPr>
                <w:rFonts w:ascii="Arial" w:eastAsia="Arial" w:hAnsi="Arial" w:cs="Arial"/>
                <w:sz w:val="24"/>
                <w:szCs w:val="24"/>
              </w:rPr>
            </w:pPr>
            <w:r>
              <w:rPr>
                <w:rFonts w:ascii="Arial" w:eastAsia="Arial" w:hAnsi="Arial" w:cs="Arial"/>
                <w:sz w:val="24"/>
                <w:szCs w:val="24"/>
              </w:rPr>
              <w:t>Time will be allocated at the beginning and end of each session for equipment set up and pack down</w:t>
            </w:r>
            <w:r w:rsidR="00B5463A">
              <w:rPr>
                <w:rFonts w:ascii="Arial" w:eastAsia="Arial" w:hAnsi="Arial" w:cs="Arial"/>
                <w:sz w:val="24"/>
                <w:szCs w:val="24"/>
              </w:rPr>
              <w:t xml:space="preserve"> (minimum 15 minutes)</w:t>
            </w:r>
            <w:r w:rsidR="00DC3135">
              <w:rPr>
                <w:rFonts w:ascii="Arial" w:eastAsia="Arial" w:hAnsi="Arial" w:cs="Arial"/>
                <w:sz w:val="24"/>
                <w:szCs w:val="24"/>
              </w:rPr>
              <w:t>, so that the space in front of the shooting line may be used to aid distancing. Archers should not share stringers, but should bring their own. Range captains should ensure that shooting finishes in a timely fashion to ensure that adequate time for packing up and cleaning is allowed</w:t>
            </w:r>
            <w:r w:rsidR="001719BE">
              <w:rPr>
                <w:rFonts w:ascii="Arial" w:eastAsia="Arial" w:hAnsi="Arial" w:cs="Arial"/>
                <w:sz w:val="24"/>
                <w:szCs w:val="24"/>
              </w:rPr>
              <w:t xml:space="preserve">, before the next session </w:t>
            </w:r>
            <w:r w:rsidR="002C72E7">
              <w:rPr>
                <w:rFonts w:ascii="Arial" w:eastAsia="Arial" w:hAnsi="Arial" w:cs="Arial"/>
                <w:sz w:val="24"/>
                <w:szCs w:val="24"/>
              </w:rPr>
              <w:t>begins.</w:t>
            </w:r>
            <w:r w:rsidR="009158B1">
              <w:rPr>
                <w:rFonts w:ascii="Arial" w:eastAsia="Arial" w:hAnsi="Arial" w:cs="Arial"/>
                <w:sz w:val="24"/>
                <w:szCs w:val="24"/>
              </w:rPr>
              <w:t xml:space="preserve"> </w:t>
            </w:r>
            <w:r w:rsidR="0085656E">
              <w:rPr>
                <w:rFonts w:ascii="Arial" w:eastAsia="Arial" w:hAnsi="Arial" w:cs="Arial"/>
                <w:sz w:val="24"/>
                <w:szCs w:val="24"/>
              </w:rPr>
              <w:t>Archers must leave in a timely fashion with only the keyholder staying to pass on the keys after everything has been sanitis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25D0294" w14:textId="007A7DD3" w:rsidR="00FC3E05" w:rsidRDefault="00842E2F" w:rsidP="00842E2F">
            <w:pPr>
              <w:ind w:right="25"/>
              <w:jc w:val="center"/>
              <w:rPr>
                <w:rFonts w:ascii="Arial" w:eastAsia="Arial" w:hAnsi="Arial" w:cs="Arial"/>
                <w:sz w:val="24"/>
                <w:szCs w:val="24"/>
              </w:rPr>
            </w:pPr>
            <w:r>
              <w:rPr>
                <w:rFonts w:ascii="Arial" w:eastAsia="Arial" w:hAnsi="Arial" w:cs="Arial"/>
                <w:sz w:val="24"/>
                <w:szCs w:val="24"/>
              </w:rPr>
              <w:t>1</w:t>
            </w:r>
          </w:p>
        </w:tc>
      </w:tr>
      <w:tr w:rsidR="0051435C" w:rsidRPr="00FD4DB9" w14:paraId="470473D0" w14:textId="77777777" w:rsidTr="00DC3135">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72D51BAD" w14:textId="21C05934" w:rsidR="00DC3135" w:rsidRDefault="00DC3135" w:rsidP="00842E2F">
            <w:pPr>
              <w:jc w:val="center"/>
              <w:rPr>
                <w:rFonts w:ascii="Arial" w:eastAsia="Arial" w:hAnsi="Arial" w:cs="Arial"/>
                <w:sz w:val="24"/>
                <w:szCs w:val="24"/>
              </w:rPr>
            </w:pPr>
            <w:r>
              <w:rPr>
                <w:rFonts w:ascii="Arial" w:eastAsia="Arial" w:hAnsi="Arial" w:cs="Arial"/>
                <w:sz w:val="24"/>
                <w:szCs w:val="24"/>
              </w:rPr>
              <w:t>Initial range set-up and pack down</w:t>
            </w:r>
          </w:p>
        </w:tc>
        <w:tc>
          <w:tcPr>
            <w:tcW w:w="2500" w:type="dxa"/>
            <w:tcBorders>
              <w:top w:val="single" w:sz="4" w:space="0" w:color="000000"/>
              <w:left w:val="single" w:sz="4" w:space="0" w:color="000000"/>
              <w:bottom w:val="single" w:sz="4" w:space="0" w:color="000000"/>
              <w:right w:val="single" w:sz="4" w:space="0" w:color="000000"/>
            </w:tcBorders>
            <w:vAlign w:val="center"/>
          </w:tcPr>
          <w:p w14:paraId="7493C1AB" w14:textId="18295694" w:rsidR="00DC3135" w:rsidRDefault="00DC3135"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379A6D8" w14:textId="1A7CFC4B" w:rsidR="00DC3135" w:rsidRDefault="00DC3135"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0291B2" w14:textId="47E77FB8" w:rsidR="00DC3135" w:rsidRDefault="00DC3135"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9C42B6" w14:textId="171B91B5" w:rsidR="00DC3135" w:rsidRDefault="00DC3135"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3B83348" w14:textId="4C41377E" w:rsidR="00DC3135" w:rsidRDefault="00DC3135" w:rsidP="00842E2F">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695F93C2" w14:textId="25716FA2" w:rsidR="00CD308C" w:rsidRDefault="00DC3135" w:rsidP="00CD308C">
            <w:pPr>
              <w:pStyle w:val="commentcontentpara"/>
              <w:spacing w:before="0" w:beforeAutospacing="0" w:after="0" w:afterAutospacing="0"/>
            </w:pPr>
            <w:r>
              <w:rPr>
                <w:rFonts w:ascii="Arial" w:eastAsia="Arial" w:hAnsi="Arial" w:cs="Arial"/>
              </w:rPr>
              <w:t>Gloves and hand sanitiser must be used when moving bosses.</w:t>
            </w:r>
            <w:r w:rsidR="00CD308C" w:rsidRPr="00E03247">
              <w:rPr>
                <w:rFonts w:ascii="Arial" w:hAnsi="Arial" w:cs="Arial"/>
              </w:rPr>
              <w:t xml:space="preserve"> </w:t>
            </w:r>
            <w:r w:rsidR="00E03247">
              <w:rPr>
                <w:rFonts w:ascii="Arial" w:hAnsi="Arial" w:cs="Arial"/>
              </w:rPr>
              <w:t>B</w:t>
            </w:r>
            <w:r w:rsidR="00CD308C" w:rsidRPr="00E03247">
              <w:rPr>
                <w:rFonts w:ascii="Arial" w:hAnsi="Arial" w:cs="Arial"/>
              </w:rPr>
              <w:t>osses shall be moved one at a time by a team of two people. They shall ensure that they remain one on each side of a boss to maximise distance between them</w:t>
            </w:r>
            <w:r w:rsidR="006B194E">
              <w:rPr>
                <w:rFonts w:ascii="Arial" w:hAnsi="Arial" w:cs="Arial"/>
              </w:rPr>
              <w:t xml:space="preserve"> (bosses measure approximately </w:t>
            </w:r>
            <w:r w:rsidR="00E566A7">
              <w:rPr>
                <w:rFonts w:ascii="Arial" w:hAnsi="Arial" w:cs="Arial"/>
              </w:rPr>
              <w:t>1.32m across allowing for 1m+ social distancing to be maintained)</w:t>
            </w:r>
            <w:r w:rsidR="00CD308C" w:rsidRPr="00E03247">
              <w:rPr>
                <w:rFonts w:ascii="Arial" w:hAnsi="Arial" w:cs="Arial"/>
              </w:rPr>
              <w:t>.</w:t>
            </w:r>
          </w:p>
          <w:p w14:paraId="2C94320A" w14:textId="12B4720A" w:rsidR="00DC3135" w:rsidRDefault="00046918" w:rsidP="00680038">
            <w:pPr>
              <w:rPr>
                <w:rFonts w:ascii="Arial" w:eastAsia="Arial" w:hAnsi="Arial" w:cs="Arial"/>
                <w:sz w:val="24"/>
                <w:szCs w:val="24"/>
              </w:rPr>
            </w:pPr>
            <w:r>
              <w:rPr>
                <w:rFonts w:ascii="Arial" w:eastAsia="Arial" w:hAnsi="Arial" w:cs="Arial"/>
                <w:sz w:val="24"/>
                <w:szCs w:val="24"/>
              </w:rPr>
              <w:t xml:space="preserve">One person should remove all three </w:t>
            </w:r>
            <w:r w:rsidR="009E5D3E">
              <w:rPr>
                <w:rFonts w:ascii="Arial" w:eastAsia="Arial" w:hAnsi="Arial" w:cs="Arial"/>
                <w:sz w:val="24"/>
                <w:szCs w:val="24"/>
              </w:rPr>
              <w:t xml:space="preserve">shooting </w:t>
            </w:r>
            <w:r>
              <w:rPr>
                <w:rFonts w:ascii="Arial" w:eastAsia="Arial" w:hAnsi="Arial" w:cs="Arial"/>
                <w:sz w:val="24"/>
                <w:szCs w:val="24"/>
              </w:rPr>
              <w:t>window covers, using hand sanitiser before and after touching them. This person shall also tie back the left</w:t>
            </w:r>
            <w:r w:rsidR="009E5D3E">
              <w:rPr>
                <w:rFonts w:ascii="Arial" w:eastAsia="Arial" w:hAnsi="Arial" w:cs="Arial"/>
                <w:sz w:val="24"/>
                <w:szCs w:val="24"/>
              </w:rPr>
              <w:t>-</w:t>
            </w:r>
            <w:r>
              <w:rPr>
                <w:rFonts w:ascii="Arial" w:eastAsia="Arial" w:hAnsi="Arial" w:cs="Arial"/>
                <w:sz w:val="24"/>
                <w:szCs w:val="24"/>
              </w:rPr>
              <w:t>hand door</w:t>
            </w:r>
            <w:r w:rsidR="002C72E7">
              <w:rPr>
                <w:rFonts w:ascii="Arial" w:eastAsia="Arial" w:hAnsi="Arial" w:cs="Arial"/>
                <w:sz w:val="24"/>
                <w:szCs w:val="24"/>
              </w:rPr>
              <w:t xml:space="preserve"> and will be responsible for fixing any signs which may be need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C507E27" w14:textId="7639BB6D" w:rsidR="00DC3135" w:rsidRDefault="00842E2F" w:rsidP="00842E2F">
            <w:pPr>
              <w:ind w:right="25"/>
              <w:jc w:val="center"/>
              <w:rPr>
                <w:rFonts w:ascii="Arial" w:eastAsia="Arial" w:hAnsi="Arial" w:cs="Arial"/>
                <w:sz w:val="24"/>
                <w:szCs w:val="24"/>
              </w:rPr>
            </w:pPr>
            <w:r>
              <w:rPr>
                <w:rFonts w:ascii="Arial" w:eastAsia="Arial" w:hAnsi="Arial" w:cs="Arial"/>
                <w:sz w:val="24"/>
                <w:szCs w:val="24"/>
              </w:rPr>
              <w:t>1</w:t>
            </w:r>
          </w:p>
        </w:tc>
      </w:tr>
      <w:tr w:rsidR="0051435C" w:rsidRPr="00FD4DB9" w14:paraId="3B6210FC" w14:textId="77777777" w:rsidTr="00A76422">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6E59EF2" w14:textId="5D412AC8" w:rsidR="00415D98" w:rsidRDefault="00415D98" w:rsidP="00842E2F">
            <w:pPr>
              <w:jc w:val="center"/>
              <w:rPr>
                <w:rFonts w:ascii="Arial" w:eastAsia="Arial" w:hAnsi="Arial" w:cs="Arial"/>
                <w:sz w:val="24"/>
                <w:szCs w:val="24"/>
              </w:rPr>
            </w:pPr>
            <w:r>
              <w:rPr>
                <w:rFonts w:ascii="Arial" w:eastAsia="Arial" w:hAnsi="Arial" w:cs="Arial"/>
                <w:sz w:val="24"/>
                <w:szCs w:val="24"/>
              </w:rPr>
              <w:lastRenderedPageBreak/>
              <w:t>Cross-contamination from site gate and keys</w:t>
            </w:r>
          </w:p>
        </w:tc>
        <w:tc>
          <w:tcPr>
            <w:tcW w:w="2500" w:type="dxa"/>
            <w:tcBorders>
              <w:top w:val="single" w:sz="4" w:space="0" w:color="000000"/>
              <w:left w:val="single" w:sz="4" w:space="0" w:color="000000"/>
              <w:bottom w:val="single" w:sz="4" w:space="0" w:color="000000"/>
              <w:right w:val="single" w:sz="4" w:space="0" w:color="000000"/>
            </w:tcBorders>
            <w:vAlign w:val="center"/>
          </w:tcPr>
          <w:p w14:paraId="120F90DE" w14:textId="7B79DAA0" w:rsidR="00415D98" w:rsidRDefault="00415D98"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5802B35D" w14:textId="77777777" w:rsidR="0051435C" w:rsidRDefault="00415D98" w:rsidP="00842E2F">
            <w:pPr>
              <w:jc w:val="center"/>
              <w:rPr>
                <w:rFonts w:ascii="Arial" w:eastAsia="Arial" w:hAnsi="Arial" w:cs="Arial"/>
                <w:sz w:val="24"/>
                <w:szCs w:val="24"/>
              </w:rPr>
            </w:pPr>
            <w:r>
              <w:rPr>
                <w:rFonts w:ascii="Arial" w:eastAsia="Arial" w:hAnsi="Arial" w:cs="Arial"/>
                <w:sz w:val="24"/>
                <w:szCs w:val="24"/>
              </w:rPr>
              <w:t>Range Captain</w:t>
            </w:r>
            <w:r w:rsidR="0051435C">
              <w:rPr>
                <w:rFonts w:ascii="Arial" w:eastAsia="Arial" w:hAnsi="Arial" w:cs="Arial"/>
                <w:sz w:val="24"/>
                <w:szCs w:val="24"/>
              </w:rPr>
              <w:t>/</w:t>
            </w:r>
          </w:p>
          <w:p w14:paraId="7A355E26" w14:textId="58FF5F95" w:rsidR="00415D98" w:rsidRDefault="0051435C" w:rsidP="00842E2F">
            <w:pPr>
              <w:jc w:val="center"/>
              <w:rPr>
                <w:rFonts w:ascii="Arial" w:eastAsia="Arial" w:hAnsi="Arial" w:cs="Arial"/>
                <w:sz w:val="24"/>
                <w:szCs w:val="24"/>
              </w:rPr>
            </w:pPr>
            <w:r>
              <w:rPr>
                <w:rFonts w:ascii="Arial" w:eastAsia="Arial" w:hAnsi="Arial" w:cs="Arial"/>
                <w:sz w:val="24"/>
                <w:szCs w:val="24"/>
              </w:rPr>
              <w:t>Keyhold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69DF46" w14:textId="490061A3" w:rsidR="00415D98" w:rsidRDefault="00A76422"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A769DB" w14:textId="43ABB24B" w:rsidR="00415D98" w:rsidRDefault="00A76422" w:rsidP="00842E2F">
            <w:pPr>
              <w:ind w:right="27"/>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594BFEB" w14:textId="357C5CCF" w:rsidR="00415D98" w:rsidRDefault="00A76422"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0693472F" w14:textId="57623E6B" w:rsidR="00415D98" w:rsidRDefault="00CF6DB7" w:rsidP="00680038">
            <w:pPr>
              <w:rPr>
                <w:rFonts w:ascii="Arial" w:eastAsia="Arial" w:hAnsi="Arial" w:cs="Arial"/>
                <w:sz w:val="24"/>
                <w:szCs w:val="24"/>
              </w:rPr>
            </w:pPr>
            <w:r>
              <w:rPr>
                <w:rFonts w:ascii="Arial" w:eastAsia="Arial" w:hAnsi="Arial" w:cs="Arial"/>
                <w:sz w:val="24"/>
                <w:szCs w:val="24"/>
              </w:rPr>
              <w:t xml:space="preserve">All non-essential keys shall be removed from the keyring to be left </w:t>
            </w:r>
            <w:r w:rsidR="00E337F2">
              <w:rPr>
                <w:rFonts w:ascii="Arial" w:eastAsia="Arial" w:hAnsi="Arial" w:cs="Arial"/>
                <w:sz w:val="24"/>
                <w:szCs w:val="24"/>
              </w:rPr>
              <w:t>in SUSU.</w:t>
            </w:r>
            <w:r w:rsidR="00FD7919">
              <w:rPr>
                <w:rFonts w:ascii="Arial" w:eastAsia="Arial" w:hAnsi="Arial" w:cs="Arial"/>
                <w:sz w:val="24"/>
                <w:szCs w:val="24"/>
              </w:rPr>
              <w:t xml:space="preserve"> Keys shall be kept in a sealed plastic bag along with </w:t>
            </w:r>
            <w:r w:rsidR="00C302A9">
              <w:rPr>
                <w:rFonts w:ascii="Arial" w:eastAsia="Arial" w:hAnsi="Arial" w:cs="Arial"/>
                <w:sz w:val="24"/>
                <w:szCs w:val="24"/>
              </w:rPr>
              <w:t xml:space="preserve">a packet of anti-bac </w:t>
            </w:r>
            <w:r w:rsidR="00003EF0">
              <w:rPr>
                <w:rFonts w:ascii="Arial" w:eastAsia="Arial" w:hAnsi="Arial" w:cs="Arial"/>
                <w:sz w:val="24"/>
                <w:szCs w:val="24"/>
              </w:rPr>
              <w:t xml:space="preserve">wipes. Wipes should be used to clean off any points touched when opening and closing the gates. </w:t>
            </w:r>
            <w:r w:rsidR="0051435C">
              <w:rPr>
                <w:rFonts w:ascii="Arial" w:eastAsia="Arial" w:hAnsi="Arial" w:cs="Arial"/>
                <w:sz w:val="24"/>
                <w:szCs w:val="24"/>
              </w:rPr>
              <w:t>Before passing the keys on to another keyholder, or returning them to SUSU, the keyholder should disinfect the keys with the wipes</w:t>
            </w:r>
            <w:r w:rsidR="00D83C4D">
              <w:rPr>
                <w:rFonts w:ascii="Arial" w:eastAsia="Arial" w:hAnsi="Arial" w:cs="Arial"/>
                <w:sz w:val="24"/>
                <w:szCs w:val="24"/>
              </w:rPr>
              <w:t xml:space="preserve"> then place both the wipes and the keys </w:t>
            </w:r>
            <w:r w:rsidR="00B026C6">
              <w:rPr>
                <w:rFonts w:ascii="Arial" w:eastAsia="Arial" w:hAnsi="Arial" w:cs="Arial"/>
                <w:sz w:val="24"/>
                <w:szCs w:val="24"/>
              </w:rPr>
              <w:t>in the bag and sealing it. They should then either wash their hands or use hand sanitiser.</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B1E7B03" w14:textId="699FA660" w:rsidR="00415D98" w:rsidRDefault="00950C99" w:rsidP="00842E2F">
            <w:pPr>
              <w:ind w:right="25"/>
              <w:jc w:val="center"/>
              <w:rPr>
                <w:rFonts w:ascii="Arial" w:eastAsia="Arial" w:hAnsi="Arial" w:cs="Arial"/>
                <w:sz w:val="24"/>
                <w:szCs w:val="24"/>
              </w:rPr>
            </w:pPr>
            <w:r>
              <w:rPr>
                <w:rFonts w:ascii="Arial" w:eastAsia="Arial" w:hAnsi="Arial" w:cs="Arial"/>
                <w:sz w:val="24"/>
                <w:szCs w:val="24"/>
              </w:rPr>
              <w:t>1</w:t>
            </w:r>
          </w:p>
        </w:tc>
      </w:tr>
      <w:tr w:rsidR="008D32CD" w:rsidRPr="00FD4DB9" w14:paraId="6D293688" w14:textId="77777777" w:rsidTr="00A76422">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5FCDBD2E" w14:textId="3E37B9F8" w:rsidR="008D32CD" w:rsidRDefault="00BA47A0" w:rsidP="00842E2F">
            <w:pPr>
              <w:jc w:val="center"/>
              <w:rPr>
                <w:rFonts w:ascii="Arial" w:eastAsia="Arial" w:hAnsi="Arial" w:cs="Arial"/>
                <w:sz w:val="24"/>
                <w:szCs w:val="24"/>
              </w:rPr>
            </w:pPr>
            <w:r>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72DF7662" w14:textId="4C9DE2CA" w:rsidR="008D32CD" w:rsidRDefault="00BA47A0" w:rsidP="00842E2F">
            <w:pPr>
              <w:jc w:val="center"/>
              <w:rPr>
                <w:rFonts w:ascii="Arial" w:eastAsia="Arial" w:hAnsi="Arial" w:cs="Arial"/>
                <w:sz w:val="24"/>
                <w:szCs w:val="24"/>
              </w:rPr>
            </w:pPr>
            <w:r>
              <w:rPr>
                <w:rFonts w:ascii="Arial" w:eastAsia="Arial" w:hAnsi="Arial" w:cs="Arial"/>
                <w:sz w:val="24"/>
                <w:szCs w:val="24"/>
              </w:rPr>
              <w:t xml:space="preserve">Risk of </w:t>
            </w:r>
            <w:r w:rsidR="00C0366D">
              <w:rPr>
                <w:rFonts w:ascii="Arial" w:eastAsia="Arial" w:hAnsi="Arial" w:cs="Arial"/>
                <w:sz w:val="24"/>
                <w:szCs w:val="24"/>
              </w:rPr>
              <w:t>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1CD8FC2" w14:textId="5DE0D453" w:rsidR="008D32CD" w:rsidRDefault="00C0366D"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10A638" w14:textId="153E4F0B" w:rsidR="008D32CD" w:rsidRDefault="00C0366D"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C59AA6" w14:textId="126B1923" w:rsidR="008D32CD" w:rsidRDefault="00C0366D"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2CA96CA" w14:textId="31B019C6" w:rsidR="008D32CD" w:rsidRDefault="00C0366D"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71079DF8" w14:textId="753CF2FA" w:rsidR="008D32CD" w:rsidRDefault="003A1A05" w:rsidP="00680038">
            <w:pPr>
              <w:rPr>
                <w:rFonts w:ascii="Arial" w:eastAsia="Arial" w:hAnsi="Arial" w:cs="Arial"/>
                <w:sz w:val="24"/>
                <w:szCs w:val="24"/>
              </w:rPr>
            </w:pPr>
            <w:r>
              <w:rPr>
                <w:rFonts w:ascii="Arial" w:eastAsia="Arial" w:hAnsi="Arial" w:cs="Arial"/>
                <w:sz w:val="24"/>
                <w:szCs w:val="24"/>
              </w:rPr>
              <w:t xml:space="preserve">Should anyone require first aid, there will be </w:t>
            </w:r>
            <w:proofErr w:type="spellStart"/>
            <w:r>
              <w:rPr>
                <w:rFonts w:ascii="Arial" w:eastAsia="Arial" w:hAnsi="Arial" w:cs="Arial"/>
                <w:sz w:val="24"/>
                <w:szCs w:val="24"/>
              </w:rPr>
              <w:t>Covid</w:t>
            </w:r>
            <w:proofErr w:type="spellEnd"/>
            <w:r>
              <w:rPr>
                <w:rFonts w:ascii="Arial" w:eastAsia="Arial" w:hAnsi="Arial" w:cs="Arial"/>
                <w:sz w:val="24"/>
                <w:szCs w:val="24"/>
              </w:rPr>
              <w:t xml:space="preserve"> safe first aid </w:t>
            </w:r>
            <w:r w:rsidR="00C27767">
              <w:rPr>
                <w:rFonts w:ascii="Arial" w:eastAsia="Arial" w:hAnsi="Arial" w:cs="Arial"/>
                <w:sz w:val="24"/>
                <w:szCs w:val="24"/>
              </w:rPr>
              <w:t>packs</w:t>
            </w:r>
            <w:r>
              <w:rPr>
                <w:rFonts w:ascii="Arial" w:eastAsia="Arial" w:hAnsi="Arial" w:cs="Arial"/>
                <w:sz w:val="24"/>
                <w:szCs w:val="24"/>
              </w:rPr>
              <w:t xml:space="preserve"> on site (visor, apron, gloves</w:t>
            </w:r>
            <w:r w:rsidR="00C27767">
              <w:rPr>
                <w:rFonts w:ascii="Arial" w:eastAsia="Arial" w:hAnsi="Arial" w:cs="Arial"/>
                <w:sz w:val="24"/>
                <w:szCs w:val="24"/>
              </w:rPr>
              <w:t xml:space="preserve">) which must be used when doing first aid. Hands must be washed </w:t>
            </w:r>
            <w:r w:rsidR="00890613">
              <w:rPr>
                <w:rFonts w:ascii="Arial" w:eastAsia="Arial" w:hAnsi="Arial" w:cs="Arial"/>
                <w:sz w:val="24"/>
                <w:szCs w:val="24"/>
              </w:rPr>
              <w:t>before and after giving first aid</w:t>
            </w:r>
            <w:r w:rsidR="000C5D29">
              <w:rPr>
                <w:rFonts w:ascii="Arial" w:eastAsia="Arial" w:hAnsi="Arial" w:cs="Arial"/>
                <w:sz w:val="24"/>
                <w:szCs w:val="24"/>
              </w:rPr>
              <w:t>, and the incident written up in the book as usual.</w:t>
            </w:r>
            <w:r w:rsidR="00552B7D">
              <w:rPr>
                <w:rFonts w:ascii="Arial" w:eastAsia="Arial" w:hAnsi="Arial" w:cs="Arial"/>
                <w:sz w:val="24"/>
                <w:szCs w:val="24"/>
              </w:rPr>
              <w:t xml:space="preserve"> Disposal of PPE as per site guidelines (wheelie bins outside of range building).</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C442416" w14:textId="434FADF5" w:rsidR="008D32CD" w:rsidRDefault="000C5D29" w:rsidP="00842E2F">
            <w:pPr>
              <w:ind w:right="25"/>
              <w:jc w:val="center"/>
              <w:rPr>
                <w:rFonts w:ascii="Arial" w:eastAsia="Arial" w:hAnsi="Arial" w:cs="Arial"/>
                <w:sz w:val="24"/>
                <w:szCs w:val="24"/>
              </w:rPr>
            </w:pPr>
            <w:r>
              <w:rPr>
                <w:rFonts w:ascii="Arial" w:eastAsia="Arial" w:hAnsi="Arial" w:cs="Arial"/>
                <w:sz w:val="24"/>
                <w:szCs w:val="24"/>
              </w:rPr>
              <w:t>2</w:t>
            </w:r>
          </w:p>
        </w:tc>
      </w:tr>
      <w:tr w:rsidR="00DB6A42" w:rsidRPr="00FD4DB9" w14:paraId="6EBD980D" w14:textId="77777777" w:rsidTr="00A76422">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89396EC" w14:textId="585A5DF1" w:rsidR="00DB6A42" w:rsidRDefault="00DB6A42" w:rsidP="00842E2F">
            <w:pPr>
              <w:jc w:val="center"/>
              <w:rPr>
                <w:rFonts w:ascii="Arial" w:eastAsia="Arial" w:hAnsi="Arial" w:cs="Arial"/>
                <w:sz w:val="24"/>
                <w:szCs w:val="24"/>
              </w:rPr>
            </w:pPr>
            <w:r>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0111D918" w14:textId="3411CD0E" w:rsidR="00DB6A42" w:rsidRDefault="00DB6A42" w:rsidP="00842E2F">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24C21CC7" w14:textId="28705CAC" w:rsidR="00DB6A42" w:rsidRDefault="00DB6A42"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D6B478" w14:textId="799FFF2C" w:rsidR="00DB6A42" w:rsidRDefault="00DB6A42"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D62B15" w14:textId="0A0D2486" w:rsidR="00DB6A42" w:rsidRDefault="00DB6A42"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B3FB1BA" w14:textId="353EE958" w:rsidR="00DB6A42" w:rsidRDefault="00DB6A42"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4591F207" w14:textId="255572E4" w:rsidR="00DB6A42" w:rsidRDefault="00C97BA7" w:rsidP="00680038">
            <w:pPr>
              <w:rPr>
                <w:rFonts w:ascii="Arial" w:eastAsia="Arial" w:hAnsi="Arial" w:cs="Arial"/>
                <w:sz w:val="24"/>
                <w:szCs w:val="24"/>
              </w:rPr>
            </w:pPr>
            <w:r>
              <w:rPr>
                <w:rFonts w:ascii="Arial" w:eastAsia="Arial" w:hAnsi="Arial" w:cs="Arial"/>
                <w:sz w:val="24"/>
                <w:szCs w:val="24"/>
              </w:rPr>
              <w:t xml:space="preserve">Archers are encouraged to walk or cycle to </w:t>
            </w:r>
            <w:r w:rsidR="00AF7973">
              <w:rPr>
                <w:rFonts w:ascii="Arial" w:eastAsia="Arial" w:hAnsi="Arial" w:cs="Arial"/>
                <w:sz w:val="24"/>
                <w:szCs w:val="24"/>
              </w:rPr>
              <w:t xml:space="preserve">the </w:t>
            </w:r>
            <w:r>
              <w:rPr>
                <w:rFonts w:ascii="Arial" w:eastAsia="Arial" w:hAnsi="Arial" w:cs="Arial"/>
                <w:sz w:val="24"/>
                <w:szCs w:val="24"/>
              </w:rPr>
              <w:t>range to reduce</w:t>
            </w:r>
            <w:r w:rsidR="00AF7973">
              <w:rPr>
                <w:rFonts w:ascii="Arial" w:eastAsia="Arial" w:hAnsi="Arial" w:cs="Arial"/>
                <w:sz w:val="24"/>
                <w:szCs w:val="24"/>
              </w:rPr>
              <w:t xml:space="preserve"> the</w:t>
            </w:r>
            <w:r>
              <w:rPr>
                <w:rFonts w:ascii="Arial" w:eastAsia="Arial" w:hAnsi="Arial" w:cs="Arial"/>
                <w:sz w:val="24"/>
                <w:szCs w:val="24"/>
              </w:rPr>
              <w:t xml:space="preserve"> risk of infection through using public transport. </w:t>
            </w:r>
            <w:r w:rsidR="005B74B6">
              <w:rPr>
                <w:rFonts w:ascii="Arial" w:eastAsia="Arial" w:hAnsi="Arial" w:cs="Arial"/>
                <w:sz w:val="24"/>
                <w:szCs w:val="24"/>
              </w:rPr>
              <w:t>Archers should avoid driving to the range where possible due to lack of parking</w:t>
            </w:r>
            <w:r w:rsidR="006E5C2F">
              <w:rPr>
                <w:rFonts w:ascii="Arial" w:eastAsia="Arial" w:hAnsi="Arial" w:cs="Arial"/>
                <w:sz w:val="24"/>
                <w:szCs w:val="24"/>
              </w:rPr>
              <w:t xml:space="preserve">, and those </w:t>
            </w:r>
            <w:r w:rsidR="006E5C2F" w:rsidRPr="006E5C2F">
              <w:rPr>
                <w:rFonts w:ascii="Arial" w:eastAsia="Arial" w:hAnsi="Arial" w:cs="Arial"/>
                <w:sz w:val="24"/>
                <w:szCs w:val="24"/>
              </w:rPr>
              <w:t>attending</w:t>
            </w:r>
            <w:r w:rsidR="00897D4B">
              <w:rPr>
                <w:rFonts w:ascii="Arial" w:eastAsia="Arial" w:hAnsi="Arial" w:cs="Arial"/>
                <w:sz w:val="24"/>
                <w:szCs w:val="24"/>
              </w:rPr>
              <w:t xml:space="preserve"> the</w:t>
            </w:r>
            <w:r w:rsidR="006E5C2F" w:rsidRPr="006E5C2F">
              <w:rPr>
                <w:rFonts w:ascii="Arial" w:eastAsia="Arial" w:hAnsi="Arial" w:cs="Arial"/>
                <w:sz w:val="24"/>
                <w:szCs w:val="24"/>
              </w:rPr>
              <w:t xml:space="preserve"> site in vehicles are to park sensitively and to maintain social distancing when moving </w:t>
            </w:r>
            <w:r w:rsidR="006E5C2F" w:rsidRPr="006E5C2F">
              <w:rPr>
                <w:rFonts w:ascii="Arial" w:eastAsia="Arial" w:hAnsi="Arial" w:cs="Arial"/>
                <w:sz w:val="24"/>
                <w:szCs w:val="24"/>
              </w:rPr>
              <w:lastRenderedPageBreak/>
              <w:t>around the site</w:t>
            </w:r>
            <w:r w:rsidR="006E5C2F">
              <w:rPr>
                <w:rFonts w:ascii="Arial" w:eastAsia="Arial" w:hAnsi="Arial" w:cs="Arial"/>
                <w:sz w:val="24"/>
                <w:szCs w:val="24"/>
              </w:rPr>
              <w:t>.</w:t>
            </w:r>
            <w:r w:rsidR="005B74B6">
              <w:rPr>
                <w:rFonts w:ascii="Arial" w:eastAsia="Arial" w:hAnsi="Arial" w:cs="Arial"/>
                <w:sz w:val="24"/>
                <w:szCs w:val="24"/>
              </w:rPr>
              <w:t xml:space="preserve"> Archers from different households may not </w:t>
            </w:r>
            <w:r w:rsidR="00BB4716">
              <w:rPr>
                <w:rFonts w:ascii="Arial" w:eastAsia="Arial" w:hAnsi="Arial" w:cs="Arial"/>
                <w:sz w:val="24"/>
                <w:szCs w:val="24"/>
              </w:rPr>
              <w:t xml:space="preserve">travel in the same car. If public transport must be used, the archer should follow local guidelines then wash their hands as soon as they reach the </w:t>
            </w:r>
            <w:proofErr w:type="spellStart"/>
            <w:r w:rsidR="00BB4716">
              <w:rPr>
                <w:rFonts w:ascii="Arial" w:eastAsia="Arial" w:hAnsi="Arial" w:cs="Arial"/>
                <w:sz w:val="24"/>
                <w:szCs w:val="24"/>
              </w:rPr>
              <w:t>watersports</w:t>
            </w:r>
            <w:proofErr w:type="spellEnd"/>
            <w:r w:rsidR="00BB4716">
              <w:rPr>
                <w:rFonts w:ascii="Arial" w:eastAsia="Arial" w:hAnsi="Arial" w:cs="Arial"/>
                <w:sz w:val="24"/>
                <w:szCs w:val="24"/>
              </w:rPr>
              <w:t xml:space="preserve"> centre, before heading into the range.</w:t>
            </w:r>
            <w:r w:rsidR="006E5C2F">
              <w:rPr>
                <w:rFonts w:ascii="Arial" w:eastAsia="Arial" w:hAnsi="Arial" w:cs="Arial"/>
                <w:sz w:val="24"/>
                <w:szCs w:val="24"/>
              </w:rPr>
              <w:t xml:space="preserv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AFEDEFF" w14:textId="0BF53A10" w:rsidR="00DB6A42" w:rsidRDefault="0041437B" w:rsidP="00842E2F">
            <w:pPr>
              <w:ind w:right="25"/>
              <w:jc w:val="center"/>
              <w:rPr>
                <w:rFonts w:ascii="Arial" w:eastAsia="Arial" w:hAnsi="Arial" w:cs="Arial"/>
                <w:sz w:val="24"/>
                <w:szCs w:val="24"/>
              </w:rPr>
            </w:pPr>
            <w:r>
              <w:rPr>
                <w:rFonts w:ascii="Arial" w:eastAsia="Arial" w:hAnsi="Arial" w:cs="Arial"/>
                <w:sz w:val="24"/>
                <w:szCs w:val="24"/>
              </w:rPr>
              <w:lastRenderedPageBreak/>
              <w:t>1</w:t>
            </w:r>
          </w:p>
        </w:tc>
      </w:tr>
      <w:tr w:rsidR="00323A3E" w:rsidRPr="00FD4DB9" w14:paraId="67AC459F" w14:textId="77777777" w:rsidTr="00A76422">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5B23F60" w14:textId="2D25B06C" w:rsidR="00323A3E" w:rsidRDefault="00323A3E" w:rsidP="00842E2F">
            <w:pPr>
              <w:jc w:val="center"/>
              <w:rPr>
                <w:rFonts w:ascii="Arial" w:eastAsia="Arial" w:hAnsi="Arial" w:cs="Arial"/>
                <w:sz w:val="24"/>
                <w:szCs w:val="24"/>
              </w:rPr>
            </w:pPr>
            <w:r>
              <w:rPr>
                <w:rFonts w:ascii="Arial" w:eastAsia="Arial" w:hAnsi="Arial" w:cs="Arial"/>
                <w:sz w:val="24"/>
                <w:szCs w:val="24"/>
              </w:rPr>
              <w:t>Usage of shelf for water bottles/snacks</w:t>
            </w:r>
          </w:p>
        </w:tc>
        <w:tc>
          <w:tcPr>
            <w:tcW w:w="2500" w:type="dxa"/>
            <w:tcBorders>
              <w:top w:val="single" w:sz="4" w:space="0" w:color="000000"/>
              <w:left w:val="single" w:sz="4" w:space="0" w:color="000000"/>
              <w:bottom w:val="single" w:sz="4" w:space="0" w:color="000000"/>
              <w:right w:val="single" w:sz="4" w:space="0" w:color="000000"/>
            </w:tcBorders>
            <w:vAlign w:val="center"/>
          </w:tcPr>
          <w:p w14:paraId="02362E8E" w14:textId="47049669" w:rsidR="00323A3E" w:rsidRDefault="00323A3E"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73A4A78B" w14:textId="5FE97CDE" w:rsidR="00323A3E" w:rsidRDefault="00323A3E"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BC74EA" w14:textId="1B68350E" w:rsidR="00323A3E" w:rsidRDefault="00323A3E"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DF153" w14:textId="07C81CDA" w:rsidR="00323A3E" w:rsidRDefault="00323A3E"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37FDF75" w14:textId="2307849B" w:rsidR="00323A3E" w:rsidRDefault="00323A3E"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6BAC7154" w14:textId="3E4B6B3B" w:rsidR="00323A3E" w:rsidRDefault="00323A3E" w:rsidP="00680038">
            <w:pPr>
              <w:rPr>
                <w:rFonts w:ascii="Arial" w:eastAsia="Arial" w:hAnsi="Arial" w:cs="Arial"/>
                <w:sz w:val="24"/>
                <w:szCs w:val="24"/>
              </w:rPr>
            </w:pPr>
            <w:r>
              <w:rPr>
                <w:rFonts w:ascii="Arial" w:eastAsia="Arial" w:hAnsi="Arial" w:cs="Arial"/>
                <w:sz w:val="24"/>
                <w:szCs w:val="24"/>
              </w:rPr>
              <w:t xml:space="preserve">The shelf may be used to place water bottles on when shooting. Archers must not share water bottles and may only remove their masks to drink when in the allocated waiting area when they are stationary. Snacks may also be stored on the shelf but must remain next to the </w:t>
            </w:r>
            <w:proofErr w:type="gramStart"/>
            <w:r>
              <w:rPr>
                <w:rFonts w:ascii="Arial" w:eastAsia="Arial" w:hAnsi="Arial" w:cs="Arial"/>
                <w:sz w:val="24"/>
                <w:szCs w:val="24"/>
              </w:rPr>
              <w:t>archers</w:t>
            </w:r>
            <w:proofErr w:type="gramEnd"/>
            <w:r>
              <w:rPr>
                <w:rFonts w:ascii="Arial" w:eastAsia="Arial" w:hAnsi="Arial" w:cs="Arial"/>
                <w:sz w:val="24"/>
                <w:szCs w:val="24"/>
              </w:rPr>
              <w:t xml:space="preserve"> water bottle. Snacks may not be shared with other archers. Masks may only be removed to eat as above and may not be removed for an extended time. The shelf must be wiped down at the beginning and end of each session by the range captai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849DF3" w14:textId="26F1B6E6" w:rsidR="00323A3E" w:rsidRDefault="00323A3E" w:rsidP="00842E2F">
            <w:pPr>
              <w:ind w:right="25"/>
              <w:jc w:val="center"/>
              <w:rPr>
                <w:rFonts w:ascii="Arial" w:eastAsia="Arial" w:hAnsi="Arial" w:cs="Arial"/>
                <w:sz w:val="24"/>
                <w:szCs w:val="24"/>
              </w:rPr>
            </w:pPr>
            <w:r>
              <w:rPr>
                <w:rFonts w:ascii="Arial" w:eastAsia="Arial" w:hAnsi="Arial" w:cs="Arial"/>
                <w:sz w:val="24"/>
                <w:szCs w:val="24"/>
              </w:rPr>
              <w:t>1</w:t>
            </w:r>
          </w:p>
        </w:tc>
      </w:tr>
      <w:tr w:rsidR="00323A3E" w:rsidRPr="00FD4DB9" w14:paraId="278160BE" w14:textId="77777777" w:rsidTr="00323A3E">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8ACAAF9" w14:textId="266C0370" w:rsidR="00323A3E" w:rsidRDefault="00323A3E" w:rsidP="00842E2F">
            <w:pPr>
              <w:jc w:val="center"/>
              <w:rPr>
                <w:rFonts w:ascii="Arial" w:eastAsia="Arial" w:hAnsi="Arial" w:cs="Arial"/>
                <w:sz w:val="24"/>
                <w:szCs w:val="24"/>
              </w:rPr>
            </w:pPr>
            <w:r>
              <w:rPr>
                <w:rFonts w:ascii="Arial" w:eastAsia="Arial" w:hAnsi="Arial" w:cs="Arial"/>
                <w:sz w:val="24"/>
                <w:szCs w:val="24"/>
              </w:rPr>
              <w:t>Use of equipment in club cupboards</w:t>
            </w:r>
          </w:p>
        </w:tc>
        <w:tc>
          <w:tcPr>
            <w:tcW w:w="2500" w:type="dxa"/>
            <w:tcBorders>
              <w:top w:val="single" w:sz="4" w:space="0" w:color="000000"/>
              <w:left w:val="single" w:sz="4" w:space="0" w:color="000000"/>
              <w:bottom w:val="single" w:sz="4" w:space="0" w:color="000000"/>
              <w:right w:val="single" w:sz="4" w:space="0" w:color="000000"/>
            </w:tcBorders>
            <w:vAlign w:val="center"/>
          </w:tcPr>
          <w:p w14:paraId="4327FAC2" w14:textId="47E4933F" w:rsidR="00323A3E" w:rsidRDefault="00323A3E"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FCBB852" w14:textId="039EA23A" w:rsidR="00323A3E" w:rsidRDefault="00323A3E"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B0571" w14:textId="77C24A02" w:rsidR="00323A3E" w:rsidRDefault="00323A3E"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BCB05F" w14:textId="739E1EBE" w:rsidR="00323A3E" w:rsidRDefault="00323A3E"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2C6EAC7" w14:textId="140E4E25" w:rsidR="00323A3E" w:rsidRDefault="00323A3E" w:rsidP="00842E2F">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3429ABF6" w14:textId="1DEB4168" w:rsidR="00323A3E" w:rsidRDefault="00323A3E" w:rsidP="00680038">
            <w:pPr>
              <w:rPr>
                <w:rFonts w:ascii="Arial" w:eastAsia="Arial" w:hAnsi="Arial" w:cs="Arial"/>
                <w:sz w:val="24"/>
                <w:szCs w:val="24"/>
              </w:rPr>
            </w:pPr>
            <w:r>
              <w:rPr>
                <w:rFonts w:ascii="Arial" w:eastAsia="Arial" w:hAnsi="Arial" w:cs="Arial"/>
                <w:sz w:val="24"/>
                <w:szCs w:val="24"/>
              </w:rPr>
              <w:t>An archer may use equipment from the club cupboard only if it is absolutely necessary</w:t>
            </w:r>
            <w:r w:rsidR="006B4C08">
              <w:rPr>
                <w:rFonts w:ascii="Arial" w:eastAsia="Arial" w:hAnsi="Arial" w:cs="Arial"/>
                <w:sz w:val="24"/>
                <w:szCs w:val="24"/>
              </w:rPr>
              <w:t xml:space="preserve"> and only in the back room</w:t>
            </w:r>
            <w:r w:rsidR="0041032E">
              <w:rPr>
                <w:rFonts w:ascii="Arial" w:eastAsia="Arial" w:hAnsi="Arial" w:cs="Arial"/>
                <w:sz w:val="24"/>
                <w:szCs w:val="24"/>
              </w:rPr>
              <w:t xml:space="preserve"> (only exception in the case of being</w:t>
            </w:r>
            <w:r w:rsidR="0066719A">
              <w:rPr>
                <w:rFonts w:ascii="Arial" w:eastAsia="Arial" w:hAnsi="Arial" w:cs="Arial"/>
                <w:sz w:val="24"/>
                <w:szCs w:val="24"/>
              </w:rPr>
              <w:t xml:space="preserve"> required for actively shooting)</w:t>
            </w:r>
            <w:r>
              <w:rPr>
                <w:rFonts w:ascii="Arial" w:eastAsia="Arial" w:hAnsi="Arial" w:cs="Arial"/>
                <w:sz w:val="24"/>
                <w:szCs w:val="24"/>
              </w:rPr>
              <w:t xml:space="preserve">. The archer must retrieve the item themselves, use it themselves, the wipe down everything, including the cupboard shelf and door, on replacing the item. If a cupboard is locked, only the range </w:t>
            </w:r>
            <w:r>
              <w:rPr>
                <w:rFonts w:ascii="Arial" w:eastAsia="Arial" w:hAnsi="Arial" w:cs="Arial"/>
                <w:sz w:val="24"/>
                <w:szCs w:val="24"/>
              </w:rPr>
              <w:lastRenderedPageBreak/>
              <w:t>captain may unlock it using the club key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DB6C3C6" w14:textId="4337C0FF" w:rsidR="00323A3E" w:rsidRDefault="00323A3E" w:rsidP="00842E2F">
            <w:pPr>
              <w:ind w:right="25"/>
              <w:jc w:val="center"/>
              <w:rPr>
                <w:rFonts w:ascii="Arial" w:eastAsia="Arial" w:hAnsi="Arial" w:cs="Arial"/>
                <w:sz w:val="24"/>
                <w:szCs w:val="24"/>
              </w:rPr>
            </w:pPr>
            <w:r>
              <w:rPr>
                <w:rFonts w:ascii="Arial" w:eastAsia="Arial" w:hAnsi="Arial" w:cs="Arial"/>
                <w:sz w:val="24"/>
                <w:szCs w:val="24"/>
              </w:rPr>
              <w:lastRenderedPageBreak/>
              <w:t>1</w:t>
            </w:r>
          </w:p>
        </w:tc>
      </w:tr>
      <w:tr w:rsidR="00323A3E" w:rsidRPr="00FD4DB9" w14:paraId="71DD95D1" w14:textId="77777777" w:rsidTr="00323A3E">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11BF5095" w14:textId="5485789B" w:rsidR="00323A3E" w:rsidRDefault="00323A3E" w:rsidP="00842E2F">
            <w:pPr>
              <w:jc w:val="center"/>
              <w:rPr>
                <w:rFonts w:ascii="Arial" w:eastAsia="Arial" w:hAnsi="Arial" w:cs="Arial"/>
                <w:sz w:val="24"/>
                <w:szCs w:val="24"/>
              </w:rPr>
            </w:pPr>
            <w:r>
              <w:rPr>
                <w:rFonts w:ascii="Arial" w:eastAsia="Arial" w:hAnsi="Arial" w:cs="Arial"/>
                <w:sz w:val="24"/>
                <w:szCs w:val="24"/>
              </w:rPr>
              <w:t>Airborne droplets due to raised voices if music is played</w:t>
            </w:r>
          </w:p>
        </w:tc>
        <w:tc>
          <w:tcPr>
            <w:tcW w:w="2500" w:type="dxa"/>
            <w:tcBorders>
              <w:top w:val="single" w:sz="4" w:space="0" w:color="000000"/>
              <w:left w:val="single" w:sz="4" w:space="0" w:color="000000"/>
              <w:bottom w:val="single" w:sz="4" w:space="0" w:color="000000"/>
              <w:right w:val="single" w:sz="4" w:space="0" w:color="000000"/>
            </w:tcBorders>
            <w:vAlign w:val="center"/>
          </w:tcPr>
          <w:p w14:paraId="7383258A" w14:textId="3B2C819F" w:rsidR="00323A3E" w:rsidRDefault="00323A3E" w:rsidP="00842E2F">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9440EEE" w14:textId="22A61FBB" w:rsidR="00323A3E" w:rsidRDefault="00323A3E"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FD743D" w14:textId="799D2568" w:rsidR="00323A3E" w:rsidRDefault="00323A3E"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610F58" w14:textId="021EB23F" w:rsidR="00323A3E" w:rsidRDefault="00323A3E"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6966BE0" w14:textId="4FB61416" w:rsidR="00323A3E" w:rsidRDefault="00323A3E" w:rsidP="00842E2F">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13B5401A" w14:textId="2CF60CFC" w:rsidR="00323A3E" w:rsidRDefault="00AF789E" w:rsidP="00680038">
            <w:pPr>
              <w:rPr>
                <w:rFonts w:ascii="Arial" w:eastAsia="Arial" w:hAnsi="Arial" w:cs="Arial"/>
                <w:sz w:val="24"/>
                <w:szCs w:val="24"/>
              </w:rPr>
            </w:pPr>
            <w:r>
              <w:rPr>
                <w:rFonts w:ascii="Arial" w:eastAsia="Arial" w:hAnsi="Arial" w:cs="Arial"/>
                <w:sz w:val="24"/>
                <w:szCs w:val="24"/>
              </w:rPr>
              <w:t>Music may only be played at a low volume so that the range captain can be heard by all without shouting, even from the other end of the range. Archers may not sing along to music. The speaker may only be touched by the range captain and must be sanitised before and after use. Any member at the range may request that the music be turned off at any time if they so wish, and the range captain must do so.</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B68E31D" w14:textId="454BE219" w:rsidR="00323A3E" w:rsidRDefault="00AF789E" w:rsidP="00842E2F">
            <w:pPr>
              <w:ind w:right="25"/>
              <w:jc w:val="center"/>
              <w:rPr>
                <w:rFonts w:ascii="Arial" w:eastAsia="Arial" w:hAnsi="Arial" w:cs="Arial"/>
                <w:sz w:val="24"/>
                <w:szCs w:val="24"/>
              </w:rPr>
            </w:pPr>
            <w:r>
              <w:rPr>
                <w:rFonts w:ascii="Arial" w:eastAsia="Arial" w:hAnsi="Arial" w:cs="Arial"/>
                <w:sz w:val="24"/>
                <w:szCs w:val="24"/>
              </w:rPr>
              <w:t>1</w:t>
            </w:r>
          </w:p>
        </w:tc>
      </w:tr>
    </w:tbl>
    <w:p w14:paraId="6EBEE47B" w14:textId="77777777" w:rsidR="00741FB3" w:rsidRDefault="00741FB3" w:rsidP="00842E2F">
      <w:pPr>
        <w:ind w:right="25"/>
        <w:jc w:val="center"/>
        <w:rPr>
          <w:rFonts w:ascii="Arial" w:eastAsia="Arial" w:hAnsi="Arial" w:cs="Arial"/>
          <w:b/>
          <w:sz w:val="40"/>
          <w:szCs w:val="24"/>
        </w:rPr>
        <w:sectPr w:rsidR="00741FB3" w:rsidSect="00CC5A9A">
          <w:headerReference w:type="default" r:id="rId17"/>
          <w:pgSz w:w="16840" w:h="11900" w:orient="landscape"/>
          <w:pgMar w:top="1276"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432156"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432156" w:rsidRDefault="00FC5C94" w:rsidP="00842E2F">
            <w:pPr>
              <w:ind w:right="25"/>
              <w:jc w:val="center"/>
              <w:rPr>
                <w:rFonts w:ascii="Arial" w:hAnsi="Arial" w:cs="Arial"/>
                <w:b/>
                <w:sz w:val="40"/>
                <w:szCs w:val="24"/>
              </w:rPr>
            </w:pPr>
            <w:r w:rsidRPr="00432156">
              <w:rPr>
                <w:rFonts w:ascii="Arial" w:hAnsi="Arial" w:cs="Arial"/>
                <w:b/>
                <w:sz w:val="40"/>
                <w:szCs w:val="24"/>
              </w:rPr>
              <w:lastRenderedPageBreak/>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432156" w:rsidRDefault="00FC5C94" w:rsidP="00680038">
            <w:pPr>
              <w:rPr>
                <w:rFonts w:ascii="Arial" w:eastAsia="Arial" w:hAnsi="Arial" w:cs="Arial"/>
                <w:b/>
                <w:sz w:val="40"/>
                <w:szCs w:val="24"/>
              </w:rPr>
            </w:pPr>
            <w:r w:rsidRPr="00432156">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432156" w:rsidRDefault="00FC5C94" w:rsidP="00842E2F">
            <w:pPr>
              <w:ind w:right="25"/>
              <w:jc w:val="center"/>
              <w:rPr>
                <w:rFonts w:ascii="Arial" w:eastAsia="Arial" w:hAnsi="Arial" w:cs="Arial"/>
                <w:b/>
                <w:sz w:val="40"/>
                <w:szCs w:val="24"/>
              </w:rPr>
            </w:pPr>
          </w:p>
        </w:tc>
      </w:tr>
      <w:tr w:rsidR="00C70B48"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A25102" w:rsidRDefault="00C70B48" w:rsidP="00842E2F">
            <w:pPr>
              <w:ind w:right="63"/>
              <w:jc w:val="center"/>
              <w:rPr>
                <w:sz w:val="32"/>
                <w:szCs w:val="32"/>
              </w:rPr>
            </w:pPr>
            <w:r w:rsidRPr="00A25102">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C70B48"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C70B48" w:rsidRDefault="00C70B48" w:rsidP="00C70B48">
            <w:pPr>
              <w:rPr>
                <w:sz w:val="28"/>
                <w:szCs w:val="28"/>
              </w:rPr>
            </w:pPr>
            <w:r w:rsidRPr="00C70B48">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C70B48" w:rsidRDefault="00C70B48" w:rsidP="00C70B48">
            <w:pPr>
              <w:rPr>
                <w:sz w:val="28"/>
                <w:szCs w:val="28"/>
              </w:rPr>
            </w:pPr>
            <w:r w:rsidRPr="00C70B48">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C70B48" w:rsidRDefault="00C70B48" w:rsidP="00C70B48">
            <w:pPr>
              <w:rPr>
                <w:sz w:val="28"/>
                <w:szCs w:val="28"/>
              </w:rPr>
            </w:pPr>
            <w:r w:rsidRPr="00C70B48">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C70B48" w:rsidRDefault="00C70B48" w:rsidP="00C70B48">
            <w:pPr>
              <w:rPr>
                <w:sz w:val="28"/>
                <w:szCs w:val="28"/>
              </w:rPr>
            </w:pPr>
            <w:r w:rsidRPr="00C70B48">
              <w:rPr>
                <w:rFonts w:ascii="Arial" w:eastAsia="Arial" w:hAnsi="Arial" w:cs="Arial"/>
                <w:b/>
                <w:sz w:val="28"/>
                <w:szCs w:val="28"/>
              </w:rPr>
              <w:t>Description</w:t>
            </w:r>
          </w:p>
        </w:tc>
      </w:tr>
      <w:tr w:rsidR="00C70B48" w14:paraId="73A1DE00" w14:textId="77777777" w:rsidTr="00842E2F">
        <w:tc>
          <w:tcPr>
            <w:tcW w:w="3754" w:type="dxa"/>
            <w:shd w:val="clear" w:color="auto" w:fill="70AD47" w:themeFill="accent6"/>
          </w:tcPr>
          <w:p w14:paraId="4D78506C" w14:textId="77777777" w:rsidR="00C70B48" w:rsidRDefault="00C70B48" w:rsidP="00842E2F">
            <w:r w:rsidRPr="00626F2A">
              <w:rPr>
                <w:rFonts w:ascii="Arial" w:eastAsia="Arial" w:hAnsi="Arial" w:cs="Arial"/>
              </w:rPr>
              <w:t>1</w:t>
            </w:r>
          </w:p>
        </w:tc>
        <w:tc>
          <w:tcPr>
            <w:tcW w:w="3749" w:type="dxa"/>
            <w:shd w:val="clear" w:color="auto" w:fill="70AD47" w:themeFill="accent6"/>
          </w:tcPr>
          <w:p w14:paraId="1BB22FA1" w14:textId="77777777" w:rsidR="00C70B48" w:rsidRDefault="00C70B48" w:rsidP="00842E2F">
            <w:r w:rsidRPr="00626F2A">
              <w:rPr>
                <w:rFonts w:ascii="Arial" w:eastAsia="Arial" w:hAnsi="Arial" w:cs="Arial"/>
              </w:rPr>
              <w:t>Slightly Harmful</w:t>
            </w:r>
          </w:p>
        </w:tc>
        <w:tc>
          <w:tcPr>
            <w:tcW w:w="3749" w:type="dxa"/>
            <w:shd w:val="clear" w:color="auto" w:fill="70AD47" w:themeFill="accent6"/>
          </w:tcPr>
          <w:p w14:paraId="1DD9F8A6" w14:textId="77777777" w:rsidR="00C70B48" w:rsidRDefault="00C70B48" w:rsidP="00842E2F">
            <w:r w:rsidRPr="00626F2A">
              <w:rPr>
                <w:rFonts w:ascii="Arial" w:eastAsia="Arial" w:hAnsi="Arial" w:cs="Arial"/>
              </w:rPr>
              <w:t>1</w:t>
            </w:r>
          </w:p>
        </w:tc>
        <w:tc>
          <w:tcPr>
            <w:tcW w:w="3632" w:type="dxa"/>
            <w:shd w:val="clear" w:color="auto" w:fill="70AD47" w:themeFill="accent6"/>
          </w:tcPr>
          <w:p w14:paraId="4E24C4E2" w14:textId="77777777" w:rsidR="00C70B48" w:rsidRDefault="00C70B48" w:rsidP="00842E2F">
            <w:r w:rsidRPr="00626F2A">
              <w:rPr>
                <w:rFonts w:ascii="Arial" w:eastAsia="Arial" w:hAnsi="Arial" w:cs="Arial"/>
              </w:rPr>
              <w:t>Highly Unlikely</w:t>
            </w:r>
          </w:p>
        </w:tc>
      </w:tr>
      <w:tr w:rsidR="00C70B48" w14:paraId="2ED342D2" w14:textId="77777777" w:rsidTr="00842E2F">
        <w:tc>
          <w:tcPr>
            <w:tcW w:w="3754" w:type="dxa"/>
            <w:tcBorders>
              <w:bottom w:val="single" w:sz="4" w:space="0" w:color="auto"/>
            </w:tcBorders>
            <w:shd w:val="clear" w:color="auto" w:fill="FFC000"/>
          </w:tcPr>
          <w:p w14:paraId="397B25FF" w14:textId="77777777" w:rsidR="00C70B48" w:rsidRDefault="00C70B48" w:rsidP="00842E2F">
            <w:r w:rsidRPr="00626F2A">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Default="00C70B48" w:rsidP="00842E2F">
            <w:r w:rsidRPr="00626F2A">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Default="00C70B48" w:rsidP="00842E2F">
            <w:r w:rsidRPr="00626F2A">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Default="00C70B48" w:rsidP="00842E2F">
            <w:r w:rsidRPr="00626F2A">
              <w:rPr>
                <w:rFonts w:ascii="Arial" w:eastAsia="Arial" w:hAnsi="Arial" w:cs="Arial"/>
              </w:rPr>
              <w:t>Unlikely</w:t>
            </w:r>
          </w:p>
        </w:tc>
      </w:tr>
      <w:tr w:rsidR="00C70B48" w14:paraId="5812F3B4" w14:textId="77777777" w:rsidTr="00C70B48">
        <w:tc>
          <w:tcPr>
            <w:tcW w:w="3754" w:type="dxa"/>
            <w:tcBorders>
              <w:bottom w:val="single" w:sz="4" w:space="0" w:color="auto"/>
            </w:tcBorders>
            <w:shd w:val="clear" w:color="auto" w:fill="FF0000"/>
          </w:tcPr>
          <w:p w14:paraId="245E0CD7" w14:textId="32489CED" w:rsidR="00C70B48" w:rsidRPr="00C70B48" w:rsidRDefault="00C70B48" w:rsidP="00C70B48">
            <w:pPr>
              <w:rPr>
                <w:highlight w:val="red"/>
              </w:rPr>
            </w:pPr>
            <w:r w:rsidRPr="00C70B48">
              <w:rPr>
                <w:rFonts w:ascii="Arial" w:eastAsia="Arial" w:hAnsi="Arial" w:cs="Arial"/>
                <w:highlight w:val="red"/>
              </w:rPr>
              <w:t>3</w:t>
            </w:r>
          </w:p>
        </w:tc>
        <w:tc>
          <w:tcPr>
            <w:tcW w:w="3749" w:type="dxa"/>
            <w:tcBorders>
              <w:bottom w:val="single" w:sz="4" w:space="0" w:color="auto"/>
            </w:tcBorders>
            <w:shd w:val="clear" w:color="auto" w:fill="FF0000"/>
          </w:tcPr>
          <w:p w14:paraId="471F5D16" w14:textId="70098C47" w:rsidR="00C70B48" w:rsidRPr="00C70B48" w:rsidRDefault="00C70B48" w:rsidP="00C70B48">
            <w:pPr>
              <w:rPr>
                <w:highlight w:val="red"/>
              </w:rPr>
            </w:pPr>
            <w:r w:rsidRPr="00C70B48">
              <w:rPr>
                <w:rFonts w:ascii="Arial" w:eastAsia="Arial" w:hAnsi="Arial" w:cs="Arial"/>
                <w:highlight w:val="red"/>
              </w:rPr>
              <w:t>Extremely Harmful</w:t>
            </w:r>
          </w:p>
        </w:tc>
        <w:tc>
          <w:tcPr>
            <w:tcW w:w="3749" w:type="dxa"/>
            <w:tcBorders>
              <w:bottom w:val="single" w:sz="4" w:space="0" w:color="auto"/>
            </w:tcBorders>
            <w:shd w:val="clear" w:color="auto" w:fill="FF0000"/>
          </w:tcPr>
          <w:p w14:paraId="1942EBB0" w14:textId="23766EF6" w:rsidR="00C70B48" w:rsidRPr="00C70B48" w:rsidRDefault="00C70B48" w:rsidP="00C70B48">
            <w:pPr>
              <w:rPr>
                <w:highlight w:val="red"/>
              </w:rPr>
            </w:pPr>
            <w:r w:rsidRPr="00C70B48">
              <w:rPr>
                <w:rFonts w:ascii="Arial" w:eastAsia="Arial" w:hAnsi="Arial" w:cs="Arial"/>
                <w:highlight w:val="red"/>
              </w:rPr>
              <w:t>3</w:t>
            </w:r>
          </w:p>
        </w:tc>
        <w:tc>
          <w:tcPr>
            <w:tcW w:w="3632" w:type="dxa"/>
            <w:tcBorders>
              <w:bottom w:val="single" w:sz="4" w:space="0" w:color="auto"/>
            </w:tcBorders>
            <w:shd w:val="clear" w:color="auto" w:fill="FF0000"/>
          </w:tcPr>
          <w:p w14:paraId="3758787C" w14:textId="4E663388" w:rsidR="00C70B48" w:rsidRDefault="00C70B48" w:rsidP="00C70B48">
            <w:r w:rsidRPr="00C70B48">
              <w:rPr>
                <w:rFonts w:ascii="Arial" w:eastAsia="Arial" w:hAnsi="Arial" w:cs="Arial"/>
                <w:highlight w:val="red"/>
              </w:rPr>
              <w:t>Likely</w:t>
            </w:r>
          </w:p>
        </w:tc>
      </w:tr>
    </w:tbl>
    <w:tbl>
      <w:tblPr>
        <w:tblStyle w:val="TableGrid1"/>
        <w:tblW w:w="14843" w:type="dxa"/>
        <w:tblInd w:w="-5" w:type="dxa"/>
        <w:tblCellMar>
          <w:top w:w="52" w:type="dxa"/>
          <w:left w:w="107" w:type="dxa"/>
          <w:right w:w="45" w:type="dxa"/>
        </w:tblCellMar>
        <w:tblLook w:val="04A0" w:firstRow="1" w:lastRow="0" w:firstColumn="1" w:lastColumn="0" w:noHBand="0" w:noVBand="1"/>
      </w:tblPr>
      <w:tblGrid>
        <w:gridCol w:w="1848"/>
        <w:gridCol w:w="1848"/>
        <w:gridCol w:w="3270"/>
        <w:gridCol w:w="2853"/>
        <w:gridCol w:w="1568"/>
        <w:gridCol w:w="1875"/>
        <w:gridCol w:w="1581"/>
      </w:tblGrid>
      <w:tr w:rsidR="00C70B48" w:rsidRPr="00626F2A" w14:paraId="76C8A981" w14:textId="77777777" w:rsidTr="007F6A09">
        <w:trPr>
          <w:trHeight w:val="160"/>
        </w:trPr>
        <w:tc>
          <w:tcPr>
            <w:tcW w:w="14843"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26F2A" w:rsidRDefault="00C70B48" w:rsidP="00842E2F">
            <w:pPr>
              <w:ind w:left="-142"/>
              <w:jc w:val="center"/>
              <w:rPr>
                <w:sz w:val="28"/>
                <w:szCs w:val="28"/>
              </w:rPr>
            </w:pPr>
            <w:r w:rsidRPr="00626F2A">
              <w:rPr>
                <w:rFonts w:ascii="Arial" w:eastAsia="Arial" w:hAnsi="Arial" w:cs="Arial"/>
                <w:b/>
                <w:sz w:val="28"/>
                <w:szCs w:val="28"/>
              </w:rPr>
              <w:t xml:space="preserve">Risk Classification </w:t>
            </w:r>
          </w:p>
        </w:tc>
      </w:tr>
      <w:tr w:rsidR="00C70B48" w14:paraId="6C0DF535" w14:textId="77777777" w:rsidTr="007F6A09">
        <w:trPr>
          <w:trHeight w:val="168"/>
        </w:trPr>
        <w:tc>
          <w:tcPr>
            <w:tcW w:w="9819" w:type="dxa"/>
            <w:gridSpan w:val="4"/>
            <w:vMerge w:val="restart"/>
            <w:tcBorders>
              <w:left w:val="single" w:sz="4" w:space="0" w:color="000000"/>
              <w:right w:val="single" w:sz="4" w:space="0" w:color="000000"/>
            </w:tcBorders>
            <w:vAlign w:val="center"/>
          </w:tcPr>
          <w:p w14:paraId="0B1BAC48" w14:textId="77777777" w:rsidR="00C70B48" w:rsidRDefault="00C70B48" w:rsidP="00842E2F">
            <w:pPr>
              <w:jc w:val="center"/>
            </w:pPr>
            <w:r>
              <w:rPr>
                <w:rFonts w:ascii="Arial" w:eastAsia="Arial" w:hAnsi="Arial" w:cs="Arial"/>
                <w:sz w:val="24"/>
              </w:rPr>
              <w:t>Note: Risk = Likelihood + Severity</w:t>
            </w:r>
          </w:p>
        </w:tc>
        <w:tc>
          <w:tcPr>
            <w:tcW w:w="5024"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Default="00C70B48" w:rsidP="00842E2F">
            <w:pPr>
              <w:ind w:left="230"/>
              <w:jc w:val="center"/>
            </w:pPr>
            <w:r w:rsidRPr="00626F2A">
              <w:rPr>
                <w:sz w:val="40"/>
                <w:szCs w:val="40"/>
              </w:rPr>
              <w:t>Severity</w:t>
            </w:r>
          </w:p>
        </w:tc>
      </w:tr>
      <w:tr w:rsidR="00C70B48" w14:paraId="0C87C012" w14:textId="77777777" w:rsidTr="007F6A09">
        <w:trPr>
          <w:trHeight w:val="168"/>
        </w:trPr>
        <w:tc>
          <w:tcPr>
            <w:tcW w:w="9819" w:type="dxa"/>
            <w:gridSpan w:val="4"/>
            <w:vMerge/>
            <w:tcBorders>
              <w:left w:val="single" w:sz="4" w:space="0" w:color="000000"/>
              <w:right w:val="single" w:sz="4" w:space="0" w:color="000000"/>
            </w:tcBorders>
          </w:tcPr>
          <w:p w14:paraId="6E84EA83" w14:textId="77777777" w:rsidR="00C70B48" w:rsidRDefault="00C70B48" w:rsidP="00842E2F">
            <w:pPr>
              <w:jc w:val="center"/>
            </w:pPr>
          </w:p>
        </w:tc>
        <w:tc>
          <w:tcPr>
            <w:tcW w:w="1568"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Default="00C70B48" w:rsidP="00842E2F">
            <w:pPr>
              <w:ind w:right="66"/>
              <w:jc w:val="center"/>
            </w:pPr>
            <w:r>
              <w:rPr>
                <w:rFonts w:ascii="Arial" w:eastAsia="Arial" w:hAnsi="Arial" w:cs="Arial"/>
                <w:b/>
                <w:sz w:val="24"/>
              </w:rPr>
              <w:t>1</w:t>
            </w:r>
          </w:p>
        </w:tc>
        <w:tc>
          <w:tcPr>
            <w:tcW w:w="1875"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Default="00C70B48" w:rsidP="00842E2F">
            <w:pPr>
              <w:ind w:right="65"/>
              <w:jc w:val="center"/>
            </w:pPr>
            <w:r>
              <w:rPr>
                <w:rFonts w:ascii="Arial" w:eastAsia="Arial" w:hAnsi="Arial" w:cs="Arial"/>
                <w:b/>
                <w:sz w:val="24"/>
              </w:rPr>
              <w:t>2</w:t>
            </w:r>
          </w:p>
        </w:tc>
        <w:tc>
          <w:tcPr>
            <w:tcW w:w="1579"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Default="00C70B48" w:rsidP="00842E2F">
            <w:pPr>
              <w:ind w:right="63"/>
              <w:jc w:val="center"/>
            </w:pPr>
            <w:r>
              <w:rPr>
                <w:rFonts w:ascii="Arial" w:eastAsia="Arial" w:hAnsi="Arial" w:cs="Arial"/>
                <w:b/>
                <w:sz w:val="24"/>
              </w:rPr>
              <w:t>3</w:t>
            </w:r>
          </w:p>
        </w:tc>
      </w:tr>
      <w:tr w:rsidR="00C70B48" w14:paraId="47CD505F" w14:textId="77777777" w:rsidTr="007F6A09">
        <w:trPr>
          <w:trHeight w:val="167"/>
        </w:trPr>
        <w:tc>
          <w:tcPr>
            <w:tcW w:w="6966"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26F2A" w:rsidRDefault="00C70B48" w:rsidP="00842E2F">
            <w:pPr>
              <w:jc w:val="center"/>
              <w:rPr>
                <w:sz w:val="40"/>
                <w:szCs w:val="40"/>
              </w:rPr>
            </w:pPr>
            <w:r w:rsidRPr="00626F2A">
              <w:rPr>
                <w:sz w:val="40"/>
                <w:szCs w:val="40"/>
              </w:rPr>
              <w:t>Likelihood</w:t>
            </w:r>
          </w:p>
        </w:tc>
        <w:tc>
          <w:tcPr>
            <w:tcW w:w="2853" w:type="dxa"/>
            <w:tcBorders>
              <w:top w:val="single" w:sz="4" w:space="0" w:color="000000"/>
              <w:left w:val="single" w:sz="4" w:space="0" w:color="000000"/>
              <w:bottom w:val="single" w:sz="4" w:space="0" w:color="000000"/>
              <w:right w:val="single" w:sz="4" w:space="0" w:color="000000"/>
            </w:tcBorders>
          </w:tcPr>
          <w:p w14:paraId="0A529FC8" w14:textId="77777777" w:rsidR="00C70B48" w:rsidRDefault="00C70B48" w:rsidP="00842E2F">
            <w:pPr>
              <w:ind w:right="64"/>
              <w:jc w:val="center"/>
            </w:pPr>
            <w:r>
              <w:rPr>
                <w:rFonts w:ascii="Arial" w:eastAsia="Arial" w:hAnsi="Arial" w:cs="Arial"/>
                <w:b/>
                <w:sz w:val="24"/>
              </w:rPr>
              <w:t>3</w:t>
            </w:r>
          </w:p>
        </w:tc>
        <w:tc>
          <w:tcPr>
            <w:tcW w:w="1568"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Default="00C70B48" w:rsidP="00842E2F">
            <w:pPr>
              <w:ind w:right="66"/>
              <w:jc w:val="center"/>
            </w:pPr>
            <w:r>
              <w:rPr>
                <w:rFonts w:ascii="Arial" w:eastAsia="Arial" w:hAnsi="Arial" w:cs="Arial"/>
                <w:b/>
                <w:sz w:val="24"/>
              </w:rPr>
              <w:t>4</w:t>
            </w:r>
          </w:p>
        </w:tc>
        <w:tc>
          <w:tcPr>
            <w:tcW w:w="1875"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Default="00C70B48" w:rsidP="00842E2F">
            <w:pPr>
              <w:ind w:right="65"/>
              <w:jc w:val="center"/>
            </w:pPr>
            <w:r>
              <w:rPr>
                <w:rFonts w:ascii="Arial" w:eastAsia="Arial" w:hAnsi="Arial" w:cs="Arial"/>
                <w:b/>
                <w:sz w:val="24"/>
              </w:rPr>
              <w:t>5</w:t>
            </w:r>
          </w:p>
        </w:tc>
        <w:tc>
          <w:tcPr>
            <w:tcW w:w="1579"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Default="00C70B48" w:rsidP="00842E2F">
            <w:pPr>
              <w:ind w:right="63"/>
              <w:jc w:val="center"/>
            </w:pPr>
            <w:r>
              <w:rPr>
                <w:rFonts w:ascii="Arial" w:eastAsia="Arial" w:hAnsi="Arial" w:cs="Arial"/>
                <w:b/>
                <w:sz w:val="24"/>
              </w:rPr>
              <w:t>6</w:t>
            </w:r>
          </w:p>
        </w:tc>
      </w:tr>
      <w:tr w:rsidR="00C70B48" w14:paraId="26BDA01E" w14:textId="77777777" w:rsidTr="007F6A09">
        <w:trPr>
          <w:trHeight w:val="197"/>
        </w:trPr>
        <w:tc>
          <w:tcPr>
            <w:tcW w:w="6966"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Default="00C70B48" w:rsidP="00842E2F"/>
        </w:tc>
        <w:tc>
          <w:tcPr>
            <w:tcW w:w="2853" w:type="dxa"/>
            <w:tcBorders>
              <w:top w:val="single" w:sz="4" w:space="0" w:color="000000"/>
              <w:left w:val="single" w:sz="4" w:space="0" w:color="000000"/>
              <w:bottom w:val="single" w:sz="4" w:space="0" w:color="000000"/>
              <w:right w:val="single" w:sz="4" w:space="0" w:color="000000"/>
            </w:tcBorders>
          </w:tcPr>
          <w:p w14:paraId="1C0EECAA" w14:textId="77777777" w:rsidR="00C70B48" w:rsidRDefault="00C70B48" w:rsidP="00842E2F">
            <w:pPr>
              <w:ind w:right="64"/>
              <w:jc w:val="center"/>
            </w:pPr>
            <w:r>
              <w:rPr>
                <w:rFonts w:ascii="Arial" w:eastAsia="Arial" w:hAnsi="Arial" w:cs="Arial"/>
                <w:b/>
                <w:sz w:val="24"/>
              </w:rPr>
              <w:t>2</w:t>
            </w:r>
          </w:p>
        </w:tc>
        <w:tc>
          <w:tcPr>
            <w:tcW w:w="1568"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Default="00C70B48" w:rsidP="00842E2F">
            <w:pPr>
              <w:ind w:right="66"/>
              <w:jc w:val="center"/>
            </w:pPr>
            <w:r>
              <w:rPr>
                <w:rFonts w:ascii="Arial" w:eastAsia="Arial" w:hAnsi="Arial" w:cs="Arial"/>
                <w:b/>
                <w:sz w:val="24"/>
              </w:rPr>
              <w:t>3</w:t>
            </w:r>
          </w:p>
        </w:tc>
        <w:tc>
          <w:tcPr>
            <w:tcW w:w="1875"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Default="00C70B48" w:rsidP="00842E2F">
            <w:pPr>
              <w:ind w:right="65"/>
              <w:jc w:val="center"/>
            </w:pPr>
            <w:r>
              <w:rPr>
                <w:rFonts w:ascii="Arial" w:eastAsia="Arial" w:hAnsi="Arial" w:cs="Arial"/>
                <w:b/>
                <w:sz w:val="24"/>
              </w:rPr>
              <w:t>4</w:t>
            </w:r>
          </w:p>
        </w:tc>
        <w:tc>
          <w:tcPr>
            <w:tcW w:w="1579"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Default="00C70B48" w:rsidP="00842E2F">
            <w:pPr>
              <w:ind w:right="63"/>
              <w:jc w:val="center"/>
            </w:pPr>
            <w:r>
              <w:rPr>
                <w:rFonts w:ascii="Arial" w:eastAsia="Arial" w:hAnsi="Arial" w:cs="Arial"/>
                <w:b/>
                <w:sz w:val="24"/>
              </w:rPr>
              <w:t>5</w:t>
            </w:r>
          </w:p>
        </w:tc>
      </w:tr>
      <w:tr w:rsidR="00C70B48" w14:paraId="2B6EE676" w14:textId="77777777" w:rsidTr="007F6A09">
        <w:trPr>
          <w:trHeight w:val="166"/>
        </w:trPr>
        <w:tc>
          <w:tcPr>
            <w:tcW w:w="6966"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Default="00C70B48" w:rsidP="00842E2F"/>
        </w:tc>
        <w:tc>
          <w:tcPr>
            <w:tcW w:w="2853" w:type="dxa"/>
            <w:tcBorders>
              <w:top w:val="single" w:sz="4" w:space="0" w:color="000000"/>
              <w:left w:val="single" w:sz="4" w:space="0" w:color="000000"/>
              <w:bottom w:val="single" w:sz="4" w:space="0" w:color="000000"/>
              <w:right w:val="single" w:sz="4" w:space="0" w:color="000000"/>
            </w:tcBorders>
          </w:tcPr>
          <w:p w14:paraId="47F6FC7A" w14:textId="77777777" w:rsidR="00C70B48" w:rsidRDefault="00C70B48" w:rsidP="00842E2F">
            <w:pPr>
              <w:ind w:right="64"/>
              <w:jc w:val="center"/>
            </w:pPr>
            <w:r>
              <w:rPr>
                <w:rFonts w:ascii="Arial" w:eastAsia="Arial" w:hAnsi="Arial" w:cs="Arial"/>
                <w:b/>
                <w:sz w:val="24"/>
              </w:rPr>
              <w:t>1</w:t>
            </w:r>
          </w:p>
        </w:tc>
        <w:tc>
          <w:tcPr>
            <w:tcW w:w="1568"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Default="00C70B48" w:rsidP="00842E2F">
            <w:pPr>
              <w:ind w:right="66"/>
              <w:jc w:val="center"/>
            </w:pPr>
            <w:r>
              <w:rPr>
                <w:rFonts w:ascii="Arial" w:eastAsia="Arial" w:hAnsi="Arial" w:cs="Arial"/>
                <w:b/>
                <w:sz w:val="24"/>
              </w:rPr>
              <w:t>2</w:t>
            </w:r>
          </w:p>
        </w:tc>
        <w:tc>
          <w:tcPr>
            <w:tcW w:w="1875"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Default="00C70B48" w:rsidP="00842E2F">
            <w:pPr>
              <w:ind w:right="65"/>
              <w:jc w:val="center"/>
            </w:pPr>
            <w:r>
              <w:rPr>
                <w:rFonts w:ascii="Arial" w:eastAsia="Arial" w:hAnsi="Arial" w:cs="Arial"/>
                <w:b/>
                <w:sz w:val="24"/>
              </w:rPr>
              <w:t>3</w:t>
            </w:r>
          </w:p>
        </w:tc>
        <w:tc>
          <w:tcPr>
            <w:tcW w:w="1579"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Default="00C70B48" w:rsidP="00842E2F">
            <w:pPr>
              <w:ind w:right="63"/>
              <w:jc w:val="center"/>
            </w:pPr>
            <w:r>
              <w:rPr>
                <w:rFonts w:ascii="Arial" w:eastAsia="Arial" w:hAnsi="Arial" w:cs="Arial"/>
                <w:b/>
                <w:sz w:val="24"/>
              </w:rPr>
              <w:t>4</w:t>
            </w:r>
          </w:p>
        </w:tc>
      </w:tr>
      <w:tr w:rsidR="00C70B48" w14:paraId="0C67C7F2" w14:textId="77777777" w:rsidTr="007F6A09">
        <w:trPr>
          <w:trHeight w:val="339"/>
        </w:trPr>
        <w:tc>
          <w:tcPr>
            <w:tcW w:w="14843"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23474B" w:rsidRDefault="00C70B48" w:rsidP="00842E2F">
            <w:pPr>
              <w:jc w:val="center"/>
              <w:rPr>
                <w:sz w:val="28"/>
                <w:szCs w:val="28"/>
              </w:rPr>
            </w:pPr>
            <w:r w:rsidRPr="0023474B">
              <w:rPr>
                <w:rFonts w:ascii="Arial" w:eastAsia="Arial" w:hAnsi="Arial" w:cs="Arial"/>
                <w:b/>
                <w:sz w:val="28"/>
                <w:szCs w:val="28"/>
              </w:rPr>
              <w:t>Risk Classification and Action</w:t>
            </w:r>
          </w:p>
        </w:tc>
      </w:tr>
      <w:tr w:rsidR="00C70B48" w14:paraId="052FB076" w14:textId="77777777" w:rsidTr="007F6A09">
        <w:trPr>
          <w:trHeight w:val="168"/>
        </w:trPr>
        <w:tc>
          <w:tcPr>
            <w:tcW w:w="1848" w:type="dxa"/>
            <w:tcBorders>
              <w:top w:val="single" w:sz="4" w:space="0" w:color="000000"/>
              <w:left w:val="single" w:sz="4" w:space="0" w:color="000000"/>
              <w:bottom w:val="single" w:sz="4" w:space="0" w:color="000000"/>
              <w:right w:val="single" w:sz="4" w:space="0" w:color="000000"/>
            </w:tcBorders>
          </w:tcPr>
          <w:p w14:paraId="046E3FC5" w14:textId="77777777" w:rsidR="00C70B48" w:rsidRPr="0023474B" w:rsidRDefault="00C70B48" w:rsidP="00842E2F">
            <w:pPr>
              <w:jc w:val="center"/>
              <w:rPr>
                <w:sz w:val="24"/>
                <w:szCs w:val="24"/>
              </w:rPr>
            </w:pPr>
            <w:r w:rsidRPr="0023474B">
              <w:rPr>
                <w:rFonts w:ascii="Arial" w:eastAsia="Arial" w:hAnsi="Arial" w:cs="Arial"/>
                <w:b/>
                <w:sz w:val="24"/>
                <w:szCs w:val="24"/>
              </w:rPr>
              <w:t>Designation</w:t>
            </w:r>
          </w:p>
        </w:tc>
        <w:tc>
          <w:tcPr>
            <w:tcW w:w="1848" w:type="dxa"/>
            <w:tcBorders>
              <w:top w:val="single" w:sz="4" w:space="0" w:color="000000"/>
              <w:left w:val="single" w:sz="4" w:space="0" w:color="000000"/>
              <w:bottom w:val="single" w:sz="4" w:space="0" w:color="000000"/>
              <w:right w:val="single" w:sz="4" w:space="0" w:color="000000"/>
            </w:tcBorders>
          </w:tcPr>
          <w:p w14:paraId="14912C88" w14:textId="77777777" w:rsidR="00C70B48" w:rsidRPr="0023474B" w:rsidRDefault="00C70B48" w:rsidP="00842E2F">
            <w:pPr>
              <w:rPr>
                <w:sz w:val="24"/>
                <w:szCs w:val="24"/>
              </w:rPr>
            </w:pPr>
            <w:r w:rsidRPr="0023474B">
              <w:rPr>
                <w:rFonts w:ascii="Arial" w:eastAsia="Arial" w:hAnsi="Arial" w:cs="Arial"/>
                <w:b/>
                <w:sz w:val="24"/>
                <w:szCs w:val="24"/>
              </w:rPr>
              <w:t xml:space="preserve">Classification </w:t>
            </w:r>
          </w:p>
        </w:tc>
        <w:tc>
          <w:tcPr>
            <w:tcW w:w="11147"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23474B" w:rsidRDefault="00C70B48" w:rsidP="00842E2F">
            <w:pPr>
              <w:ind w:left="2"/>
              <w:rPr>
                <w:sz w:val="24"/>
                <w:szCs w:val="24"/>
              </w:rPr>
            </w:pPr>
            <w:r w:rsidRPr="0023474B">
              <w:rPr>
                <w:rFonts w:ascii="Arial" w:eastAsia="Arial" w:hAnsi="Arial" w:cs="Arial"/>
                <w:b/>
                <w:sz w:val="24"/>
                <w:szCs w:val="24"/>
              </w:rPr>
              <w:t xml:space="preserve">Action </w:t>
            </w:r>
          </w:p>
        </w:tc>
      </w:tr>
      <w:tr w:rsidR="00C70B48" w14:paraId="3053D74D" w14:textId="77777777" w:rsidTr="007F6A09">
        <w:trPr>
          <w:trHeight w:val="219"/>
        </w:trPr>
        <w:tc>
          <w:tcPr>
            <w:tcW w:w="1848"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23474B" w:rsidRDefault="00C70B48" w:rsidP="00842E2F">
            <w:pPr>
              <w:jc w:val="center"/>
              <w:rPr>
                <w:b/>
                <w:sz w:val="24"/>
                <w:szCs w:val="24"/>
              </w:rPr>
            </w:pPr>
            <w:r w:rsidRPr="0023474B">
              <w:rPr>
                <w:rFonts w:ascii="Arial" w:eastAsia="Arial" w:hAnsi="Arial" w:cs="Arial"/>
                <w:b/>
                <w:sz w:val="24"/>
                <w:szCs w:val="24"/>
              </w:rPr>
              <w:t>5 to 6</w:t>
            </w:r>
          </w:p>
        </w:tc>
        <w:tc>
          <w:tcPr>
            <w:tcW w:w="1848"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23474B" w:rsidRDefault="00C70B48" w:rsidP="00842E2F">
            <w:pPr>
              <w:jc w:val="center"/>
              <w:rPr>
                <w:sz w:val="24"/>
                <w:szCs w:val="24"/>
              </w:rPr>
            </w:pPr>
            <w:r w:rsidRPr="0023474B">
              <w:rPr>
                <w:rFonts w:ascii="Arial" w:eastAsia="Arial" w:hAnsi="Arial" w:cs="Arial"/>
                <w:sz w:val="24"/>
                <w:szCs w:val="24"/>
              </w:rPr>
              <w:t>Unacceptable</w:t>
            </w:r>
          </w:p>
        </w:tc>
        <w:tc>
          <w:tcPr>
            <w:tcW w:w="11147"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23474B" w:rsidRDefault="00C70B48" w:rsidP="00842E2F">
            <w:pPr>
              <w:ind w:left="2"/>
              <w:rPr>
                <w:sz w:val="24"/>
                <w:szCs w:val="24"/>
              </w:rPr>
            </w:pPr>
            <w:r w:rsidRPr="0023474B">
              <w:rPr>
                <w:rFonts w:ascii="Arial" w:eastAsia="Arial" w:hAnsi="Arial" w:cs="Arial"/>
                <w:sz w:val="24"/>
                <w:szCs w:val="24"/>
              </w:rPr>
              <w:t xml:space="preserve">This situation is not tolerable. Shooting shall not start or be continued until the risk has been reduced.  </w:t>
            </w:r>
          </w:p>
        </w:tc>
      </w:tr>
      <w:tr w:rsidR="00C70B48" w14:paraId="3D6EB9B3" w14:textId="77777777" w:rsidTr="007F6A09">
        <w:trPr>
          <w:trHeight w:val="208"/>
        </w:trPr>
        <w:tc>
          <w:tcPr>
            <w:tcW w:w="1848"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23474B" w:rsidRDefault="00C70B48" w:rsidP="00842E2F">
            <w:pPr>
              <w:jc w:val="center"/>
              <w:rPr>
                <w:b/>
                <w:sz w:val="24"/>
                <w:szCs w:val="24"/>
              </w:rPr>
            </w:pPr>
            <w:r w:rsidRPr="0023474B">
              <w:rPr>
                <w:rFonts w:ascii="Arial" w:eastAsia="Arial" w:hAnsi="Arial" w:cs="Arial"/>
                <w:b/>
                <w:sz w:val="24"/>
                <w:szCs w:val="24"/>
              </w:rPr>
              <w:t>4</w:t>
            </w:r>
          </w:p>
        </w:tc>
        <w:tc>
          <w:tcPr>
            <w:tcW w:w="184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23474B" w:rsidRDefault="00C70B48" w:rsidP="00842E2F">
            <w:pPr>
              <w:jc w:val="center"/>
              <w:rPr>
                <w:sz w:val="24"/>
                <w:szCs w:val="24"/>
              </w:rPr>
            </w:pPr>
            <w:r w:rsidRPr="0023474B">
              <w:rPr>
                <w:rFonts w:ascii="Arial" w:eastAsia="Arial" w:hAnsi="Arial" w:cs="Arial"/>
                <w:sz w:val="24"/>
                <w:szCs w:val="24"/>
              </w:rPr>
              <w:t>Tolerable</w:t>
            </w:r>
          </w:p>
        </w:tc>
        <w:tc>
          <w:tcPr>
            <w:tcW w:w="11147"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23474B" w:rsidRDefault="00C70B48" w:rsidP="00842E2F">
            <w:pPr>
              <w:ind w:left="2"/>
              <w:rPr>
                <w:rFonts w:ascii="Arial" w:eastAsia="Arial" w:hAnsi="Arial" w:cs="Arial"/>
                <w:sz w:val="24"/>
                <w:szCs w:val="24"/>
              </w:rPr>
            </w:pPr>
            <w:r w:rsidRPr="0023474B">
              <w:rPr>
                <w:rFonts w:ascii="Arial" w:eastAsia="Arial" w:hAnsi="Arial" w:cs="Arial"/>
                <w:sz w:val="24"/>
                <w:szCs w:val="24"/>
              </w:rPr>
              <w:t xml:space="preserve">Shooting can continue as long as all control measures are in place and observed </w:t>
            </w:r>
          </w:p>
        </w:tc>
      </w:tr>
      <w:tr w:rsidR="00C70B48" w14:paraId="6642EA01" w14:textId="77777777" w:rsidTr="007F6A09">
        <w:trPr>
          <w:trHeight w:val="207"/>
        </w:trPr>
        <w:tc>
          <w:tcPr>
            <w:tcW w:w="1848"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23474B" w:rsidRDefault="00C70B48" w:rsidP="00842E2F">
            <w:pPr>
              <w:jc w:val="center"/>
              <w:rPr>
                <w:b/>
                <w:sz w:val="24"/>
                <w:szCs w:val="24"/>
              </w:rPr>
            </w:pPr>
            <w:r w:rsidRPr="0023474B">
              <w:rPr>
                <w:rFonts w:ascii="Arial" w:eastAsia="Arial" w:hAnsi="Arial" w:cs="Arial"/>
                <w:b/>
                <w:sz w:val="24"/>
                <w:szCs w:val="24"/>
              </w:rPr>
              <w:t>2 to 3</w:t>
            </w:r>
          </w:p>
        </w:tc>
        <w:tc>
          <w:tcPr>
            <w:tcW w:w="184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23474B" w:rsidRDefault="00C70B48" w:rsidP="00842E2F">
            <w:pPr>
              <w:jc w:val="center"/>
              <w:rPr>
                <w:sz w:val="24"/>
                <w:szCs w:val="24"/>
              </w:rPr>
            </w:pPr>
            <w:r w:rsidRPr="0023474B">
              <w:rPr>
                <w:rFonts w:ascii="Arial" w:eastAsia="Arial" w:hAnsi="Arial" w:cs="Arial"/>
                <w:sz w:val="24"/>
                <w:szCs w:val="24"/>
              </w:rPr>
              <w:t>Low</w:t>
            </w:r>
          </w:p>
        </w:tc>
        <w:tc>
          <w:tcPr>
            <w:tcW w:w="11147"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23474B" w:rsidRDefault="00C70B48" w:rsidP="00842E2F">
            <w:pPr>
              <w:ind w:left="2"/>
              <w:rPr>
                <w:rFonts w:ascii="Arial" w:eastAsia="Arial" w:hAnsi="Arial" w:cs="Arial"/>
                <w:sz w:val="24"/>
                <w:szCs w:val="24"/>
              </w:rPr>
            </w:pPr>
            <w:r w:rsidRPr="0023474B">
              <w:rPr>
                <w:rFonts w:ascii="Arial" w:eastAsia="Arial" w:hAnsi="Arial" w:cs="Arial"/>
                <w:sz w:val="24"/>
                <w:szCs w:val="24"/>
              </w:rPr>
              <w:t xml:space="preserve">Little or no risk </w:t>
            </w:r>
          </w:p>
        </w:tc>
      </w:tr>
    </w:tbl>
    <w:p w14:paraId="21F2D4C2" w14:textId="35038CC1" w:rsidR="00B53294" w:rsidRPr="00CC5A9A" w:rsidRDefault="00B53294">
      <w:pPr>
        <w:spacing w:after="0"/>
        <w:jc w:val="both"/>
        <w:rPr>
          <w:sz w:val="10"/>
          <w:szCs w:val="10"/>
        </w:rPr>
      </w:pPr>
    </w:p>
    <w:tbl>
      <w:tblPr>
        <w:tblStyle w:val="TableGrid0"/>
        <w:tblW w:w="14411" w:type="dxa"/>
        <w:jc w:val="center"/>
        <w:tblLook w:val="04A0" w:firstRow="1" w:lastRow="0" w:firstColumn="1" w:lastColumn="0" w:noHBand="0" w:noVBand="1"/>
      </w:tblPr>
      <w:tblGrid>
        <w:gridCol w:w="3853"/>
        <w:gridCol w:w="3634"/>
        <w:gridCol w:w="3978"/>
        <w:gridCol w:w="2946"/>
      </w:tblGrid>
      <w:tr w:rsidR="009A0E0D" w14:paraId="79B3F0C8" w14:textId="77777777" w:rsidTr="00842E2F">
        <w:trPr>
          <w:trHeight w:val="486"/>
          <w:jc w:val="center"/>
        </w:trPr>
        <w:tc>
          <w:tcPr>
            <w:tcW w:w="3853" w:type="dxa"/>
            <w:vAlign w:val="center"/>
          </w:tcPr>
          <w:p w14:paraId="5F9B557B" w14:textId="77777777" w:rsidR="009A0E0D" w:rsidRPr="00B53294" w:rsidRDefault="009A0E0D" w:rsidP="00842E2F">
            <w:pPr>
              <w:jc w:val="center"/>
              <w:rPr>
                <w:b/>
                <w:sz w:val="28"/>
                <w:szCs w:val="28"/>
              </w:rPr>
            </w:pPr>
            <w:r w:rsidRPr="00B53294">
              <w:rPr>
                <w:b/>
                <w:sz w:val="28"/>
                <w:szCs w:val="28"/>
              </w:rPr>
              <w:t>Name</w:t>
            </w:r>
          </w:p>
        </w:tc>
        <w:tc>
          <w:tcPr>
            <w:tcW w:w="3634" w:type="dxa"/>
            <w:vAlign w:val="center"/>
          </w:tcPr>
          <w:p w14:paraId="652B4924" w14:textId="77777777" w:rsidR="009A0E0D" w:rsidRPr="00B53294" w:rsidRDefault="009A0E0D" w:rsidP="00842E2F">
            <w:pPr>
              <w:jc w:val="center"/>
              <w:rPr>
                <w:b/>
                <w:sz w:val="28"/>
                <w:szCs w:val="28"/>
              </w:rPr>
            </w:pPr>
            <w:r>
              <w:rPr>
                <w:b/>
                <w:sz w:val="28"/>
                <w:szCs w:val="28"/>
              </w:rPr>
              <w:t>Role</w:t>
            </w:r>
          </w:p>
        </w:tc>
        <w:tc>
          <w:tcPr>
            <w:tcW w:w="3978" w:type="dxa"/>
            <w:vAlign w:val="center"/>
          </w:tcPr>
          <w:p w14:paraId="48A1D4C7" w14:textId="77777777" w:rsidR="009A0E0D" w:rsidRPr="00B53294" w:rsidRDefault="009A0E0D" w:rsidP="00842E2F">
            <w:pPr>
              <w:jc w:val="center"/>
              <w:rPr>
                <w:b/>
                <w:sz w:val="28"/>
                <w:szCs w:val="28"/>
              </w:rPr>
            </w:pPr>
            <w:r w:rsidRPr="00B53294">
              <w:rPr>
                <w:b/>
                <w:sz w:val="28"/>
                <w:szCs w:val="28"/>
              </w:rPr>
              <w:t>Signature</w:t>
            </w:r>
          </w:p>
        </w:tc>
        <w:tc>
          <w:tcPr>
            <w:tcW w:w="2946" w:type="dxa"/>
            <w:vAlign w:val="center"/>
          </w:tcPr>
          <w:p w14:paraId="036CA2F3" w14:textId="77777777" w:rsidR="009A0E0D" w:rsidRPr="00B53294" w:rsidRDefault="009A0E0D" w:rsidP="00842E2F">
            <w:pPr>
              <w:jc w:val="center"/>
              <w:rPr>
                <w:b/>
                <w:sz w:val="28"/>
                <w:szCs w:val="28"/>
              </w:rPr>
            </w:pPr>
            <w:r w:rsidRPr="00B53294">
              <w:rPr>
                <w:b/>
                <w:sz w:val="28"/>
                <w:szCs w:val="28"/>
              </w:rPr>
              <w:t>Date</w:t>
            </w:r>
          </w:p>
        </w:tc>
      </w:tr>
      <w:tr w:rsidR="009A0E0D" w14:paraId="4F3E1095" w14:textId="77777777" w:rsidTr="00842E2F">
        <w:trPr>
          <w:trHeight w:val="420"/>
          <w:jc w:val="center"/>
        </w:trPr>
        <w:tc>
          <w:tcPr>
            <w:tcW w:w="3853" w:type="dxa"/>
            <w:vAlign w:val="center"/>
          </w:tcPr>
          <w:p w14:paraId="072924D1" w14:textId="1D1E6606" w:rsidR="009A0E0D" w:rsidRPr="00432156" w:rsidRDefault="009E5D3E" w:rsidP="00842E2F">
            <w:pPr>
              <w:rPr>
                <w:b/>
                <w:sz w:val="24"/>
                <w:szCs w:val="24"/>
              </w:rPr>
            </w:pPr>
            <w:r>
              <w:rPr>
                <w:b/>
                <w:sz w:val="24"/>
                <w:szCs w:val="24"/>
              </w:rPr>
              <w:t>Bethany Logan</w:t>
            </w:r>
          </w:p>
        </w:tc>
        <w:tc>
          <w:tcPr>
            <w:tcW w:w="3634" w:type="dxa"/>
            <w:vAlign w:val="center"/>
          </w:tcPr>
          <w:p w14:paraId="507618A7" w14:textId="2F016CE8" w:rsidR="009A0E0D" w:rsidRPr="00B53294" w:rsidRDefault="009E5D3E" w:rsidP="00842E2F">
            <w:pPr>
              <w:jc w:val="center"/>
              <w:rPr>
                <w:sz w:val="28"/>
                <w:szCs w:val="28"/>
              </w:rPr>
            </w:pPr>
            <w:r>
              <w:rPr>
                <w:sz w:val="28"/>
                <w:szCs w:val="28"/>
              </w:rPr>
              <w:t>Captain</w:t>
            </w:r>
          </w:p>
        </w:tc>
        <w:tc>
          <w:tcPr>
            <w:tcW w:w="3978" w:type="dxa"/>
            <w:vAlign w:val="center"/>
          </w:tcPr>
          <w:p w14:paraId="5D9C9762" w14:textId="11647A36" w:rsidR="009A0E0D" w:rsidRPr="00B53294" w:rsidRDefault="009E5D3E" w:rsidP="00842E2F">
            <w:pPr>
              <w:jc w:val="center"/>
              <w:rPr>
                <w:sz w:val="28"/>
                <w:szCs w:val="28"/>
              </w:rPr>
            </w:pPr>
            <w:r>
              <w:rPr>
                <w:sz w:val="28"/>
                <w:szCs w:val="28"/>
              </w:rPr>
              <w:t>BL</w:t>
            </w:r>
          </w:p>
        </w:tc>
        <w:tc>
          <w:tcPr>
            <w:tcW w:w="2946" w:type="dxa"/>
            <w:vAlign w:val="center"/>
          </w:tcPr>
          <w:p w14:paraId="5B6866D6" w14:textId="5068C85A" w:rsidR="009A0E0D" w:rsidRPr="00B53294" w:rsidRDefault="00B643B3" w:rsidP="00842E2F">
            <w:pPr>
              <w:jc w:val="center"/>
              <w:rPr>
                <w:sz w:val="28"/>
                <w:szCs w:val="28"/>
              </w:rPr>
            </w:pPr>
            <w:r>
              <w:rPr>
                <w:sz w:val="28"/>
                <w:szCs w:val="28"/>
              </w:rPr>
              <w:t>28</w:t>
            </w:r>
            <w:r w:rsidR="00A52E92">
              <w:rPr>
                <w:sz w:val="28"/>
                <w:szCs w:val="28"/>
              </w:rPr>
              <w:t>/10</w:t>
            </w:r>
            <w:r w:rsidR="009E5D3E">
              <w:rPr>
                <w:sz w:val="28"/>
                <w:szCs w:val="28"/>
              </w:rPr>
              <w:t>/2020</w:t>
            </w:r>
          </w:p>
        </w:tc>
      </w:tr>
      <w:tr w:rsidR="009A0E0D" w14:paraId="07EDAC60" w14:textId="77777777" w:rsidTr="00842E2F">
        <w:trPr>
          <w:trHeight w:val="126"/>
          <w:jc w:val="center"/>
        </w:trPr>
        <w:tc>
          <w:tcPr>
            <w:tcW w:w="3853" w:type="dxa"/>
            <w:vAlign w:val="center"/>
          </w:tcPr>
          <w:p w14:paraId="1B0F131A" w14:textId="4298335A" w:rsidR="009A0E0D" w:rsidRPr="00432156" w:rsidRDefault="002F6B09" w:rsidP="00842E2F">
            <w:pPr>
              <w:rPr>
                <w:b/>
                <w:sz w:val="24"/>
                <w:szCs w:val="24"/>
              </w:rPr>
            </w:pPr>
            <w:r>
              <w:rPr>
                <w:b/>
                <w:sz w:val="24"/>
                <w:szCs w:val="24"/>
              </w:rPr>
              <w:t>Sebastian Chenery</w:t>
            </w:r>
          </w:p>
        </w:tc>
        <w:tc>
          <w:tcPr>
            <w:tcW w:w="3634" w:type="dxa"/>
            <w:vAlign w:val="center"/>
          </w:tcPr>
          <w:p w14:paraId="2C5C804C" w14:textId="25156CCF" w:rsidR="009A0E0D" w:rsidRPr="00B53294" w:rsidRDefault="002F6B09" w:rsidP="00842E2F">
            <w:pPr>
              <w:jc w:val="center"/>
              <w:rPr>
                <w:sz w:val="28"/>
                <w:szCs w:val="28"/>
              </w:rPr>
            </w:pPr>
            <w:r>
              <w:rPr>
                <w:sz w:val="28"/>
                <w:szCs w:val="28"/>
              </w:rPr>
              <w:t>Secretary</w:t>
            </w:r>
          </w:p>
        </w:tc>
        <w:tc>
          <w:tcPr>
            <w:tcW w:w="3978" w:type="dxa"/>
            <w:vAlign w:val="center"/>
          </w:tcPr>
          <w:p w14:paraId="73B2B1C2" w14:textId="7AF7763B" w:rsidR="009A0E0D" w:rsidRPr="00B53294" w:rsidRDefault="002F6B09" w:rsidP="00842E2F">
            <w:pPr>
              <w:jc w:val="center"/>
              <w:rPr>
                <w:sz w:val="28"/>
                <w:szCs w:val="28"/>
              </w:rPr>
            </w:pPr>
            <w:r>
              <w:rPr>
                <w:sz w:val="28"/>
                <w:szCs w:val="28"/>
              </w:rPr>
              <w:t>SC</w:t>
            </w:r>
          </w:p>
        </w:tc>
        <w:tc>
          <w:tcPr>
            <w:tcW w:w="2946" w:type="dxa"/>
            <w:vAlign w:val="center"/>
          </w:tcPr>
          <w:p w14:paraId="295A4AA0" w14:textId="3D35C3FE" w:rsidR="009A0E0D" w:rsidRPr="00B53294" w:rsidRDefault="0064523E" w:rsidP="00842E2F">
            <w:pPr>
              <w:jc w:val="center"/>
              <w:rPr>
                <w:sz w:val="28"/>
                <w:szCs w:val="28"/>
              </w:rPr>
            </w:pPr>
            <w:r>
              <w:rPr>
                <w:sz w:val="28"/>
                <w:szCs w:val="28"/>
              </w:rPr>
              <w:t>29/10/2020</w:t>
            </w:r>
            <w:bookmarkStart w:id="0" w:name="_GoBack"/>
            <w:bookmarkEnd w:id="0"/>
          </w:p>
        </w:tc>
      </w:tr>
      <w:tr w:rsidR="009A0E0D" w14:paraId="77CF71A6" w14:textId="77777777" w:rsidTr="00842E2F">
        <w:trPr>
          <w:trHeight w:val="335"/>
          <w:jc w:val="center"/>
        </w:trPr>
        <w:tc>
          <w:tcPr>
            <w:tcW w:w="3853" w:type="dxa"/>
            <w:vAlign w:val="center"/>
          </w:tcPr>
          <w:p w14:paraId="43FAA6F5" w14:textId="18F5CFBA" w:rsidR="009A0E0D" w:rsidRPr="00432156" w:rsidRDefault="00113BE9" w:rsidP="00842E2F">
            <w:pPr>
              <w:rPr>
                <w:b/>
                <w:sz w:val="24"/>
                <w:szCs w:val="24"/>
              </w:rPr>
            </w:pPr>
            <w:r>
              <w:rPr>
                <w:b/>
                <w:sz w:val="24"/>
                <w:szCs w:val="24"/>
              </w:rPr>
              <w:t>Callum Newlands</w:t>
            </w:r>
          </w:p>
        </w:tc>
        <w:tc>
          <w:tcPr>
            <w:tcW w:w="3634" w:type="dxa"/>
            <w:vAlign w:val="center"/>
          </w:tcPr>
          <w:p w14:paraId="01E3D4CF" w14:textId="2EA40E79" w:rsidR="009A0E0D" w:rsidRPr="00B53294" w:rsidRDefault="00113BE9" w:rsidP="00842E2F">
            <w:pPr>
              <w:jc w:val="center"/>
              <w:rPr>
                <w:sz w:val="28"/>
                <w:szCs w:val="28"/>
              </w:rPr>
            </w:pPr>
            <w:r>
              <w:rPr>
                <w:sz w:val="28"/>
                <w:szCs w:val="28"/>
              </w:rPr>
              <w:t>Vice-Captain</w:t>
            </w:r>
          </w:p>
        </w:tc>
        <w:tc>
          <w:tcPr>
            <w:tcW w:w="3978" w:type="dxa"/>
            <w:vAlign w:val="center"/>
          </w:tcPr>
          <w:p w14:paraId="1C67A779" w14:textId="3E1E4D6B" w:rsidR="009A0E0D" w:rsidRPr="00B53294" w:rsidRDefault="00113BE9" w:rsidP="00842E2F">
            <w:pPr>
              <w:jc w:val="center"/>
              <w:rPr>
                <w:sz w:val="28"/>
                <w:szCs w:val="28"/>
              </w:rPr>
            </w:pPr>
            <w:r>
              <w:rPr>
                <w:sz w:val="28"/>
                <w:szCs w:val="28"/>
              </w:rPr>
              <w:t>CN</w:t>
            </w:r>
          </w:p>
        </w:tc>
        <w:tc>
          <w:tcPr>
            <w:tcW w:w="2946" w:type="dxa"/>
            <w:vAlign w:val="center"/>
          </w:tcPr>
          <w:p w14:paraId="4F908F1F" w14:textId="4D82645D" w:rsidR="009A0E0D" w:rsidRPr="00B53294" w:rsidRDefault="002338F2" w:rsidP="00842E2F">
            <w:pPr>
              <w:jc w:val="center"/>
              <w:rPr>
                <w:sz w:val="28"/>
                <w:szCs w:val="28"/>
              </w:rPr>
            </w:pPr>
            <w:r>
              <w:rPr>
                <w:sz w:val="28"/>
                <w:szCs w:val="28"/>
              </w:rPr>
              <w:t>28/10/2020</w:t>
            </w:r>
          </w:p>
        </w:tc>
      </w:tr>
      <w:tr w:rsidR="007F6A09" w14:paraId="57590DB2" w14:textId="77777777" w:rsidTr="00842E2F">
        <w:trPr>
          <w:trHeight w:val="335"/>
          <w:jc w:val="center"/>
        </w:trPr>
        <w:tc>
          <w:tcPr>
            <w:tcW w:w="3853" w:type="dxa"/>
            <w:vAlign w:val="center"/>
          </w:tcPr>
          <w:p w14:paraId="0378D8D9" w14:textId="22DB23B1" w:rsidR="007F6A09" w:rsidRDefault="00794B13" w:rsidP="00842E2F">
            <w:pPr>
              <w:rPr>
                <w:b/>
                <w:sz w:val="24"/>
                <w:szCs w:val="24"/>
              </w:rPr>
            </w:pPr>
            <w:r>
              <w:rPr>
                <w:b/>
                <w:sz w:val="24"/>
                <w:szCs w:val="24"/>
              </w:rPr>
              <w:t>Gary Carr</w:t>
            </w:r>
          </w:p>
        </w:tc>
        <w:tc>
          <w:tcPr>
            <w:tcW w:w="3634" w:type="dxa"/>
            <w:vAlign w:val="center"/>
          </w:tcPr>
          <w:p w14:paraId="4E23BF4B" w14:textId="29B2D403" w:rsidR="007F6A09" w:rsidRDefault="00794B13" w:rsidP="00842E2F">
            <w:pPr>
              <w:jc w:val="center"/>
              <w:rPr>
                <w:sz w:val="28"/>
                <w:szCs w:val="28"/>
              </w:rPr>
            </w:pPr>
            <w:r>
              <w:rPr>
                <w:sz w:val="28"/>
                <w:szCs w:val="28"/>
              </w:rPr>
              <w:t>SUAC Head Coach</w:t>
            </w:r>
          </w:p>
        </w:tc>
        <w:tc>
          <w:tcPr>
            <w:tcW w:w="3978" w:type="dxa"/>
            <w:vAlign w:val="center"/>
          </w:tcPr>
          <w:p w14:paraId="4C6E7E81" w14:textId="40853B31" w:rsidR="007F6A09" w:rsidRDefault="00794B13" w:rsidP="00842E2F">
            <w:pPr>
              <w:jc w:val="center"/>
              <w:rPr>
                <w:sz w:val="28"/>
                <w:szCs w:val="28"/>
              </w:rPr>
            </w:pPr>
            <w:r>
              <w:rPr>
                <w:sz w:val="28"/>
                <w:szCs w:val="28"/>
              </w:rPr>
              <w:t>GJC</w:t>
            </w:r>
          </w:p>
        </w:tc>
        <w:tc>
          <w:tcPr>
            <w:tcW w:w="2946" w:type="dxa"/>
            <w:vAlign w:val="center"/>
          </w:tcPr>
          <w:p w14:paraId="45F80809" w14:textId="0DEB4201" w:rsidR="007F6A09" w:rsidRDefault="007C4DD9" w:rsidP="00842E2F">
            <w:pPr>
              <w:jc w:val="center"/>
              <w:rPr>
                <w:sz w:val="28"/>
                <w:szCs w:val="28"/>
              </w:rPr>
            </w:pPr>
            <w:r>
              <w:rPr>
                <w:sz w:val="28"/>
                <w:szCs w:val="28"/>
              </w:rPr>
              <w:t>28/10/2020</w:t>
            </w:r>
          </w:p>
        </w:tc>
      </w:tr>
    </w:tbl>
    <w:p w14:paraId="643BA7A5" w14:textId="77777777" w:rsidR="009A0E0D" w:rsidRPr="00CC5A9A" w:rsidRDefault="009A0E0D" w:rsidP="00CC5A9A">
      <w:pPr>
        <w:spacing w:after="0"/>
        <w:jc w:val="both"/>
        <w:rPr>
          <w:sz w:val="16"/>
          <w:szCs w:val="16"/>
        </w:rPr>
      </w:pPr>
    </w:p>
    <w:sectPr w:rsidR="009A0E0D" w:rsidRPr="00CC5A9A" w:rsidSect="00CC5A9A">
      <w:pgSz w:w="16840" w:h="11900" w:orient="landscape"/>
      <w:pgMar w:top="1560" w:right="753" w:bottom="1056" w:left="1080" w:header="283" w:footer="69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F44B1" w14:textId="77777777" w:rsidR="0002184F" w:rsidRDefault="0002184F">
      <w:pPr>
        <w:spacing w:after="0" w:line="240" w:lineRule="auto"/>
      </w:pPr>
      <w:r>
        <w:separator/>
      </w:r>
    </w:p>
  </w:endnote>
  <w:endnote w:type="continuationSeparator" w:id="0">
    <w:p w14:paraId="20E45DC9" w14:textId="77777777" w:rsidR="0002184F" w:rsidRDefault="00021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DBC13E" w14:textId="77777777" w:rsidR="00842E2F" w:rsidRDefault="00842E2F">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A7D1D0" w14:textId="747241F4" w:rsidR="00842E2F" w:rsidRDefault="00842E2F" w:rsidP="00DA2B8A">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w:t>
    </w:r>
    <w:r w:rsidR="009E5D3E">
      <w:rPr>
        <w:color w:val="8496B0" w:themeColor="text2" w:themeTint="99"/>
        <w:spacing w:val="60"/>
        <w:sz w:val="24"/>
        <w:szCs w:val="24"/>
      </w:rPr>
      <w:t xml:space="preserve">n </w:t>
    </w:r>
    <w:r w:rsidR="009C4662">
      <w:rPr>
        <w:color w:val="8496B0" w:themeColor="text2" w:themeTint="99"/>
        <w:spacing w:val="60"/>
        <w:sz w:val="24"/>
        <w:szCs w:val="24"/>
      </w:rPr>
      <w:t>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64523E">
      <w:rPr>
        <w:noProof/>
        <w:color w:val="323E4F" w:themeColor="text2" w:themeShade="BF"/>
        <w:sz w:val="24"/>
        <w:szCs w:val="24"/>
      </w:rPr>
      <w:t>1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64523E">
      <w:rPr>
        <w:noProof/>
        <w:color w:val="323E4F" w:themeColor="text2" w:themeShade="BF"/>
        <w:sz w:val="24"/>
        <w:szCs w:val="24"/>
      </w:rPr>
      <w:t>13</w:t>
    </w:r>
    <w:r>
      <w:rPr>
        <w:color w:val="323E4F" w:themeColor="text2" w:themeShade="BF"/>
        <w:sz w:val="24"/>
        <w:szCs w:val="24"/>
      </w:rPr>
      <w:fldChar w:fldCharType="end"/>
    </w:r>
  </w:p>
  <w:p w14:paraId="0F7A9CCF" w14:textId="46778C8D" w:rsidR="00842E2F" w:rsidRDefault="00842E2F" w:rsidP="00DC125D">
    <w:pPr>
      <w:spacing w:after="0"/>
      <w:ind w:right="67"/>
      <w:jc w:val="center"/>
      <w:rPr>
        <w:color w:val="222A35" w:themeColor="text2" w:themeShade="80"/>
        <w:sz w:val="24"/>
        <w:szCs w:val="24"/>
      </w:rPr>
    </w:pPr>
    <w:r>
      <w:rPr>
        <w:color w:val="222A35" w:themeColor="text2" w:themeShade="80"/>
        <w:sz w:val="24"/>
        <w:szCs w:val="24"/>
      </w:rPr>
      <w:fldChar w:fldCharType="begin"/>
    </w:r>
    <w:r>
      <w:rPr>
        <w:color w:val="222A35" w:themeColor="text2" w:themeShade="80"/>
        <w:sz w:val="24"/>
        <w:szCs w:val="24"/>
      </w:rPr>
      <w:instrText xml:space="preserve"> FILENAME  \* MERGEFORMAT </w:instrText>
    </w:r>
    <w:r>
      <w:rPr>
        <w:color w:val="222A35" w:themeColor="text2" w:themeShade="80"/>
        <w:sz w:val="24"/>
        <w:szCs w:val="24"/>
      </w:rPr>
      <w:fldChar w:fldCharType="separate"/>
    </w:r>
    <w:r>
      <w:rPr>
        <w:noProof/>
        <w:color w:val="222A35" w:themeColor="text2" w:themeShade="80"/>
        <w:sz w:val="24"/>
        <w:szCs w:val="24"/>
      </w:rPr>
      <w:t>AGB Range Layout with Social Distancing.docx</w:t>
    </w:r>
    <w:r>
      <w:rPr>
        <w:color w:val="222A35" w:themeColor="text2" w:themeShade="80"/>
        <w:sz w:val="24"/>
        <w:szCs w:val="24"/>
      </w:rPr>
      <w:fldChar w:fldCharType="end"/>
    </w:r>
  </w:p>
  <w:p w14:paraId="7357D5C9" w14:textId="010A7B57" w:rsidR="00E738A1" w:rsidRDefault="00E738A1" w:rsidP="00DC125D">
    <w:pPr>
      <w:spacing w:after="0"/>
      <w:ind w:right="67"/>
      <w:jc w:val="center"/>
    </w:pPr>
    <w:r w:rsidRPr="00E738A1">
      <w:t>https://www.susu.org/groups/risk/187_1590414610.docx</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107BB" w14:textId="0AF0A35B" w:rsidR="00842E2F" w:rsidRDefault="00842E2F" w:rsidP="009D772E">
    <w:pPr>
      <w:tabs>
        <w:tab w:val="center" w:pos="4550"/>
        <w:tab w:val="left" w:pos="5818"/>
      </w:tabs>
      <w:ind w:right="260"/>
      <w:jc w:val="center"/>
      <w:rPr>
        <w:color w:val="323E4F" w:themeColor="text2" w:themeShade="BF"/>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n</w:t>
    </w:r>
    <w:r w:rsidR="009C4662">
      <w:rPr>
        <w:color w:val="8496B0" w:themeColor="text2" w:themeTint="99"/>
        <w:spacing w:val="60"/>
        <w:sz w:val="24"/>
        <w:szCs w:val="24"/>
      </w:rPr>
      <w:t xml:space="preserve"> 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64523E">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64523E">
      <w:rPr>
        <w:noProof/>
        <w:color w:val="323E4F" w:themeColor="text2" w:themeShade="BF"/>
        <w:sz w:val="24"/>
        <w:szCs w:val="24"/>
      </w:rPr>
      <w:t>13</w:t>
    </w:r>
    <w:r>
      <w:rPr>
        <w:color w:val="323E4F" w:themeColor="text2" w:themeShade="BF"/>
        <w:sz w:val="24"/>
        <w:szCs w:val="24"/>
      </w:rPr>
      <w:fldChar w:fldCharType="end"/>
    </w:r>
  </w:p>
  <w:p w14:paraId="3F41654B" w14:textId="579F43DE" w:rsidR="00842E2F" w:rsidRDefault="00842E2F" w:rsidP="009D772E">
    <w:pPr>
      <w:tabs>
        <w:tab w:val="center" w:pos="4550"/>
        <w:tab w:val="left" w:pos="5818"/>
      </w:tabs>
      <w:ind w:right="260"/>
      <w:jc w:val="center"/>
      <w:rPr>
        <w:color w:val="222A35" w:themeColor="text2" w:themeShade="80"/>
        <w:sz w:val="24"/>
        <w:szCs w:val="24"/>
      </w:rPr>
    </w:pPr>
    <w:r>
      <w:rPr>
        <w:color w:val="222A35" w:themeColor="text2" w:themeShade="80"/>
        <w:sz w:val="24"/>
        <w:szCs w:val="24"/>
      </w:rPr>
      <w:fldChar w:fldCharType="begin"/>
    </w:r>
    <w:r>
      <w:rPr>
        <w:color w:val="222A35" w:themeColor="text2" w:themeShade="80"/>
        <w:sz w:val="24"/>
        <w:szCs w:val="24"/>
      </w:rPr>
      <w:instrText xml:space="preserve"> FILENAME  \* MERGEFORMAT </w:instrText>
    </w:r>
    <w:r>
      <w:rPr>
        <w:color w:val="222A35" w:themeColor="text2" w:themeShade="80"/>
        <w:sz w:val="24"/>
        <w:szCs w:val="24"/>
      </w:rPr>
      <w:fldChar w:fldCharType="separate"/>
    </w:r>
    <w:r>
      <w:rPr>
        <w:noProof/>
        <w:color w:val="222A35" w:themeColor="text2" w:themeShade="80"/>
        <w:sz w:val="24"/>
        <w:szCs w:val="24"/>
      </w:rPr>
      <w:t>AGB Range Layout with Social Distancing.docx</w:t>
    </w:r>
    <w:r>
      <w:rPr>
        <w:color w:val="222A35" w:themeColor="text2" w:themeShade="80"/>
        <w:sz w:val="24"/>
        <w:szCs w:val="24"/>
      </w:rPr>
      <w:fldChar w:fldCharType="end"/>
    </w:r>
  </w:p>
  <w:p w14:paraId="783FDE50" w14:textId="0D489333" w:rsidR="00842E2F" w:rsidRPr="00A847D7" w:rsidRDefault="00E738A1" w:rsidP="00E738A1">
    <w:pPr>
      <w:pStyle w:val="Footer"/>
      <w:jc w:val="center"/>
    </w:pPr>
    <w:r>
      <w:t xml:space="preserve">General risk assessment: </w:t>
    </w:r>
    <w:r w:rsidRPr="00E738A1">
      <w:t>https://www.susu.org/groups/risk/187_1590414610.doc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F799F9" w14:textId="77777777" w:rsidR="0002184F" w:rsidRDefault="0002184F">
      <w:pPr>
        <w:spacing w:after="0" w:line="240" w:lineRule="auto"/>
      </w:pPr>
      <w:r>
        <w:separator/>
      </w:r>
    </w:p>
  </w:footnote>
  <w:footnote w:type="continuationSeparator" w:id="0">
    <w:p w14:paraId="4061FBD4" w14:textId="77777777" w:rsidR="0002184F" w:rsidRDefault="000218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DB671" w14:textId="77777777" w:rsidR="00842E2F" w:rsidRDefault="00842E2F">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w:t>
    </w:r>
    <w:proofErr w:type="gramStart"/>
    <w:r>
      <w:rPr>
        <w:rFonts w:ascii="Georgia" w:eastAsia="Georgia" w:hAnsi="Georgia" w:cs="Georgia"/>
        <w:b/>
        <w:sz w:val="48"/>
      </w:rPr>
      <w:t>Archery :</w:t>
    </w:r>
    <w:proofErr w:type="gramEnd"/>
    <w:r>
      <w:rPr>
        <w:rFonts w:ascii="Georgia" w:eastAsia="Georgia" w:hAnsi="Georgia" w:cs="Georgia"/>
        <w:b/>
        <w:sz w:val="48"/>
      </w:rPr>
      <w:t xml:space="preserve"> Activity Risk Assessment                         </w:t>
    </w:r>
  </w:p>
  <w:p w14:paraId="0EACC8ED" w14:textId="77777777" w:rsidR="00842E2F" w:rsidRDefault="00842E2F">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4FFEE" w14:textId="6743EB12" w:rsidR="00842E2F" w:rsidRDefault="00842E2F" w:rsidP="00BA3B9E">
    <w:pPr>
      <w:spacing w:after="0"/>
      <w:ind w:right="225"/>
      <w:jc w:val="center"/>
      <w:rPr>
        <w:rFonts w:ascii="Georgia" w:eastAsia="Georgia" w:hAnsi="Georgia" w:cs="Georgia"/>
        <w:b/>
        <w:sz w:val="48"/>
      </w:rPr>
    </w:pPr>
  </w:p>
  <w:p w14:paraId="422B50C1" w14:textId="50A044C1" w:rsidR="00842E2F" w:rsidRDefault="00842E2F"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2F7A9334" w14:textId="72C76A3F" w:rsidR="00842E2F" w:rsidRPr="00A17F4A" w:rsidRDefault="00842E2F" w:rsidP="00A17F4A">
    <w:pPr>
      <w:spacing w:after="0" w:line="240" w:lineRule="auto"/>
      <w:jc w:val="center"/>
      <w:rPr>
        <w:rFonts w:ascii="Helvetica Neue" w:eastAsia="Times New Roman" w:hAnsi="Helvetica Neue" w:cs="Times New Roman"/>
        <w:i/>
        <w:iCs/>
        <w:color w:val="222222"/>
        <w:spacing w:val="5"/>
        <w:sz w:val="24"/>
        <w:szCs w:val="24"/>
        <w:lang w:eastAsia="en-US"/>
      </w:rPr>
    </w:pPr>
  </w:p>
  <w:tbl>
    <w:tblPr>
      <w:tblStyle w:val="TableGrid1"/>
      <w:tblW w:w="14881" w:type="dxa"/>
      <w:tblInd w:w="98" w:type="dxa"/>
      <w:tblCellMar>
        <w:top w:w="44" w:type="dxa"/>
        <w:left w:w="108" w:type="dxa"/>
        <w:right w:w="60" w:type="dxa"/>
      </w:tblCellMar>
      <w:tblLook w:val="0420" w:firstRow="1" w:lastRow="0" w:firstColumn="0" w:lastColumn="0" w:noHBand="0" w:noVBand="1"/>
    </w:tblPr>
    <w:tblGrid>
      <w:gridCol w:w="2449"/>
      <w:gridCol w:w="2410"/>
      <w:gridCol w:w="1559"/>
      <w:gridCol w:w="1191"/>
      <w:gridCol w:w="917"/>
      <w:gridCol w:w="727"/>
      <w:gridCol w:w="4394"/>
      <w:gridCol w:w="1234"/>
    </w:tblGrid>
    <w:tr w:rsidR="00842E2F" w:rsidRPr="00FD4DB9" w14:paraId="39402092" w14:textId="77777777" w:rsidTr="00842E2F">
      <w:trPr>
        <w:trHeight w:val="186"/>
      </w:trPr>
      <w:tc>
        <w:tcPr>
          <w:tcW w:w="24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45A62C"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Hazard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A04D75B"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Consequence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C66AB7"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Who is at risk</w:t>
          </w:r>
        </w:p>
      </w:tc>
      <w:tc>
        <w:tcPr>
          <w:tcW w:w="119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4F8D236" w14:textId="77777777" w:rsidR="00842E2F" w:rsidRPr="00FD4DB9" w:rsidRDefault="00842E2F" w:rsidP="00B00E24">
          <w:pPr>
            <w:rPr>
              <w:rFonts w:ascii="Arial" w:hAnsi="Arial" w:cs="Arial"/>
              <w:sz w:val="24"/>
              <w:szCs w:val="24"/>
            </w:rPr>
          </w:pPr>
          <w:r w:rsidRPr="00FD4DB9">
            <w:rPr>
              <w:rFonts w:ascii="Arial" w:eastAsia="Arial" w:hAnsi="Arial" w:cs="Arial"/>
              <w:b/>
              <w:sz w:val="24"/>
              <w:szCs w:val="24"/>
            </w:rPr>
            <w:t>Severity</w:t>
          </w:r>
        </w:p>
      </w:tc>
      <w:tc>
        <w:tcPr>
          <w:tcW w:w="9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A53265" w14:textId="77777777" w:rsidR="00842E2F" w:rsidRPr="00FD4DB9" w:rsidRDefault="00842E2F" w:rsidP="00B00E24">
          <w:pPr>
            <w:ind w:left="29"/>
            <w:jc w:val="center"/>
            <w:rPr>
              <w:rFonts w:ascii="Arial" w:hAnsi="Arial" w:cs="Arial"/>
              <w:sz w:val="24"/>
              <w:szCs w:val="24"/>
            </w:rPr>
          </w:pPr>
          <w:r w:rsidRPr="00FD4DB9">
            <w:rPr>
              <w:rFonts w:ascii="Arial" w:eastAsia="Arial" w:hAnsi="Arial" w:cs="Arial"/>
              <w:b/>
              <w:sz w:val="24"/>
              <w:szCs w:val="24"/>
            </w:rPr>
            <w:t>Like-</w:t>
          </w:r>
          <w:proofErr w:type="spellStart"/>
          <w:r w:rsidRPr="00FD4DB9">
            <w:rPr>
              <w:rFonts w:ascii="Arial" w:eastAsia="Arial" w:hAnsi="Arial" w:cs="Arial"/>
              <w:b/>
              <w:sz w:val="24"/>
              <w:szCs w:val="24"/>
            </w:rPr>
            <w:t>lihood</w:t>
          </w:r>
          <w:proofErr w:type="spellEnd"/>
        </w:p>
      </w:tc>
      <w:tc>
        <w:tcPr>
          <w:tcW w:w="7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48AF8D4" w14:textId="77777777" w:rsidR="00842E2F" w:rsidRPr="00FD4DB9" w:rsidRDefault="00842E2F" w:rsidP="00B00E24">
          <w:pPr>
            <w:ind w:right="52"/>
            <w:jc w:val="center"/>
            <w:rPr>
              <w:rFonts w:ascii="Arial" w:hAnsi="Arial" w:cs="Arial"/>
              <w:sz w:val="24"/>
              <w:szCs w:val="24"/>
            </w:rPr>
          </w:pPr>
          <w:r w:rsidRPr="00FD4DB9">
            <w:rPr>
              <w:rFonts w:ascii="Arial" w:eastAsia="Arial" w:hAnsi="Arial" w:cs="Arial"/>
              <w:b/>
              <w:sz w:val="24"/>
              <w:szCs w:val="24"/>
            </w:rPr>
            <w:t>Risk</w:t>
          </w:r>
        </w:p>
      </w:tc>
      <w:tc>
        <w:tcPr>
          <w:tcW w:w="4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788FF8" w14:textId="77777777" w:rsidR="00842E2F" w:rsidRPr="00FD4DB9" w:rsidRDefault="00842E2F" w:rsidP="00B00E24">
          <w:pPr>
            <w:ind w:right="50"/>
            <w:jc w:val="center"/>
            <w:rPr>
              <w:rFonts w:ascii="Arial" w:hAnsi="Arial" w:cs="Arial"/>
              <w:sz w:val="24"/>
              <w:szCs w:val="24"/>
            </w:rPr>
          </w:pPr>
          <w:r w:rsidRPr="00FD4DB9">
            <w:rPr>
              <w:rFonts w:ascii="Arial" w:eastAsia="Arial" w:hAnsi="Arial" w:cs="Arial"/>
              <w:b/>
              <w:sz w:val="24"/>
              <w:szCs w:val="24"/>
            </w:rPr>
            <w:t>Control Measure</w:t>
          </w:r>
        </w:p>
      </w:tc>
      <w:tc>
        <w:tcPr>
          <w:tcW w:w="12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37E459" w14:textId="77777777" w:rsidR="00842E2F" w:rsidRPr="00FD4DB9" w:rsidRDefault="00842E2F" w:rsidP="00B00E24">
          <w:pPr>
            <w:ind w:right="52"/>
            <w:jc w:val="center"/>
            <w:rPr>
              <w:rFonts w:ascii="Arial" w:eastAsia="Arial" w:hAnsi="Arial" w:cs="Arial"/>
              <w:b/>
              <w:sz w:val="24"/>
              <w:szCs w:val="24"/>
            </w:rPr>
          </w:pPr>
          <w:r w:rsidRPr="00DB1A78">
            <w:rPr>
              <w:rFonts w:ascii="Arial" w:eastAsia="Arial" w:hAnsi="Arial" w:cs="Arial"/>
              <w:b/>
            </w:rPr>
            <w:t>Risk with Control Measure</w:t>
          </w:r>
        </w:p>
      </w:tc>
    </w:tr>
  </w:tbl>
  <w:p w14:paraId="0F387684" w14:textId="77777777" w:rsidR="00842E2F" w:rsidRPr="00B00E24" w:rsidRDefault="00842E2F"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D4B41" w14:textId="77777777" w:rsidR="00842E2F" w:rsidRDefault="00842E2F" w:rsidP="00C70B48">
    <w:pPr>
      <w:spacing w:after="0"/>
      <w:ind w:right="225"/>
      <w:jc w:val="center"/>
      <w:rPr>
        <w:rFonts w:ascii="Georgia" w:eastAsia="Georgia" w:hAnsi="Georgia" w:cs="Georgia"/>
        <w:b/>
        <w:sz w:val="48"/>
      </w:rPr>
    </w:pPr>
  </w:p>
  <w:p w14:paraId="302BD544" w14:textId="3DED734E" w:rsidR="00842E2F" w:rsidRDefault="00842E2F" w:rsidP="00C70B48">
    <w:pPr>
      <w:spacing w:after="0"/>
      <w:ind w:right="225"/>
      <w:jc w:val="center"/>
    </w:pPr>
    <w:r>
      <w:rPr>
        <w:rFonts w:ascii="Georgia" w:eastAsia="Georgia" w:hAnsi="Georgia" w:cs="Georgia"/>
        <w:b/>
        <w:sz w:val="48"/>
      </w:rPr>
      <w:t>Target Archery: Activity Risk Assessmen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2CAA0" w14:textId="1F3FBD15" w:rsidR="00842E2F" w:rsidRDefault="00842E2F" w:rsidP="00BA3B9E">
    <w:pPr>
      <w:spacing w:after="0"/>
      <w:ind w:right="225"/>
      <w:jc w:val="center"/>
      <w:rPr>
        <w:rFonts w:ascii="Georgia" w:eastAsia="Georgia" w:hAnsi="Georgia" w:cs="Georgia"/>
        <w:b/>
        <w:sz w:val="48"/>
      </w:rPr>
    </w:pPr>
  </w:p>
  <w:p w14:paraId="0C93F280" w14:textId="5054970D" w:rsidR="00842E2F" w:rsidRPr="00CC5A9A" w:rsidRDefault="00842E2F" w:rsidP="00CC5A9A">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TEzMzU3NLU0MDVS0lEKTi0uzszPAykwqgUASPNCuCwAAAA="/>
  </w:docVars>
  <w:rsids>
    <w:rsidRoot w:val="00D44BF2"/>
    <w:rsid w:val="0000029E"/>
    <w:rsid w:val="00003EF0"/>
    <w:rsid w:val="000052CB"/>
    <w:rsid w:val="00005CD3"/>
    <w:rsid w:val="0002184F"/>
    <w:rsid w:val="00024962"/>
    <w:rsid w:val="00026FCA"/>
    <w:rsid w:val="00044062"/>
    <w:rsid w:val="00045BC9"/>
    <w:rsid w:val="00046918"/>
    <w:rsid w:val="00053EC2"/>
    <w:rsid w:val="00061EC0"/>
    <w:rsid w:val="00067FC4"/>
    <w:rsid w:val="00070B72"/>
    <w:rsid w:val="00070C86"/>
    <w:rsid w:val="000A0215"/>
    <w:rsid w:val="000A396C"/>
    <w:rsid w:val="000A50AE"/>
    <w:rsid w:val="000A57C0"/>
    <w:rsid w:val="000B6D34"/>
    <w:rsid w:val="000C5D29"/>
    <w:rsid w:val="000D0CF4"/>
    <w:rsid w:val="000D3233"/>
    <w:rsid w:val="000D44EF"/>
    <w:rsid w:val="000D712E"/>
    <w:rsid w:val="000F7A06"/>
    <w:rsid w:val="001010BB"/>
    <w:rsid w:val="0010213F"/>
    <w:rsid w:val="00102FFE"/>
    <w:rsid w:val="00105A7D"/>
    <w:rsid w:val="001065AE"/>
    <w:rsid w:val="00113BE9"/>
    <w:rsid w:val="00116E88"/>
    <w:rsid w:val="00122FBE"/>
    <w:rsid w:val="00124D8A"/>
    <w:rsid w:val="00125071"/>
    <w:rsid w:val="00125337"/>
    <w:rsid w:val="00130008"/>
    <w:rsid w:val="0013190A"/>
    <w:rsid w:val="00134AC2"/>
    <w:rsid w:val="001421CA"/>
    <w:rsid w:val="00143708"/>
    <w:rsid w:val="00143926"/>
    <w:rsid w:val="00145480"/>
    <w:rsid w:val="001478E0"/>
    <w:rsid w:val="00150593"/>
    <w:rsid w:val="00151495"/>
    <w:rsid w:val="00154C86"/>
    <w:rsid w:val="00170D3B"/>
    <w:rsid w:val="0017126D"/>
    <w:rsid w:val="001719BE"/>
    <w:rsid w:val="00172A17"/>
    <w:rsid w:val="00172B33"/>
    <w:rsid w:val="00174192"/>
    <w:rsid w:val="00174981"/>
    <w:rsid w:val="00180095"/>
    <w:rsid w:val="00181349"/>
    <w:rsid w:val="00183069"/>
    <w:rsid w:val="00183A72"/>
    <w:rsid w:val="00192D22"/>
    <w:rsid w:val="00196617"/>
    <w:rsid w:val="001B44DF"/>
    <w:rsid w:val="001B620D"/>
    <w:rsid w:val="001B6236"/>
    <w:rsid w:val="001C1EFF"/>
    <w:rsid w:val="001C3E69"/>
    <w:rsid w:val="001C54D6"/>
    <w:rsid w:val="001D3A21"/>
    <w:rsid w:val="001D6A55"/>
    <w:rsid w:val="001E11C8"/>
    <w:rsid w:val="001E1E78"/>
    <w:rsid w:val="001E459A"/>
    <w:rsid w:val="001E604A"/>
    <w:rsid w:val="001E6F3E"/>
    <w:rsid w:val="0020152A"/>
    <w:rsid w:val="00207064"/>
    <w:rsid w:val="00207A9D"/>
    <w:rsid w:val="002175D4"/>
    <w:rsid w:val="00221DB8"/>
    <w:rsid w:val="00223FD1"/>
    <w:rsid w:val="00224678"/>
    <w:rsid w:val="00232300"/>
    <w:rsid w:val="002338F2"/>
    <w:rsid w:val="0023474B"/>
    <w:rsid w:val="00234DE6"/>
    <w:rsid w:val="0023585C"/>
    <w:rsid w:val="00240907"/>
    <w:rsid w:val="00250071"/>
    <w:rsid w:val="00260167"/>
    <w:rsid w:val="00260825"/>
    <w:rsid w:val="00260DF6"/>
    <w:rsid w:val="002621BE"/>
    <w:rsid w:val="00262C41"/>
    <w:rsid w:val="00270FC6"/>
    <w:rsid w:val="002720B0"/>
    <w:rsid w:val="002770C8"/>
    <w:rsid w:val="00277531"/>
    <w:rsid w:val="002804F8"/>
    <w:rsid w:val="002939DF"/>
    <w:rsid w:val="002A05E5"/>
    <w:rsid w:val="002A1B5D"/>
    <w:rsid w:val="002A5632"/>
    <w:rsid w:val="002A5A08"/>
    <w:rsid w:val="002A5E8C"/>
    <w:rsid w:val="002A7C4F"/>
    <w:rsid w:val="002B0EC8"/>
    <w:rsid w:val="002C3423"/>
    <w:rsid w:val="002C46CA"/>
    <w:rsid w:val="002C72E7"/>
    <w:rsid w:val="002D06F6"/>
    <w:rsid w:val="002D473E"/>
    <w:rsid w:val="002F0275"/>
    <w:rsid w:val="002F1E98"/>
    <w:rsid w:val="002F225E"/>
    <w:rsid w:val="002F6B09"/>
    <w:rsid w:val="00300E5B"/>
    <w:rsid w:val="00302D31"/>
    <w:rsid w:val="00312767"/>
    <w:rsid w:val="0032121B"/>
    <w:rsid w:val="00323A3E"/>
    <w:rsid w:val="003442DF"/>
    <w:rsid w:val="00344DFE"/>
    <w:rsid w:val="003500F4"/>
    <w:rsid w:val="00353512"/>
    <w:rsid w:val="00364800"/>
    <w:rsid w:val="003651DA"/>
    <w:rsid w:val="00374251"/>
    <w:rsid w:val="00375AA7"/>
    <w:rsid w:val="00377FB1"/>
    <w:rsid w:val="0039526E"/>
    <w:rsid w:val="003A104D"/>
    <w:rsid w:val="003A1A05"/>
    <w:rsid w:val="003A3F11"/>
    <w:rsid w:val="003C6222"/>
    <w:rsid w:val="003D38E7"/>
    <w:rsid w:val="003D7CE0"/>
    <w:rsid w:val="003F0DBE"/>
    <w:rsid w:val="003F0DFD"/>
    <w:rsid w:val="003F3DD5"/>
    <w:rsid w:val="003F58F6"/>
    <w:rsid w:val="003F7899"/>
    <w:rsid w:val="00400175"/>
    <w:rsid w:val="00403031"/>
    <w:rsid w:val="00406209"/>
    <w:rsid w:val="00407A4F"/>
    <w:rsid w:val="00410149"/>
    <w:rsid w:val="0041032E"/>
    <w:rsid w:val="0041437B"/>
    <w:rsid w:val="00415D98"/>
    <w:rsid w:val="0041624D"/>
    <w:rsid w:val="00420379"/>
    <w:rsid w:val="00426212"/>
    <w:rsid w:val="00432156"/>
    <w:rsid w:val="0043242B"/>
    <w:rsid w:val="00434963"/>
    <w:rsid w:val="00451DE5"/>
    <w:rsid w:val="0045694A"/>
    <w:rsid w:val="004661D7"/>
    <w:rsid w:val="004664C3"/>
    <w:rsid w:val="00470106"/>
    <w:rsid w:val="00475362"/>
    <w:rsid w:val="00475CCF"/>
    <w:rsid w:val="0047745F"/>
    <w:rsid w:val="004808C4"/>
    <w:rsid w:val="00481E0C"/>
    <w:rsid w:val="004941D3"/>
    <w:rsid w:val="00496B98"/>
    <w:rsid w:val="004A5AE7"/>
    <w:rsid w:val="004A63AB"/>
    <w:rsid w:val="004A7F78"/>
    <w:rsid w:val="004B0F90"/>
    <w:rsid w:val="004C348E"/>
    <w:rsid w:val="004C7E2C"/>
    <w:rsid w:val="004D1007"/>
    <w:rsid w:val="004E4EE7"/>
    <w:rsid w:val="004E531B"/>
    <w:rsid w:val="004E70ED"/>
    <w:rsid w:val="004F2D3D"/>
    <w:rsid w:val="005008C3"/>
    <w:rsid w:val="0051435C"/>
    <w:rsid w:val="00515ACC"/>
    <w:rsid w:val="0051684E"/>
    <w:rsid w:val="00527BC1"/>
    <w:rsid w:val="0053595C"/>
    <w:rsid w:val="0054122F"/>
    <w:rsid w:val="00544651"/>
    <w:rsid w:val="00552B7D"/>
    <w:rsid w:val="005531F5"/>
    <w:rsid w:val="00553AAA"/>
    <w:rsid w:val="00556B10"/>
    <w:rsid w:val="00566313"/>
    <w:rsid w:val="0057347F"/>
    <w:rsid w:val="00577029"/>
    <w:rsid w:val="00577397"/>
    <w:rsid w:val="00577A80"/>
    <w:rsid w:val="005804F9"/>
    <w:rsid w:val="005877AB"/>
    <w:rsid w:val="005913A8"/>
    <w:rsid w:val="00593210"/>
    <w:rsid w:val="005A0B71"/>
    <w:rsid w:val="005A44B1"/>
    <w:rsid w:val="005A667C"/>
    <w:rsid w:val="005A6B00"/>
    <w:rsid w:val="005B74B6"/>
    <w:rsid w:val="005C29BD"/>
    <w:rsid w:val="005C29ED"/>
    <w:rsid w:val="005C61E0"/>
    <w:rsid w:val="005E1C69"/>
    <w:rsid w:val="005F064C"/>
    <w:rsid w:val="005F149C"/>
    <w:rsid w:val="005F40FE"/>
    <w:rsid w:val="0060144B"/>
    <w:rsid w:val="006046CF"/>
    <w:rsid w:val="00614362"/>
    <w:rsid w:val="006168EA"/>
    <w:rsid w:val="00625CB6"/>
    <w:rsid w:val="00626F2A"/>
    <w:rsid w:val="00635750"/>
    <w:rsid w:val="00643E8A"/>
    <w:rsid w:val="00644991"/>
    <w:rsid w:val="0064523E"/>
    <w:rsid w:val="00661B42"/>
    <w:rsid w:val="006637A1"/>
    <w:rsid w:val="00663D7F"/>
    <w:rsid w:val="0066719A"/>
    <w:rsid w:val="00672B49"/>
    <w:rsid w:val="00673256"/>
    <w:rsid w:val="00677671"/>
    <w:rsid w:val="00680038"/>
    <w:rsid w:val="006811BA"/>
    <w:rsid w:val="006845F9"/>
    <w:rsid w:val="00685815"/>
    <w:rsid w:val="00685B52"/>
    <w:rsid w:val="00687970"/>
    <w:rsid w:val="0069002B"/>
    <w:rsid w:val="00691412"/>
    <w:rsid w:val="0069362B"/>
    <w:rsid w:val="006A3EC8"/>
    <w:rsid w:val="006B194E"/>
    <w:rsid w:val="006B4C08"/>
    <w:rsid w:val="006B59AB"/>
    <w:rsid w:val="006C0561"/>
    <w:rsid w:val="006C45E3"/>
    <w:rsid w:val="006C6BB2"/>
    <w:rsid w:val="006D10DB"/>
    <w:rsid w:val="006D5511"/>
    <w:rsid w:val="006D5A90"/>
    <w:rsid w:val="006D6F45"/>
    <w:rsid w:val="006E096D"/>
    <w:rsid w:val="006E5C2F"/>
    <w:rsid w:val="00701012"/>
    <w:rsid w:val="00716A2A"/>
    <w:rsid w:val="00724F61"/>
    <w:rsid w:val="00726058"/>
    <w:rsid w:val="0072775A"/>
    <w:rsid w:val="00734E36"/>
    <w:rsid w:val="007362D1"/>
    <w:rsid w:val="0074052A"/>
    <w:rsid w:val="00741FB3"/>
    <w:rsid w:val="00750734"/>
    <w:rsid w:val="00752BDA"/>
    <w:rsid w:val="00756197"/>
    <w:rsid w:val="00760383"/>
    <w:rsid w:val="0076075A"/>
    <w:rsid w:val="007617AC"/>
    <w:rsid w:val="00761A0B"/>
    <w:rsid w:val="00771FA6"/>
    <w:rsid w:val="0077726E"/>
    <w:rsid w:val="00783AE7"/>
    <w:rsid w:val="007913C6"/>
    <w:rsid w:val="00794B13"/>
    <w:rsid w:val="007972D1"/>
    <w:rsid w:val="00797C16"/>
    <w:rsid w:val="00797E2A"/>
    <w:rsid w:val="007A1865"/>
    <w:rsid w:val="007A3F32"/>
    <w:rsid w:val="007A6F15"/>
    <w:rsid w:val="007C0ECA"/>
    <w:rsid w:val="007C19FC"/>
    <w:rsid w:val="007C2825"/>
    <w:rsid w:val="007C4DD9"/>
    <w:rsid w:val="007D763F"/>
    <w:rsid w:val="007E33E4"/>
    <w:rsid w:val="007E3817"/>
    <w:rsid w:val="007F6A09"/>
    <w:rsid w:val="00800B60"/>
    <w:rsid w:val="00801873"/>
    <w:rsid w:val="00801FBE"/>
    <w:rsid w:val="008116B8"/>
    <w:rsid w:val="00811E74"/>
    <w:rsid w:val="00813A27"/>
    <w:rsid w:val="0083247E"/>
    <w:rsid w:val="00832904"/>
    <w:rsid w:val="00842168"/>
    <w:rsid w:val="00842E2F"/>
    <w:rsid w:val="0084325A"/>
    <w:rsid w:val="00846E29"/>
    <w:rsid w:val="00847123"/>
    <w:rsid w:val="00850140"/>
    <w:rsid w:val="00853556"/>
    <w:rsid w:val="0085656E"/>
    <w:rsid w:val="00865294"/>
    <w:rsid w:val="008720F4"/>
    <w:rsid w:val="00876DBF"/>
    <w:rsid w:val="0088299E"/>
    <w:rsid w:val="00883193"/>
    <w:rsid w:val="0088624F"/>
    <w:rsid w:val="0088784A"/>
    <w:rsid w:val="00890613"/>
    <w:rsid w:val="00891F57"/>
    <w:rsid w:val="008969E7"/>
    <w:rsid w:val="008973CE"/>
    <w:rsid w:val="00897D4B"/>
    <w:rsid w:val="008A1599"/>
    <w:rsid w:val="008A3EB0"/>
    <w:rsid w:val="008B1298"/>
    <w:rsid w:val="008B47A0"/>
    <w:rsid w:val="008B4D59"/>
    <w:rsid w:val="008B55EA"/>
    <w:rsid w:val="008C7294"/>
    <w:rsid w:val="008D32CD"/>
    <w:rsid w:val="008D400A"/>
    <w:rsid w:val="008D720E"/>
    <w:rsid w:val="008E2216"/>
    <w:rsid w:val="008E2DF6"/>
    <w:rsid w:val="008F03D1"/>
    <w:rsid w:val="008F6403"/>
    <w:rsid w:val="008F6D8B"/>
    <w:rsid w:val="008F6E67"/>
    <w:rsid w:val="008F788B"/>
    <w:rsid w:val="00903090"/>
    <w:rsid w:val="0090453F"/>
    <w:rsid w:val="00905B68"/>
    <w:rsid w:val="0090601E"/>
    <w:rsid w:val="0091075A"/>
    <w:rsid w:val="0091328B"/>
    <w:rsid w:val="009158B1"/>
    <w:rsid w:val="00917A63"/>
    <w:rsid w:val="009207CD"/>
    <w:rsid w:val="0093765C"/>
    <w:rsid w:val="00942CEE"/>
    <w:rsid w:val="00943E06"/>
    <w:rsid w:val="00950C99"/>
    <w:rsid w:val="009573CF"/>
    <w:rsid w:val="0095750E"/>
    <w:rsid w:val="00964CC1"/>
    <w:rsid w:val="0097269A"/>
    <w:rsid w:val="0097446E"/>
    <w:rsid w:val="00974D07"/>
    <w:rsid w:val="00976A50"/>
    <w:rsid w:val="0097787B"/>
    <w:rsid w:val="00982492"/>
    <w:rsid w:val="00986C71"/>
    <w:rsid w:val="00987E5B"/>
    <w:rsid w:val="009926A8"/>
    <w:rsid w:val="0099408A"/>
    <w:rsid w:val="00994602"/>
    <w:rsid w:val="009A0E0D"/>
    <w:rsid w:val="009A27B4"/>
    <w:rsid w:val="009B0C1A"/>
    <w:rsid w:val="009B0DC4"/>
    <w:rsid w:val="009B3631"/>
    <w:rsid w:val="009B6C3E"/>
    <w:rsid w:val="009C4662"/>
    <w:rsid w:val="009C4A0C"/>
    <w:rsid w:val="009D2127"/>
    <w:rsid w:val="009D772E"/>
    <w:rsid w:val="009E2B70"/>
    <w:rsid w:val="009E5043"/>
    <w:rsid w:val="009E5D3E"/>
    <w:rsid w:val="009F0F9F"/>
    <w:rsid w:val="009F53AC"/>
    <w:rsid w:val="009F5C1C"/>
    <w:rsid w:val="009F682B"/>
    <w:rsid w:val="00A00408"/>
    <w:rsid w:val="00A0079F"/>
    <w:rsid w:val="00A059E0"/>
    <w:rsid w:val="00A1383B"/>
    <w:rsid w:val="00A14A00"/>
    <w:rsid w:val="00A17F4A"/>
    <w:rsid w:val="00A213AB"/>
    <w:rsid w:val="00A25102"/>
    <w:rsid w:val="00A305B3"/>
    <w:rsid w:val="00A31253"/>
    <w:rsid w:val="00A3162C"/>
    <w:rsid w:val="00A32B6E"/>
    <w:rsid w:val="00A33FBD"/>
    <w:rsid w:val="00A35B94"/>
    <w:rsid w:val="00A40B35"/>
    <w:rsid w:val="00A43BA0"/>
    <w:rsid w:val="00A520F3"/>
    <w:rsid w:val="00A52CDA"/>
    <w:rsid w:val="00A52E92"/>
    <w:rsid w:val="00A55BAA"/>
    <w:rsid w:val="00A6227F"/>
    <w:rsid w:val="00A640B2"/>
    <w:rsid w:val="00A65F21"/>
    <w:rsid w:val="00A66A63"/>
    <w:rsid w:val="00A724EF"/>
    <w:rsid w:val="00A725F7"/>
    <w:rsid w:val="00A76422"/>
    <w:rsid w:val="00A847D7"/>
    <w:rsid w:val="00A9115B"/>
    <w:rsid w:val="00A976A3"/>
    <w:rsid w:val="00AA0726"/>
    <w:rsid w:val="00AA3E66"/>
    <w:rsid w:val="00AA522F"/>
    <w:rsid w:val="00AA5A91"/>
    <w:rsid w:val="00AB4C4C"/>
    <w:rsid w:val="00AB4E7E"/>
    <w:rsid w:val="00AC2D2B"/>
    <w:rsid w:val="00AC430D"/>
    <w:rsid w:val="00AC4699"/>
    <w:rsid w:val="00AC59A7"/>
    <w:rsid w:val="00AE01A3"/>
    <w:rsid w:val="00AE116D"/>
    <w:rsid w:val="00AF28DB"/>
    <w:rsid w:val="00AF789E"/>
    <w:rsid w:val="00AF7973"/>
    <w:rsid w:val="00B00E24"/>
    <w:rsid w:val="00B026C6"/>
    <w:rsid w:val="00B05FFC"/>
    <w:rsid w:val="00B07CB8"/>
    <w:rsid w:val="00B12366"/>
    <w:rsid w:val="00B20215"/>
    <w:rsid w:val="00B20676"/>
    <w:rsid w:val="00B3680A"/>
    <w:rsid w:val="00B51872"/>
    <w:rsid w:val="00B53294"/>
    <w:rsid w:val="00B5463A"/>
    <w:rsid w:val="00B56913"/>
    <w:rsid w:val="00B57642"/>
    <w:rsid w:val="00B62E89"/>
    <w:rsid w:val="00B643B3"/>
    <w:rsid w:val="00B80542"/>
    <w:rsid w:val="00B87EFD"/>
    <w:rsid w:val="00B9493D"/>
    <w:rsid w:val="00BA3B9E"/>
    <w:rsid w:val="00BA47A0"/>
    <w:rsid w:val="00BA77F3"/>
    <w:rsid w:val="00BB178D"/>
    <w:rsid w:val="00BB4716"/>
    <w:rsid w:val="00BB7EC8"/>
    <w:rsid w:val="00BC3C65"/>
    <w:rsid w:val="00BC7432"/>
    <w:rsid w:val="00BD2B22"/>
    <w:rsid w:val="00BD6516"/>
    <w:rsid w:val="00BD6D90"/>
    <w:rsid w:val="00BD7CAB"/>
    <w:rsid w:val="00BE11AC"/>
    <w:rsid w:val="00BE145B"/>
    <w:rsid w:val="00BE1980"/>
    <w:rsid w:val="00BE1C5D"/>
    <w:rsid w:val="00BE3DBA"/>
    <w:rsid w:val="00BF712D"/>
    <w:rsid w:val="00C0366D"/>
    <w:rsid w:val="00C2196A"/>
    <w:rsid w:val="00C2473B"/>
    <w:rsid w:val="00C25648"/>
    <w:rsid w:val="00C26D20"/>
    <w:rsid w:val="00C27767"/>
    <w:rsid w:val="00C302A9"/>
    <w:rsid w:val="00C479CA"/>
    <w:rsid w:val="00C52832"/>
    <w:rsid w:val="00C56FFD"/>
    <w:rsid w:val="00C606C3"/>
    <w:rsid w:val="00C63AF3"/>
    <w:rsid w:val="00C660C0"/>
    <w:rsid w:val="00C67AF1"/>
    <w:rsid w:val="00C70B48"/>
    <w:rsid w:val="00C7420A"/>
    <w:rsid w:val="00C753B1"/>
    <w:rsid w:val="00C7749E"/>
    <w:rsid w:val="00C77BF2"/>
    <w:rsid w:val="00C83575"/>
    <w:rsid w:val="00C83A56"/>
    <w:rsid w:val="00C86648"/>
    <w:rsid w:val="00C868BD"/>
    <w:rsid w:val="00C97BA7"/>
    <w:rsid w:val="00C97EF8"/>
    <w:rsid w:val="00CA1AEA"/>
    <w:rsid w:val="00CA6071"/>
    <w:rsid w:val="00CA7C19"/>
    <w:rsid w:val="00CB3377"/>
    <w:rsid w:val="00CB761C"/>
    <w:rsid w:val="00CC3328"/>
    <w:rsid w:val="00CC5A9A"/>
    <w:rsid w:val="00CC7D1D"/>
    <w:rsid w:val="00CD308C"/>
    <w:rsid w:val="00CD6864"/>
    <w:rsid w:val="00CD7C8D"/>
    <w:rsid w:val="00CE108E"/>
    <w:rsid w:val="00CE5E15"/>
    <w:rsid w:val="00CE608B"/>
    <w:rsid w:val="00CF1408"/>
    <w:rsid w:val="00CF473A"/>
    <w:rsid w:val="00CF499E"/>
    <w:rsid w:val="00CF6DB7"/>
    <w:rsid w:val="00CF7AE4"/>
    <w:rsid w:val="00D1023B"/>
    <w:rsid w:val="00D126EE"/>
    <w:rsid w:val="00D15437"/>
    <w:rsid w:val="00D201BA"/>
    <w:rsid w:val="00D262AB"/>
    <w:rsid w:val="00D26313"/>
    <w:rsid w:val="00D26F0D"/>
    <w:rsid w:val="00D3579E"/>
    <w:rsid w:val="00D42453"/>
    <w:rsid w:val="00D44BF2"/>
    <w:rsid w:val="00D4521D"/>
    <w:rsid w:val="00D463E6"/>
    <w:rsid w:val="00D46484"/>
    <w:rsid w:val="00D51BF5"/>
    <w:rsid w:val="00D53DE4"/>
    <w:rsid w:val="00D540A0"/>
    <w:rsid w:val="00D55034"/>
    <w:rsid w:val="00D728F0"/>
    <w:rsid w:val="00D74779"/>
    <w:rsid w:val="00D755CD"/>
    <w:rsid w:val="00D764B0"/>
    <w:rsid w:val="00D83C4D"/>
    <w:rsid w:val="00D908D7"/>
    <w:rsid w:val="00D91E97"/>
    <w:rsid w:val="00D92715"/>
    <w:rsid w:val="00D959D8"/>
    <w:rsid w:val="00D95B18"/>
    <w:rsid w:val="00D96589"/>
    <w:rsid w:val="00D96AA8"/>
    <w:rsid w:val="00DA0FF6"/>
    <w:rsid w:val="00DA17E9"/>
    <w:rsid w:val="00DA2B8A"/>
    <w:rsid w:val="00DA3138"/>
    <w:rsid w:val="00DA6601"/>
    <w:rsid w:val="00DB1A78"/>
    <w:rsid w:val="00DB2624"/>
    <w:rsid w:val="00DB6A42"/>
    <w:rsid w:val="00DC125D"/>
    <w:rsid w:val="00DC1396"/>
    <w:rsid w:val="00DC289C"/>
    <w:rsid w:val="00DC3135"/>
    <w:rsid w:val="00DD2238"/>
    <w:rsid w:val="00DD491F"/>
    <w:rsid w:val="00DE3C5B"/>
    <w:rsid w:val="00DE7F72"/>
    <w:rsid w:val="00DF02A8"/>
    <w:rsid w:val="00DF144A"/>
    <w:rsid w:val="00DF464E"/>
    <w:rsid w:val="00DF5BEF"/>
    <w:rsid w:val="00E02015"/>
    <w:rsid w:val="00E03247"/>
    <w:rsid w:val="00E12F94"/>
    <w:rsid w:val="00E1726E"/>
    <w:rsid w:val="00E1745C"/>
    <w:rsid w:val="00E25CD2"/>
    <w:rsid w:val="00E32F80"/>
    <w:rsid w:val="00E337F2"/>
    <w:rsid w:val="00E34490"/>
    <w:rsid w:val="00E37A56"/>
    <w:rsid w:val="00E4642B"/>
    <w:rsid w:val="00E46CB4"/>
    <w:rsid w:val="00E479CA"/>
    <w:rsid w:val="00E47EEA"/>
    <w:rsid w:val="00E55D16"/>
    <w:rsid w:val="00E566A7"/>
    <w:rsid w:val="00E57CAE"/>
    <w:rsid w:val="00E57D34"/>
    <w:rsid w:val="00E60018"/>
    <w:rsid w:val="00E63D4D"/>
    <w:rsid w:val="00E64402"/>
    <w:rsid w:val="00E67768"/>
    <w:rsid w:val="00E70CB5"/>
    <w:rsid w:val="00E71452"/>
    <w:rsid w:val="00E71E20"/>
    <w:rsid w:val="00E738A1"/>
    <w:rsid w:val="00E74061"/>
    <w:rsid w:val="00E81AD7"/>
    <w:rsid w:val="00E82278"/>
    <w:rsid w:val="00E83116"/>
    <w:rsid w:val="00E86D70"/>
    <w:rsid w:val="00E91BE6"/>
    <w:rsid w:val="00E939B3"/>
    <w:rsid w:val="00E95084"/>
    <w:rsid w:val="00E95ABE"/>
    <w:rsid w:val="00E9686E"/>
    <w:rsid w:val="00E975AB"/>
    <w:rsid w:val="00EB24BB"/>
    <w:rsid w:val="00EB4F34"/>
    <w:rsid w:val="00EC4FA4"/>
    <w:rsid w:val="00EC603D"/>
    <w:rsid w:val="00ED1E54"/>
    <w:rsid w:val="00ED43CF"/>
    <w:rsid w:val="00ED6011"/>
    <w:rsid w:val="00EE130A"/>
    <w:rsid w:val="00EE483E"/>
    <w:rsid w:val="00EF59D8"/>
    <w:rsid w:val="00EF7352"/>
    <w:rsid w:val="00F201B8"/>
    <w:rsid w:val="00F24B63"/>
    <w:rsid w:val="00F25288"/>
    <w:rsid w:val="00F2775B"/>
    <w:rsid w:val="00F33E1D"/>
    <w:rsid w:val="00F40820"/>
    <w:rsid w:val="00F4132E"/>
    <w:rsid w:val="00F42F0F"/>
    <w:rsid w:val="00F46B55"/>
    <w:rsid w:val="00F471C0"/>
    <w:rsid w:val="00F6580F"/>
    <w:rsid w:val="00F70E91"/>
    <w:rsid w:val="00F719FE"/>
    <w:rsid w:val="00F71F31"/>
    <w:rsid w:val="00F72EBB"/>
    <w:rsid w:val="00F744E9"/>
    <w:rsid w:val="00F80917"/>
    <w:rsid w:val="00F82C67"/>
    <w:rsid w:val="00F8313D"/>
    <w:rsid w:val="00F851B3"/>
    <w:rsid w:val="00F8543D"/>
    <w:rsid w:val="00F90FB7"/>
    <w:rsid w:val="00F94924"/>
    <w:rsid w:val="00FA3DDC"/>
    <w:rsid w:val="00FA4CE8"/>
    <w:rsid w:val="00FA5910"/>
    <w:rsid w:val="00FB5F81"/>
    <w:rsid w:val="00FC3A85"/>
    <w:rsid w:val="00FC3E05"/>
    <w:rsid w:val="00FC5C94"/>
    <w:rsid w:val="00FC7CEB"/>
    <w:rsid w:val="00FD25BA"/>
    <w:rsid w:val="00FD4DB9"/>
    <w:rsid w:val="00FD7739"/>
    <w:rsid w:val="00FD7919"/>
    <w:rsid w:val="00FE64BA"/>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paragraph" w:customStyle="1" w:styleId="commentcontentpara">
    <w:name w:val="commentcontentpara"/>
    <w:basedOn w:val="Normal"/>
    <w:rsid w:val="00CD308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A622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27F"/>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998390272">
      <w:bodyDiv w:val="1"/>
      <w:marLeft w:val="0"/>
      <w:marRight w:val="0"/>
      <w:marTop w:val="0"/>
      <w:marBottom w:val="0"/>
      <w:divBdr>
        <w:top w:val="none" w:sz="0" w:space="0" w:color="auto"/>
        <w:left w:val="none" w:sz="0" w:space="0" w:color="auto"/>
        <w:bottom w:val="none" w:sz="0" w:space="0" w:color="auto"/>
        <w:right w:val="none" w:sz="0" w:space="0" w:color="auto"/>
      </w:divBdr>
    </w:div>
    <w:div w:id="1463229370">
      <w:bodyDiv w:val="1"/>
      <w:marLeft w:val="0"/>
      <w:marRight w:val="0"/>
      <w:marTop w:val="0"/>
      <w:marBottom w:val="0"/>
      <w:divBdr>
        <w:top w:val="none" w:sz="0" w:space="0" w:color="auto"/>
        <w:left w:val="none" w:sz="0" w:space="0" w:color="auto"/>
        <w:bottom w:val="none" w:sz="0" w:space="0" w:color="auto"/>
        <w:right w:val="none" w:sz="0" w:space="0" w:color="auto"/>
      </w:divBdr>
      <w:divsChild>
        <w:div w:id="1406998749">
          <w:marLeft w:val="0"/>
          <w:marRight w:val="0"/>
          <w:marTop w:val="0"/>
          <w:marBottom w:val="0"/>
          <w:divBdr>
            <w:top w:val="none" w:sz="0" w:space="0" w:color="auto"/>
            <w:left w:val="none" w:sz="0" w:space="0" w:color="auto"/>
            <w:bottom w:val="none" w:sz="0" w:space="0" w:color="auto"/>
            <w:right w:val="none" w:sz="0" w:space="0" w:color="auto"/>
          </w:divBdr>
        </w:div>
      </w:divsChild>
    </w:div>
    <w:div w:id="1930693260">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1C3A0-4812-4F46-9BC3-1162A9E35753}">
  <ds:schemaRefs>
    <ds:schemaRef ds:uri="http://schemas.microsoft.com/sharepoint/v3/contenttype/forms"/>
  </ds:schemaRefs>
</ds:datastoreItem>
</file>

<file path=customXml/itemProps2.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4A245F-63FB-4517-A993-2B16E2D5C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3</Pages>
  <Words>2157</Words>
  <Characters>1229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14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Sebastian Chenery</cp:lastModifiedBy>
  <cp:revision>53</cp:revision>
  <cp:lastPrinted>2018-10-16T13:08:00Z</cp:lastPrinted>
  <dcterms:created xsi:type="dcterms:W3CDTF">2020-10-02T18:05:00Z</dcterms:created>
  <dcterms:modified xsi:type="dcterms:W3CDTF">2020-10-2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